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1C38" w:rsidRPr="0086735F" w:rsidRDefault="00FC1C38" w:rsidP="00964F1C">
      <w:pPr>
        <w:jc w:val="center"/>
        <w:rPr>
          <w:sz w:val="24"/>
        </w:rPr>
      </w:pPr>
      <w:r w:rsidRPr="0086735F">
        <w:rPr>
          <w:noProof/>
          <w:sz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124900</wp:posOffset>
            </wp:positionH>
            <wp:positionV relativeFrom="paragraph">
              <wp:posOffset>-676456</wp:posOffset>
            </wp:positionV>
            <wp:extent cx="1752060" cy="2149434"/>
            <wp:effectExtent l="0" t="0" r="635" b="3810"/>
            <wp:wrapNone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1391679_10151996232756419_2087411664_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060" cy="21494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C1C38" w:rsidRPr="0086735F" w:rsidRDefault="00FC1C38" w:rsidP="00FC1C38">
      <w:pPr>
        <w:rPr>
          <w:sz w:val="24"/>
        </w:rPr>
      </w:pPr>
    </w:p>
    <w:p w:rsidR="00FC1C38" w:rsidRPr="0086735F" w:rsidRDefault="00FC1C38" w:rsidP="00FC1C38">
      <w:pPr>
        <w:rPr>
          <w:sz w:val="24"/>
        </w:rPr>
      </w:pPr>
    </w:p>
    <w:p w:rsidR="00FC1C38" w:rsidRPr="0086735F" w:rsidRDefault="00FC1C38" w:rsidP="00FC1C38">
      <w:pPr>
        <w:rPr>
          <w:sz w:val="24"/>
        </w:rPr>
      </w:pPr>
    </w:p>
    <w:p w:rsidR="00FC1C38" w:rsidRPr="0086735F" w:rsidRDefault="00FC1C38" w:rsidP="00FC1C38">
      <w:pPr>
        <w:rPr>
          <w:sz w:val="24"/>
        </w:rPr>
      </w:pPr>
    </w:p>
    <w:p w:rsidR="00FC1C38" w:rsidRPr="0086735F" w:rsidRDefault="00FC1C38" w:rsidP="00FC1C38">
      <w:pPr>
        <w:rPr>
          <w:sz w:val="24"/>
        </w:rPr>
      </w:pPr>
    </w:p>
    <w:p w:rsidR="0091083E" w:rsidRPr="0086735F" w:rsidRDefault="00964F1C" w:rsidP="00964F1C">
      <w:pPr>
        <w:jc w:val="center"/>
        <w:rPr>
          <w:b/>
          <w:sz w:val="24"/>
          <w:u w:val="single"/>
        </w:rPr>
      </w:pPr>
      <w:r w:rsidRPr="0086735F">
        <w:rPr>
          <w:b/>
          <w:sz w:val="24"/>
          <w:u w:val="single"/>
        </w:rPr>
        <w:t xml:space="preserve">General </w:t>
      </w:r>
      <w:r w:rsidR="003F59DC" w:rsidRPr="0086735F">
        <w:rPr>
          <w:b/>
          <w:sz w:val="24"/>
          <w:u w:val="single"/>
        </w:rPr>
        <w:t>Expectations</w:t>
      </w:r>
      <w:r w:rsidRPr="0086735F">
        <w:rPr>
          <w:b/>
          <w:sz w:val="24"/>
          <w:u w:val="single"/>
        </w:rPr>
        <w:t xml:space="preserve"> on Field Trips</w:t>
      </w:r>
    </w:p>
    <w:p w:rsidR="00853B80" w:rsidRPr="0086735F" w:rsidRDefault="007A2B69" w:rsidP="00853B80">
      <w:pPr>
        <w:rPr>
          <w:sz w:val="24"/>
        </w:rPr>
      </w:pPr>
      <w:r w:rsidRPr="0086735F">
        <w:rPr>
          <w:sz w:val="24"/>
        </w:rPr>
        <w:t xml:space="preserve">Camp Puh’Tok is </w:t>
      </w:r>
      <w:r w:rsidR="00AC02CD">
        <w:rPr>
          <w:sz w:val="24"/>
        </w:rPr>
        <w:t>hosting</w:t>
      </w:r>
      <w:r w:rsidR="00853B80" w:rsidRPr="0086735F">
        <w:rPr>
          <w:sz w:val="24"/>
        </w:rPr>
        <w:t xml:space="preserve"> </w:t>
      </w:r>
      <w:r w:rsidR="00AC02CD" w:rsidRPr="0086735F">
        <w:rPr>
          <w:sz w:val="24"/>
        </w:rPr>
        <w:t>several</w:t>
      </w:r>
      <w:r w:rsidR="00853B80" w:rsidRPr="0086735F">
        <w:rPr>
          <w:sz w:val="24"/>
        </w:rPr>
        <w:t xml:space="preserve"> Environmental E</w:t>
      </w:r>
      <w:r w:rsidRPr="0086735F">
        <w:rPr>
          <w:sz w:val="24"/>
        </w:rPr>
        <w:t>ducation Programs</w:t>
      </w:r>
      <w:r w:rsidR="00AC02CD">
        <w:rPr>
          <w:sz w:val="24"/>
        </w:rPr>
        <w:t>!</w:t>
      </w:r>
      <w:r w:rsidR="00853B80" w:rsidRPr="0086735F">
        <w:rPr>
          <w:sz w:val="24"/>
        </w:rPr>
        <w:t xml:space="preserve"> The trips will be </w:t>
      </w:r>
      <w:r w:rsidR="00853B80" w:rsidRPr="0086735F">
        <w:rPr>
          <w:b/>
          <w:sz w:val="24"/>
        </w:rPr>
        <w:t>first come, first serve</w:t>
      </w:r>
      <w:r w:rsidRPr="0086735F">
        <w:rPr>
          <w:sz w:val="24"/>
        </w:rPr>
        <w:t xml:space="preserve">. Please reach out if you are interested </w:t>
      </w:r>
      <w:r w:rsidR="00853B80" w:rsidRPr="0086735F">
        <w:rPr>
          <w:sz w:val="24"/>
        </w:rPr>
        <w:t xml:space="preserve">in </w:t>
      </w:r>
      <w:r w:rsidR="00A14AE6" w:rsidRPr="0086735F">
        <w:rPr>
          <w:sz w:val="24"/>
        </w:rPr>
        <w:t>signing up!</w:t>
      </w:r>
    </w:p>
    <w:p w:rsidR="00853B80" w:rsidRPr="0086735F" w:rsidRDefault="007A2B69" w:rsidP="00853B80">
      <w:pPr>
        <w:rPr>
          <w:sz w:val="24"/>
        </w:rPr>
      </w:pPr>
      <w:r w:rsidRPr="0086735F">
        <w:rPr>
          <w:sz w:val="24"/>
        </w:rPr>
        <w:t>The program will require</w:t>
      </w:r>
      <w:r w:rsidR="00853B80" w:rsidRPr="0086735F">
        <w:rPr>
          <w:sz w:val="24"/>
        </w:rPr>
        <w:t xml:space="preserve"> a minimum of 4 teachers and/or chaperones per 100 children. The class will be divided into max group sizes of 25 students and will require one teacher/chaperone per group. </w:t>
      </w:r>
    </w:p>
    <w:p w:rsidR="007A2B69" w:rsidRPr="0086735F" w:rsidRDefault="00853B80" w:rsidP="007A2B69">
      <w:pPr>
        <w:spacing w:after="0"/>
        <w:rPr>
          <w:sz w:val="24"/>
        </w:rPr>
      </w:pPr>
      <w:r w:rsidRPr="0086735F">
        <w:rPr>
          <w:sz w:val="24"/>
        </w:rPr>
        <w:t>I am available</w:t>
      </w:r>
      <w:r w:rsidR="00A14AE6" w:rsidRPr="0086735F">
        <w:rPr>
          <w:sz w:val="24"/>
        </w:rPr>
        <w:t xml:space="preserve"> for registration and questions</w:t>
      </w:r>
      <w:r w:rsidRPr="0086735F">
        <w:rPr>
          <w:sz w:val="24"/>
        </w:rPr>
        <w:t xml:space="preserve"> via email at </w:t>
      </w:r>
      <w:hyperlink r:id="rId7" w:history="1">
        <w:r w:rsidRPr="0086735F">
          <w:rPr>
            <w:rStyle w:val="Hyperlink"/>
            <w:sz w:val="24"/>
          </w:rPr>
          <w:t>eczaplicki25@gmail.com</w:t>
        </w:r>
      </w:hyperlink>
      <w:r w:rsidR="00494063" w:rsidRPr="0086735F">
        <w:rPr>
          <w:sz w:val="24"/>
        </w:rPr>
        <w:t>, I can also be</w:t>
      </w:r>
      <w:r w:rsidR="00A14AE6" w:rsidRPr="0086735F">
        <w:rPr>
          <w:sz w:val="24"/>
        </w:rPr>
        <w:t xml:space="preserve"> </w:t>
      </w:r>
      <w:r w:rsidR="00A14AE6" w:rsidRPr="0086735F">
        <w:rPr>
          <w:noProof/>
          <w:sz w:val="24"/>
        </w:rPr>
        <w:t>reached through the camp</w:t>
      </w:r>
      <w:r w:rsidRPr="0086735F">
        <w:rPr>
          <w:noProof/>
          <w:sz w:val="24"/>
        </w:rPr>
        <w:t xml:space="preserve"> office</w:t>
      </w:r>
      <w:r w:rsidRPr="0086735F">
        <w:rPr>
          <w:sz w:val="24"/>
        </w:rPr>
        <w:t xml:space="preserve"> </w:t>
      </w:r>
      <w:r w:rsidR="00A14AE6" w:rsidRPr="0086735F">
        <w:rPr>
          <w:sz w:val="24"/>
        </w:rPr>
        <w:t xml:space="preserve">at </w:t>
      </w:r>
      <w:r w:rsidRPr="0086735F">
        <w:rPr>
          <w:sz w:val="24"/>
        </w:rPr>
        <w:t xml:space="preserve">(410) 329- 6590 or fax (410) </w:t>
      </w:r>
      <w:r w:rsidR="007A2B69" w:rsidRPr="0086735F">
        <w:rPr>
          <w:sz w:val="24"/>
        </w:rPr>
        <w:t>3</w:t>
      </w:r>
      <w:r w:rsidRPr="0086735F">
        <w:rPr>
          <w:sz w:val="24"/>
        </w:rPr>
        <w:t xml:space="preserve">29- 6034. </w:t>
      </w:r>
    </w:p>
    <w:p w:rsidR="00A14AE6" w:rsidRPr="0086735F" w:rsidRDefault="00A14AE6" w:rsidP="007A2B69">
      <w:pPr>
        <w:spacing w:after="0"/>
        <w:rPr>
          <w:b/>
          <w:sz w:val="24"/>
        </w:rPr>
      </w:pPr>
    </w:p>
    <w:p w:rsidR="00A14AE6" w:rsidRPr="0086735F" w:rsidRDefault="00A14AE6" w:rsidP="007A2B69">
      <w:pPr>
        <w:spacing w:after="0"/>
        <w:rPr>
          <w:sz w:val="24"/>
        </w:rPr>
      </w:pPr>
      <w:r w:rsidRPr="0086735F">
        <w:rPr>
          <w:b/>
          <w:sz w:val="24"/>
        </w:rPr>
        <w:t xml:space="preserve">THANK YOU </w:t>
      </w:r>
      <w:r w:rsidRPr="0086735F">
        <w:rPr>
          <w:sz w:val="24"/>
        </w:rPr>
        <w:t>for your time and consideration, I look forward to working with your students!  Please find included a list of teacher/chaperone expectations, what to bring, and a camp map.</w:t>
      </w:r>
    </w:p>
    <w:p w:rsidR="00853B80" w:rsidRPr="0086735F" w:rsidRDefault="00853B80" w:rsidP="007A2B69">
      <w:pPr>
        <w:spacing w:after="0"/>
        <w:rPr>
          <w:sz w:val="24"/>
        </w:rPr>
      </w:pPr>
      <w:r w:rsidRPr="0086735F">
        <w:rPr>
          <w:sz w:val="24"/>
        </w:rPr>
        <w:t>----------------------------------------------------------------------------------------------------------</w:t>
      </w:r>
      <w:r w:rsidR="0086735F">
        <w:rPr>
          <w:sz w:val="24"/>
        </w:rPr>
        <w:t>---------------------</w:t>
      </w:r>
    </w:p>
    <w:tbl>
      <w:tblPr>
        <w:tblStyle w:val="TableGrid"/>
        <w:tblpPr w:leftFromText="180" w:rightFromText="180" w:vertAnchor="text" w:horzAnchor="margin" w:tblpXSpec="center" w:tblpY="402"/>
        <w:tblW w:w="10350" w:type="dxa"/>
        <w:tblLook w:val="04A0" w:firstRow="1" w:lastRow="0" w:firstColumn="1" w:lastColumn="0" w:noHBand="0" w:noVBand="1"/>
      </w:tblPr>
      <w:tblGrid>
        <w:gridCol w:w="4950"/>
        <w:gridCol w:w="5400"/>
      </w:tblGrid>
      <w:tr w:rsidR="00172996" w:rsidRPr="0086735F" w:rsidTr="00FC1C38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rPr>
                <w:b/>
              </w:rPr>
            </w:pPr>
            <w:r w:rsidRPr="0086735F">
              <w:rPr>
                <w:b/>
              </w:rPr>
              <w:t xml:space="preserve">           Wha</w:t>
            </w:r>
            <w:r w:rsidR="0086735F" w:rsidRPr="0086735F">
              <w:rPr>
                <w:b/>
              </w:rPr>
              <w:t>t is E</w:t>
            </w:r>
            <w:r w:rsidRPr="0086735F">
              <w:rPr>
                <w:b/>
              </w:rPr>
              <w:t>xpected of Teacher and Chaperones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rPr>
                <w:b/>
              </w:rPr>
            </w:pPr>
            <w:r w:rsidRPr="0086735F">
              <w:t xml:space="preserve">                    </w:t>
            </w:r>
            <w:r w:rsidRPr="0086735F">
              <w:rPr>
                <w:b/>
              </w:rPr>
              <w:t>What Do I Need To Bring</w:t>
            </w:r>
          </w:p>
        </w:tc>
      </w:tr>
      <w:tr w:rsidR="00172996" w:rsidRPr="0086735F" w:rsidTr="00FC1C38">
        <w:trPr>
          <w:trHeight w:val="260"/>
        </w:trPr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pStyle w:val="ListParagraph"/>
              <w:numPr>
                <w:ilvl w:val="0"/>
                <w:numId w:val="3"/>
              </w:numPr>
            </w:pPr>
            <w:r w:rsidRPr="0086735F">
              <w:t>Help facilitate educational lessons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pStyle w:val="ListParagraph"/>
              <w:numPr>
                <w:ilvl w:val="0"/>
                <w:numId w:val="2"/>
              </w:numPr>
            </w:pPr>
            <w:r w:rsidRPr="0086735F">
              <w:t>Appropriate clothing for weather- rain or shine</w:t>
            </w:r>
          </w:p>
        </w:tc>
      </w:tr>
      <w:tr w:rsidR="00172996" w:rsidRPr="0086735F" w:rsidTr="00FC1C38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pStyle w:val="ListParagraph"/>
              <w:numPr>
                <w:ilvl w:val="0"/>
                <w:numId w:val="2"/>
              </w:numPr>
            </w:pPr>
            <w:r w:rsidRPr="0086735F">
              <w:t>Monitor &amp; guide group to and from stations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AC02CD" w:rsidP="00AC02CD">
            <w:pPr>
              <w:pStyle w:val="ListParagraph"/>
              <w:numPr>
                <w:ilvl w:val="0"/>
                <w:numId w:val="2"/>
              </w:numPr>
            </w:pPr>
            <w:bookmarkStart w:id="0" w:name="_GoBack"/>
            <w:bookmarkEnd w:id="0"/>
            <w:r w:rsidRPr="0086735F">
              <w:t>Any prescribed medications</w:t>
            </w:r>
          </w:p>
        </w:tc>
      </w:tr>
      <w:tr w:rsidR="00172996" w:rsidRPr="0086735F" w:rsidTr="00FC1C38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pStyle w:val="ListParagraph"/>
              <w:numPr>
                <w:ilvl w:val="0"/>
                <w:numId w:val="2"/>
              </w:numPr>
            </w:pPr>
            <w:r w:rsidRPr="0086735F">
              <w:t>Keep student focus on lesson and wildlife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pStyle w:val="ListParagraph"/>
              <w:numPr>
                <w:ilvl w:val="0"/>
                <w:numId w:val="2"/>
              </w:numPr>
            </w:pPr>
            <w:r w:rsidRPr="0086735F">
              <w:t>Camera (optional)</w:t>
            </w:r>
          </w:p>
        </w:tc>
      </w:tr>
      <w:tr w:rsidR="00172996" w:rsidRPr="0086735F" w:rsidTr="00FC1C38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pStyle w:val="ListParagraph"/>
              <w:numPr>
                <w:ilvl w:val="0"/>
                <w:numId w:val="2"/>
              </w:numPr>
            </w:pPr>
            <w:r w:rsidRPr="0086735F">
              <w:t>Discourage social talking and phone use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pStyle w:val="ListParagraph"/>
              <w:numPr>
                <w:ilvl w:val="0"/>
                <w:numId w:val="2"/>
              </w:numPr>
            </w:pPr>
            <w:r w:rsidRPr="0086735F">
              <w:t xml:space="preserve">Sturdy </w:t>
            </w:r>
            <w:r w:rsidRPr="0086735F">
              <w:rPr>
                <w:noProof/>
              </w:rPr>
              <w:t>closed-toe</w:t>
            </w:r>
            <w:r w:rsidRPr="0086735F">
              <w:t xml:space="preserve"> shoes</w:t>
            </w:r>
          </w:p>
        </w:tc>
      </w:tr>
      <w:tr w:rsidR="00172996" w:rsidRPr="0086735F" w:rsidTr="00FC1C38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pStyle w:val="ListParagraph"/>
              <w:numPr>
                <w:ilvl w:val="0"/>
                <w:numId w:val="2"/>
              </w:numPr>
            </w:pPr>
            <w:r w:rsidRPr="0086735F">
              <w:t>Remind everyone to stay on trails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pStyle w:val="ListParagraph"/>
              <w:numPr>
                <w:ilvl w:val="0"/>
                <w:numId w:val="2"/>
              </w:numPr>
            </w:pPr>
            <w:r w:rsidRPr="0086735F">
              <w:t>Water bottle</w:t>
            </w:r>
          </w:p>
        </w:tc>
      </w:tr>
      <w:tr w:rsidR="00172996" w:rsidRPr="0086735F" w:rsidTr="00FC1C38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pStyle w:val="ListParagraph"/>
              <w:numPr>
                <w:ilvl w:val="0"/>
                <w:numId w:val="2"/>
              </w:numPr>
            </w:pPr>
            <w:r w:rsidRPr="0086735F">
              <w:t>Share enthusiasm for discovering nature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pStyle w:val="ListParagraph"/>
              <w:numPr>
                <w:ilvl w:val="0"/>
                <w:numId w:val="2"/>
              </w:numPr>
            </w:pPr>
            <w:r w:rsidRPr="0086735F">
              <w:t>Packed lunch</w:t>
            </w:r>
          </w:p>
        </w:tc>
      </w:tr>
      <w:tr w:rsidR="00172996" w:rsidRPr="0086735F" w:rsidTr="00FC1C38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FC1C38">
            <w:pPr>
              <w:pStyle w:val="ListParagraph"/>
              <w:numPr>
                <w:ilvl w:val="0"/>
                <w:numId w:val="2"/>
              </w:numPr>
            </w:pPr>
            <w:r w:rsidRPr="0086735F">
              <w:t>Watch and assist all children in group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</w:tcPr>
          <w:p w:rsidR="00172996" w:rsidRPr="0086735F" w:rsidRDefault="00172996" w:rsidP="00AC02CD">
            <w:pPr>
              <w:pStyle w:val="ListParagraph"/>
            </w:pPr>
          </w:p>
        </w:tc>
      </w:tr>
    </w:tbl>
    <w:p w:rsidR="00172996" w:rsidRPr="0086735F" w:rsidRDefault="00172996" w:rsidP="00172996">
      <w:pPr>
        <w:rPr>
          <w:sz w:val="24"/>
        </w:rPr>
      </w:pPr>
    </w:p>
    <w:p w:rsidR="00172996" w:rsidRPr="0086735F" w:rsidRDefault="00172996" w:rsidP="00172996">
      <w:pPr>
        <w:rPr>
          <w:sz w:val="24"/>
        </w:rPr>
      </w:pPr>
    </w:p>
    <w:p w:rsidR="00033AE0" w:rsidRPr="0086735F" w:rsidRDefault="00033AE0" w:rsidP="00033AE0">
      <w:pPr>
        <w:rPr>
          <w:sz w:val="24"/>
        </w:rPr>
      </w:pPr>
      <w:r w:rsidRPr="0086735F">
        <w:rPr>
          <w:noProof/>
          <w:color w:val="993300"/>
          <w:sz w:val="24"/>
        </w:rPr>
        <w:lastRenderedPageBreak/>
        <mc:AlternateContent>
          <mc:Choice Requires="wpc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align>left</wp:align>
                </wp:positionH>
                <wp:positionV relativeFrom="paragraph">
                  <wp:posOffset>37960</wp:posOffset>
                </wp:positionV>
                <wp:extent cx="7773670" cy="9890760"/>
                <wp:effectExtent l="0" t="38100" r="0" b="0"/>
                <wp:wrapSquare wrapText="bothSides"/>
                <wp:docPr id="128" name="Canvas 1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Freeform 4"/>
                        <wps:cNvSpPr>
                          <a:spLocks/>
                        </wps:cNvSpPr>
                        <wps:spPr bwMode="auto">
                          <a:xfrm>
                            <a:off x="293370" y="0"/>
                            <a:ext cx="3748405" cy="1981200"/>
                          </a:xfrm>
                          <a:custGeom>
                            <a:avLst/>
                            <a:gdLst>
                              <a:gd name="T0" fmla="*/ 0 w 5905"/>
                              <a:gd name="T1" fmla="*/ 3120 h 3120"/>
                              <a:gd name="T2" fmla="*/ 380 w 5905"/>
                              <a:gd name="T3" fmla="*/ 3020 h 3120"/>
                              <a:gd name="T4" fmla="*/ 620 w 5905"/>
                              <a:gd name="T5" fmla="*/ 2860 h 3120"/>
                              <a:gd name="T6" fmla="*/ 740 w 5905"/>
                              <a:gd name="T7" fmla="*/ 2780 h 3120"/>
                              <a:gd name="T8" fmla="*/ 980 w 5905"/>
                              <a:gd name="T9" fmla="*/ 2600 h 3120"/>
                              <a:gd name="T10" fmla="*/ 1160 w 5905"/>
                              <a:gd name="T11" fmla="*/ 2460 h 3120"/>
                              <a:gd name="T12" fmla="*/ 1340 w 5905"/>
                              <a:gd name="T13" fmla="*/ 2400 h 3120"/>
                              <a:gd name="T14" fmla="*/ 1620 w 5905"/>
                              <a:gd name="T15" fmla="*/ 2300 h 3120"/>
                              <a:gd name="T16" fmla="*/ 1860 w 5905"/>
                              <a:gd name="T17" fmla="*/ 2240 h 3120"/>
                              <a:gd name="T18" fmla="*/ 2040 w 5905"/>
                              <a:gd name="T19" fmla="*/ 2100 h 3120"/>
                              <a:gd name="T20" fmla="*/ 2160 w 5905"/>
                              <a:gd name="T21" fmla="*/ 2020 h 3120"/>
                              <a:gd name="T22" fmla="*/ 2280 w 5905"/>
                              <a:gd name="T23" fmla="*/ 1980 h 3120"/>
                              <a:gd name="T24" fmla="*/ 2580 w 5905"/>
                              <a:gd name="T25" fmla="*/ 1780 h 3120"/>
                              <a:gd name="T26" fmla="*/ 2720 w 5905"/>
                              <a:gd name="T27" fmla="*/ 1720 h 3120"/>
                              <a:gd name="T28" fmla="*/ 2840 w 5905"/>
                              <a:gd name="T29" fmla="*/ 1640 h 3120"/>
                              <a:gd name="T30" fmla="*/ 3080 w 5905"/>
                              <a:gd name="T31" fmla="*/ 1460 h 3120"/>
                              <a:gd name="T32" fmla="*/ 3200 w 5905"/>
                              <a:gd name="T33" fmla="*/ 1380 h 3120"/>
                              <a:gd name="T34" fmla="*/ 3320 w 5905"/>
                              <a:gd name="T35" fmla="*/ 1280 h 3120"/>
                              <a:gd name="T36" fmla="*/ 3740 w 5905"/>
                              <a:gd name="T37" fmla="*/ 1200 h 3120"/>
                              <a:gd name="T38" fmla="*/ 3980 w 5905"/>
                              <a:gd name="T39" fmla="*/ 1080 h 3120"/>
                              <a:gd name="T40" fmla="*/ 4100 w 5905"/>
                              <a:gd name="T41" fmla="*/ 1040 h 3120"/>
                              <a:gd name="T42" fmla="*/ 4160 w 5905"/>
                              <a:gd name="T43" fmla="*/ 1000 h 3120"/>
                              <a:gd name="T44" fmla="*/ 4280 w 5905"/>
                              <a:gd name="T45" fmla="*/ 960 h 3120"/>
                              <a:gd name="T46" fmla="*/ 4540 w 5905"/>
                              <a:gd name="T47" fmla="*/ 800 h 3120"/>
                              <a:gd name="T48" fmla="*/ 4600 w 5905"/>
                              <a:gd name="T49" fmla="*/ 780 h 3120"/>
                              <a:gd name="T50" fmla="*/ 4840 w 5905"/>
                              <a:gd name="T51" fmla="*/ 620 h 3120"/>
                              <a:gd name="T52" fmla="*/ 4960 w 5905"/>
                              <a:gd name="T53" fmla="*/ 520 h 3120"/>
                              <a:gd name="T54" fmla="*/ 5020 w 5905"/>
                              <a:gd name="T55" fmla="*/ 500 h 3120"/>
                              <a:gd name="T56" fmla="*/ 5200 w 5905"/>
                              <a:gd name="T57" fmla="*/ 380 h 3120"/>
                              <a:gd name="T58" fmla="*/ 5380 w 5905"/>
                              <a:gd name="T59" fmla="*/ 260 h 3120"/>
                              <a:gd name="T60" fmla="*/ 5500 w 5905"/>
                              <a:gd name="T61" fmla="*/ 220 h 3120"/>
                              <a:gd name="T62" fmla="*/ 5620 w 5905"/>
                              <a:gd name="T63" fmla="*/ 140 h 3120"/>
                              <a:gd name="T64" fmla="*/ 5680 w 5905"/>
                              <a:gd name="T65" fmla="*/ 120 h 3120"/>
                              <a:gd name="T66" fmla="*/ 5740 w 5905"/>
                              <a:gd name="T67" fmla="*/ 80 h 3120"/>
                              <a:gd name="T68" fmla="*/ 5900 w 5905"/>
                              <a:gd name="T69" fmla="*/ 0 h 31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5905" h="3120">
                                <a:moveTo>
                                  <a:pt x="0" y="3120"/>
                                </a:moveTo>
                                <a:cubicBezTo>
                                  <a:pt x="119" y="3061"/>
                                  <a:pt x="249" y="3042"/>
                                  <a:pt x="380" y="3020"/>
                                </a:cubicBezTo>
                                <a:cubicBezTo>
                                  <a:pt x="460" y="2967"/>
                                  <a:pt x="540" y="2913"/>
                                  <a:pt x="620" y="2860"/>
                                </a:cubicBezTo>
                                <a:cubicBezTo>
                                  <a:pt x="660" y="2833"/>
                                  <a:pt x="706" y="2814"/>
                                  <a:pt x="740" y="2780"/>
                                </a:cubicBezTo>
                                <a:cubicBezTo>
                                  <a:pt x="812" y="2708"/>
                                  <a:pt x="895" y="2657"/>
                                  <a:pt x="980" y="2600"/>
                                </a:cubicBezTo>
                                <a:cubicBezTo>
                                  <a:pt x="1042" y="2559"/>
                                  <a:pt x="1093" y="2490"/>
                                  <a:pt x="1160" y="2460"/>
                                </a:cubicBezTo>
                                <a:cubicBezTo>
                                  <a:pt x="1218" y="2434"/>
                                  <a:pt x="1283" y="2428"/>
                                  <a:pt x="1340" y="2400"/>
                                </a:cubicBezTo>
                                <a:cubicBezTo>
                                  <a:pt x="1429" y="2356"/>
                                  <a:pt x="1523" y="2322"/>
                                  <a:pt x="1620" y="2300"/>
                                </a:cubicBezTo>
                                <a:cubicBezTo>
                                  <a:pt x="1862" y="2246"/>
                                  <a:pt x="1618" y="2321"/>
                                  <a:pt x="1860" y="2240"/>
                                </a:cubicBezTo>
                                <a:cubicBezTo>
                                  <a:pt x="1976" y="2201"/>
                                  <a:pt x="1962" y="2160"/>
                                  <a:pt x="2040" y="2100"/>
                                </a:cubicBezTo>
                                <a:cubicBezTo>
                                  <a:pt x="2078" y="2070"/>
                                  <a:pt x="2114" y="2035"/>
                                  <a:pt x="2160" y="2020"/>
                                </a:cubicBezTo>
                                <a:cubicBezTo>
                                  <a:pt x="2200" y="2007"/>
                                  <a:pt x="2245" y="2003"/>
                                  <a:pt x="2280" y="1980"/>
                                </a:cubicBezTo>
                                <a:cubicBezTo>
                                  <a:pt x="2380" y="1913"/>
                                  <a:pt x="2480" y="1847"/>
                                  <a:pt x="2580" y="1780"/>
                                </a:cubicBezTo>
                                <a:cubicBezTo>
                                  <a:pt x="2622" y="1752"/>
                                  <a:pt x="2676" y="1746"/>
                                  <a:pt x="2720" y="1720"/>
                                </a:cubicBezTo>
                                <a:cubicBezTo>
                                  <a:pt x="2761" y="1695"/>
                                  <a:pt x="2840" y="1640"/>
                                  <a:pt x="2840" y="1640"/>
                                </a:cubicBezTo>
                                <a:cubicBezTo>
                                  <a:pt x="2899" y="1552"/>
                                  <a:pt x="2989" y="1520"/>
                                  <a:pt x="3080" y="1460"/>
                                </a:cubicBezTo>
                                <a:cubicBezTo>
                                  <a:pt x="3120" y="1433"/>
                                  <a:pt x="3166" y="1414"/>
                                  <a:pt x="3200" y="1380"/>
                                </a:cubicBezTo>
                                <a:cubicBezTo>
                                  <a:pt x="3238" y="1342"/>
                                  <a:pt x="3270" y="1302"/>
                                  <a:pt x="3320" y="1280"/>
                                </a:cubicBezTo>
                                <a:cubicBezTo>
                                  <a:pt x="3471" y="1213"/>
                                  <a:pt x="3569" y="1214"/>
                                  <a:pt x="3740" y="1200"/>
                                </a:cubicBezTo>
                                <a:cubicBezTo>
                                  <a:pt x="3906" y="1145"/>
                                  <a:pt x="3825" y="1183"/>
                                  <a:pt x="3980" y="1080"/>
                                </a:cubicBezTo>
                                <a:cubicBezTo>
                                  <a:pt x="4015" y="1057"/>
                                  <a:pt x="4065" y="1063"/>
                                  <a:pt x="4100" y="1040"/>
                                </a:cubicBezTo>
                                <a:cubicBezTo>
                                  <a:pt x="4120" y="1027"/>
                                  <a:pt x="4138" y="1010"/>
                                  <a:pt x="4160" y="1000"/>
                                </a:cubicBezTo>
                                <a:cubicBezTo>
                                  <a:pt x="4199" y="983"/>
                                  <a:pt x="4245" y="983"/>
                                  <a:pt x="4280" y="960"/>
                                </a:cubicBezTo>
                                <a:cubicBezTo>
                                  <a:pt x="4365" y="903"/>
                                  <a:pt x="4454" y="857"/>
                                  <a:pt x="4540" y="800"/>
                                </a:cubicBezTo>
                                <a:cubicBezTo>
                                  <a:pt x="4558" y="788"/>
                                  <a:pt x="4582" y="790"/>
                                  <a:pt x="4600" y="780"/>
                                </a:cubicBezTo>
                                <a:cubicBezTo>
                                  <a:pt x="4682" y="735"/>
                                  <a:pt x="4761" y="672"/>
                                  <a:pt x="4840" y="620"/>
                                </a:cubicBezTo>
                                <a:cubicBezTo>
                                  <a:pt x="4973" y="532"/>
                                  <a:pt x="4829" y="585"/>
                                  <a:pt x="4960" y="520"/>
                                </a:cubicBezTo>
                                <a:cubicBezTo>
                                  <a:pt x="4979" y="511"/>
                                  <a:pt x="5002" y="510"/>
                                  <a:pt x="5020" y="500"/>
                                </a:cubicBezTo>
                                <a:cubicBezTo>
                                  <a:pt x="5020" y="500"/>
                                  <a:pt x="5170" y="400"/>
                                  <a:pt x="5200" y="380"/>
                                </a:cubicBezTo>
                                <a:cubicBezTo>
                                  <a:pt x="5252" y="345"/>
                                  <a:pt x="5321" y="280"/>
                                  <a:pt x="5380" y="260"/>
                                </a:cubicBezTo>
                                <a:cubicBezTo>
                                  <a:pt x="5420" y="247"/>
                                  <a:pt x="5465" y="243"/>
                                  <a:pt x="5500" y="220"/>
                                </a:cubicBezTo>
                                <a:cubicBezTo>
                                  <a:pt x="5540" y="193"/>
                                  <a:pt x="5574" y="155"/>
                                  <a:pt x="5620" y="140"/>
                                </a:cubicBezTo>
                                <a:cubicBezTo>
                                  <a:pt x="5640" y="133"/>
                                  <a:pt x="5661" y="129"/>
                                  <a:pt x="5680" y="120"/>
                                </a:cubicBezTo>
                                <a:cubicBezTo>
                                  <a:pt x="5701" y="109"/>
                                  <a:pt x="5718" y="90"/>
                                  <a:pt x="5740" y="80"/>
                                </a:cubicBezTo>
                                <a:cubicBezTo>
                                  <a:pt x="5905" y="6"/>
                                  <a:pt x="5818" y="82"/>
                                  <a:pt x="5900" y="0"/>
                                </a:cubicBezTo>
                              </a:path>
                            </a:pathLst>
                          </a:custGeom>
                          <a:noFill/>
                          <a:ln w="76200" cmpd="sng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" name="Freeform 5"/>
                        <wps:cNvSpPr>
                          <a:spLocks/>
                        </wps:cNvSpPr>
                        <wps:spPr bwMode="auto">
                          <a:xfrm>
                            <a:off x="2286000" y="974725"/>
                            <a:ext cx="1028065" cy="6412865"/>
                          </a:xfrm>
                          <a:custGeom>
                            <a:avLst/>
                            <a:gdLst>
                              <a:gd name="T0" fmla="*/ 0 w 1983"/>
                              <a:gd name="T1" fmla="*/ 0 h 9760"/>
                              <a:gd name="T2" fmla="*/ 320 w 1983"/>
                              <a:gd name="T3" fmla="*/ 100 h 9760"/>
                              <a:gd name="T4" fmla="*/ 420 w 1983"/>
                              <a:gd name="T5" fmla="*/ 1060 h 9760"/>
                              <a:gd name="T6" fmla="*/ 480 w 1983"/>
                              <a:gd name="T7" fmla="*/ 1200 h 9760"/>
                              <a:gd name="T8" fmla="*/ 580 w 1983"/>
                              <a:gd name="T9" fmla="*/ 1260 h 9760"/>
                              <a:gd name="T10" fmla="*/ 780 w 1983"/>
                              <a:gd name="T11" fmla="*/ 1360 h 9760"/>
                              <a:gd name="T12" fmla="*/ 960 w 1983"/>
                              <a:gd name="T13" fmla="*/ 1460 h 9760"/>
                              <a:gd name="T14" fmla="*/ 1000 w 1983"/>
                              <a:gd name="T15" fmla="*/ 1520 h 9760"/>
                              <a:gd name="T16" fmla="*/ 1120 w 1983"/>
                              <a:gd name="T17" fmla="*/ 1600 h 9760"/>
                              <a:gd name="T18" fmla="*/ 1180 w 1983"/>
                              <a:gd name="T19" fmla="*/ 1780 h 9760"/>
                              <a:gd name="T20" fmla="*/ 1220 w 1983"/>
                              <a:gd name="T21" fmla="*/ 1900 h 9760"/>
                              <a:gd name="T22" fmla="*/ 1240 w 1983"/>
                              <a:gd name="T23" fmla="*/ 1960 h 9760"/>
                              <a:gd name="T24" fmla="*/ 1180 w 1983"/>
                              <a:gd name="T25" fmla="*/ 2700 h 9760"/>
                              <a:gd name="T26" fmla="*/ 1120 w 1983"/>
                              <a:gd name="T27" fmla="*/ 2900 h 9760"/>
                              <a:gd name="T28" fmla="*/ 1040 w 1983"/>
                              <a:gd name="T29" fmla="*/ 3020 h 9760"/>
                              <a:gd name="T30" fmla="*/ 1000 w 1983"/>
                              <a:gd name="T31" fmla="*/ 3080 h 9760"/>
                              <a:gd name="T32" fmla="*/ 1020 w 1983"/>
                              <a:gd name="T33" fmla="*/ 3880 h 9760"/>
                              <a:gd name="T34" fmla="*/ 1060 w 1983"/>
                              <a:gd name="T35" fmla="*/ 4020 h 9760"/>
                              <a:gd name="T36" fmla="*/ 1280 w 1983"/>
                              <a:gd name="T37" fmla="*/ 4240 h 9760"/>
                              <a:gd name="T38" fmla="*/ 1380 w 1983"/>
                              <a:gd name="T39" fmla="*/ 4340 h 9760"/>
                              <a:gd name="T40" fmla="*/ 1420 w 1983"/>
                              <a:gd name="T41" fmla="*/ 4400 h 9760"/>
                              <a:gd name="T42" fmla="*/ 1540 w 1983"/>
                              <a:gd name="T43" fmla="*/ 4520 h 9760"/>
                              <a:gd name="T44" fmla="*/ 1600 w 1983"/>
                              <a:gd name="T45" fmla="*/ 4580 h 9760"/>
                              <a:gd name="T46" fmla="*/ 1720 w 1983"/>
                              <a:gd name="T47" fmla="*/ 4720 h 9760"/>
                              <a:gd name="T48" fmla="*/ 1760 w 1983"/>
                              <a:gd name="T49" fmla="*/ 4800 h 9760"/>
                              <a:gd name="T50" fmla="*/ 1840 w 1983"/>
                              <a:gd name="T51" fmla="*/ 4920 h 9760"/>
                              <a:gd name="T52" fmla="*/ 1700 w 1983"/>
                              <a:gd name="T53" fmla="*/ 6400 h 9760"/>
                              <a:gd name="T54" fmla="*/ 1620 w 1983"/>
                              <a:gd name="T55" fmla="*/ 6840 h 9760"/>
                              <a:gd name="T56" fmla="*/ 1580 w 1983"/>
                              <a:gd name="T57" fmla="*/ 7000 h 9760"/>
                              <a:gd name="T58" fmla="*/ 1620 w 1983"/>
                              <a:gd name="T59" fmla="*/ 7840 h 9760"/>
                              <a:gd name="T60" fmla="*/ 1700 w 1983"/>
                              <a:gd name="T61" fmla="*/ 8780 h 9760"/>
                              <a:gd name="T62" fmla="*/ 1720 w 1983"/>
                              <a:gd name="T63" fmla="*/ 9040 h 9760"/>
                              <a:gd name="T64" fmla="*/ 1760 w 1983"/>
                              <a:gd name="T65" fmla="*/ 9160 h 9760"/>
                              <a:gd name="T66" fmla="*/ 1780 w 1983"/>
                              <a:gd name="T67" fmla="*/ 9220 h 9760"/>
                              <a:gd name="T68" fmla="*/ 1800 w 1983"/>
                              <a:gd name="T69" fmla="*/ 9340 h 9760"/>
                              <a:gd name="T70" fmla="*/ 1860 w 1983"/>
                              <a:gd name="T71" fmla="*/ 9540 h 9760"/>
                              <a:gd name="T72" fmla="*/ 1860 w 1983"/>
                              <a:gd name="T73" fmla="*/ 9760 h 97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1983" h="9760">
                                <a:moveTo>
                                  <a:pt x="0" y="0"/>
                                </a:moveTo>
                                <a:cubicBezTo>
                                  <a:pt x="132" y="17"/>
                                  <a:pt x="211" y="28"/>
                                  <a:pt x="320" y="100"/>
                                </a:cubicBezTo>
                                <a:cubicBezTo>
                                  <a:pt x="559" y="458"/>
                                  <a:pt x="379" y="142"/>
                                  <a:pt x="420" y="1060"/>
                                </a:cubicBezTo>
                                <a:cubicBezTo>
                                  <a:pt x="421" y="1085"/>
                                  <a:pt x="471" y="1191"/>
                                  <a:pt x="480" y="1200"/>
                                </a:cubicBezTo>
                                <a:cubicBezTo>
                                  <a:pt x="507" y="1227"/>
                                  <a:pt x="547" y="1239"/>
                                  <a:pt x="580" y="1260"/>
                                </a:cubicBezTo>
                                <a:cubicBezTo>
                                  <a:pt x="734" y="1358"/>
                                  <a:pt x="647" y="1327"/>
                                  <a:pt x="780" y="1360"/>
                                </a:cubicBezTo>
                                <a:cubicBezTo>
                                  <a:pt x="840" y="1400"/>
                                  <a:pt x="900" y="1420"/>
                                  <a:pt x="960" y="1460"/>
                                </a:cubicBezTo>
                                <a:cubicBezTo>
                                  <a:pt x="973" y="1480"/>
                                  <a:pt x="982" y="1504"/>
                                  <a:pt x="1000" y="1520"/>
                                </a:cubicBezTo>
                                <a:cubicBezTo>
                                  <a:pt x="1036" y="1552"/>
                                  <a:pt x="1120" y="1600"/>
                                  <a:pt x="1120" y="1600"/>
                                </a:cubicBezTo>
                                <a:cubicBezTo>
                                  <a:pt x="1194" y="1711"/>
                                  <a:pt x="1137" y="1608"/>
                                  <a:pt x="1180" y="1780"/>
                                </a:cubicBezTo>
                                <a:cubicBezTo>
                                  <a:pt x="1190" y="1821"/>
                                  <a:pt x="1207" y="1860"/>
                                  <a:pt x="1220" y="1900"/>
                                </a:cubicBezTo>
                                <a:cubicBezTo>
                                  <a:pt x="1227" y="1920"/>
                                  <a:pt x="1240" y="1960"/>
                                  <a:pt x="1240" y="1960"/>
                                </a:cubicBezTo>
                                <a:cubicBezTo>
                                  <a:pt x="1227" y="2210"/>
                                  <a:pt x="1211" y="2452"/>
                                  <a:pt x="1180" y="2700"/>
                                </a:cubicBezTo>
                                <a:cubicBezTo>
                                  <a:pt x="1173" y="2757"/>
                                  <a:pt x="1148" y="2850"/>
                                  <a:pt x="1120" y="2900"/>
                                </a:cubicBezTo>
                                <a:cubicBezTo>
                                  <a:pt x="1097" y="2942"/>
                                  <a:pt x="1067" y="2980"/>
                                  <a:pt x="1040" y="3020"/>
                                </a:cubicBezTo>
                                <a:cubicBezTo>
                                  <a:pt x="1027" y="3040"/>
                                  <a:pt x="1000" y="3080"/>
                                  <a:pt x="1000" y="3080"/>
                                </a:cubicBezTo>
                                <a:cubicBezTo>
                                  <a:pt x="935" y="3341"/>
                                  <a:pt x="946" y="3621"/>
                                  <a:pt x="1020" y="3880"/>
                                </a:cubicBezTo>
                                <a:cubicBezTo>
                                  <a:pt x="1029" y="3910"/>
                                  <a:pt x="1044" y="3988"/>
                                  <a:pt x="1060" y="4020"/>
                                </a:cubicBezTo>
                                <a:cubicBezTo>
                                  <a:pt x="1108" y="4115"/>
                                  <a:pt x="1194" y="4183"/>
                                  <a:pt x="1280" y="4240"/>
                                </a:cubicBezTo>
                                <a:cubicBezTo>
                                  <a:pt x="1387" y="4400"/>
                                  <a:pt x="1247" y="4207"/>
                                  <a:pt x="1380" y="4340"/>
                                </a:cubicBezTo>
                                <a:cubicBezTo>
                                  <a:pt x="1397" y="4357"/>
                                  <a:pt x="1404" y="4382"/>
                                  <a:pt x="1420" y="4400"/>
                                </a:cubicBezTo>
                                <a:cubicBezTo>
                                  <a:pt x="1458" y="4442"/>
                                  <a:pt x="1500" y="4480"/>
                                  <a:pt x="1540" y="4520"/>
                                </a:cubicBezTo>
                                <a:cubicBezTo>
                                  <a:pt x="1560" y="4540"/>
                                  <a:pt x="1587" y="4555"/>
                                  <a:pt x="1600" y="4580"/>
                                </a:cubicBezTo>
                                <a:cubicBezTo>
                                  <a:pt x="1655" y="4690"/>
                                  <a:pt x="1616" y="4642"/>
                                  <a:pt x="1720" y="4720"/>
                                </a:cubicBezTo>
                                <a:cubicBezTo>
                                  <a:pt x="1733" y="4747"/>
                                  <a:pt x="1745" y="4774"/>
                                  <a:pt x="1760" y="4800"/>
                                </a:cubicBezTo>
                                <a:cubicBezTo>
                                  <a:pt x="1785" y="4841"/>
                                  <a:pt x="1840" y="4920"/>
                                  <a:pt x="1840" y="4920"/>
                                </a:cubicBezTo>
                                <a:cubicBezTo>
                                  <a:pt x="1937" y="5404"/>
                                  <a:pt x="1983" y="5975"/>
                                  <a:pt x="1700" y="6400"/>
                                </a:cubicBezTo>
                                <a:cubicBezTo>
                                  <a:pt x="1664" y="6546"/>
                                  <a:pt x="1651" y="6694"/>
                                  <a:pt x="1620" y="6840"/>
                                </a:cubicBezTo>
                                <a:cubicBezTo>
                                  <a:pt x="1608" y="6894"/>
                                  <a:pt x="1580" y="7000"/>
                                  <a:pt x="1580" y="7000"/>
                                </a:cubicBezTo>
                                <a:cubicBezTo>
                                  <a:pt x="1556" y="7285"/>
                                  <a:pt x="1564" y="7560"/>
                                  <a:pt x="1620" y="7840"/>
                                </a:cubicBezTo>
                                <a:cubicBezTo>
                                  <a:pt x="1632" y="8291"/>
                                  <a:pt x="1589" y="8448"/>
                                  <a:pt x="1700" y="8780"/>
                                </a:cubicBezTo>
                                <a:cubicBezTo>
                                  <a:pt x="1707" y="8867"/>
                                  <a:pt x="1706" y="8954"/>
                                  <a:pt x="1720" y="9040"/>
                                </a:cubicBezTo>
                                <a:cubicBezTo>
                                  <a:pt x="1727" y="9082"/>
                                  <a:pt x="1747" y="9120"/>
                                  <a:pt x="1760" y="9160"/>
                                </a:cubicBezTo>
                                <a:cubicBezTo>
                                  <a:pt x="1767" y="9180"/>
                                  <a:pt x="1777" y="9199"/>
                                  <a:pt x="1780" y="9220"/>
                                </a:cubicBezTo>
                                <a:cubicBezTo>
                                  <a:pt x="1787" y="9260"/>
                                  <a:pt x="1791" y="9300"/>
                                  <a:pt x="1800" y="9340"/>
                                </a:cubicBezTo>
                                <a:cubicBezTo>
                                  <a:pt x="1814" y="9404"/>
                                  <a:pt x="1855" y="9475"/>
                                  <a:pt x="1860" y="9540"/>
                                </a:cubicBezTo>
                                <a:cubicBezTo>
                                  <a:pt x="1865" y="9613"/>
                                  <a:pt x="1860" y="9687"/>
                                  <a:pt x="1860" y="9760"/>
                                </a:cubicBezTo>
                              </a:path>
                            </a:pathLst>
                          </a:custGeom>
                          <a:noFill/>
                          <a:ln w="28575" cmpd="sng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6"/>
                        <wps:cNvSpPr>
                          <a:spLocks/>
                        </wps:cNvSpPr>
                        <wps:spPr bwMode="auto">
                          <a:xfrm>
                            <a:off x="7200900" y="60960"/>
                            <a:ext cx="457835" cy="2032000"/>
                          </a:xfrm>
                          <a:custGeom>
                            <a:avLst/>
                            <a:gdLst>
                              <a:gd name="T0" fmla="*/ 0 w 840"/>
                              <a:gd name="T1" fmla="*/ 0 h 3200"/>
                              <a:gd name="T2" fmla="*/ 40 w 840"/>
                              <a:gd name="T3" fmla="*/ 280 h 3200"/>
                              <a:gd name="T4" fmla="*/ 80 w 840"/>
                              <a:gd name="T5" fmla="*/ 340 h 3200"/>
                              <a:gd name="T6" fmla="*/ 180 w 840"/>
                              <a:gd name="T7" fmla="*/ 600 h 3200"/>
                              <a:gd name="T8" fmla="*/ 280 w 840"/>
                              <a:gd name="T9" fmla="*/ 740 h 3200"/>
                              <a:gd name="T10" fmla="*/ 340 w 840"/>
                              <a:gd name="T11" fmla="*/ 1300 h 3200"/>
                              <a:gd name="T12" fmla="*/ 440 w 840"/>
                              <a:gd name="T13" fmla="*/ 1500 h 3200"/>
                              <a:gd name="T14" fmla="*/ 480 w 840"/>
                              <a:gd name="T15" fmla="*/ 1640 h 3200"/>
                              <a:gd name="T16" fmla="*/ 640 w 840"/>
                              <a:gd name="T17" fmla="*/ 1840 h 3200"/>
                              <a:gd name="T18" fmla="*/ 780 w 840"/>
                              <a:gd name="T19" fmla="*/ 2980 h 3200"/>
                              <a:gd name="T20" fmla="*/ 840 w 840"/>
                              <a:gd name="T21" fmla="*/ 3200 h 3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840" h="3200">
                                <a:moveTo>
                                  <a:pt x="0" y="0"/>
                                </a:moveTo>
                                <a:cubicBezTo>
                                  <a:pt x="4" y="35"/>
                                  <a:pt x="12" y="214"/>
                                  <a:pt x="40" y="280"/>
                                </a:cubicBezTo>
                                <a:cubicBezTo>
                                  <a:pt x="49" y="302"/>
                                  <a:pt x="69" y="319"/>
                                  <a:pt x="80" y="340"/>
                                </a:cubicBezTo>
                                <a:cubicBezTo>
                                  <a:pt x="111" y="402"/>
                                  <a:pt x="150" y="555"/>
                                  <a:pt x="180" y="600"/>
                                </a:cubicBezTo>
                                <a:cubicBezTo>
                                  <a:pt x="238" y="688"/>
                                  <a:pt x="206" y="641"/>
                                  <a:pt x="280" y="740"/>
                                </a:cubicBezTo>
                                <a:cubicBezTo>
                                  <a:pt x="373" y="1018"/>
                                  <a:pt x="296" y="752"/>
                                  <a:pt x="340" y="1300"/>
                                </a:cubicBezTo>
                                <a:cubicBezTo>
                                  <a:pt x="346" y="1370"/>
                                  <a:pt x="413" y="1438"/>
                                  <a:pt x="440" y="1500"/>
                                </a:cubicBezTo>
                                <a:cubicBezTo>
                                  <a:pt x="459" y="1545"/>
                                  <a:pt x="461" y="1595"/>
                                  <a:pt x="480" y="1640"/>
                                </a:cubicBezTo>
                                <a:cubicBezTo>
                                  <a:pt x="512" y="1716"/>
                                  <a:pt x="583" y="1783"/>
                                  <a:pt x="640" y="1840"/>
                                </a:cubicBezTo>
                                <a:cubicBezTo>
                                  <a:pt x="644" y="2041"/>
                                  <a:pt x="518" y="2718"/>
                                  <a:pt x="780" y="2980"/>
                                </a:cubicBezTo>
                                <a:cubicBezTo>
                                  <a:pt x="798" y="3051"/>
                                  <a:pt x="840" y="3127"/>
                                  <a:pt x="840" y="3200"/>
                                </a:cubicBezTo>
                              </a:path>
                            </a:pathLst>
                          </a:custGeom>
                          <a:solidFill>
                            <a:srgbClr val="0000FF"/>
                          </a:solidFill>
                          <a:ln w="76200" cmpd="sng">
                            <a:solidFill>
                              <a:srgbClr val="0000FF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7" descr="CabinIcon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635" y="3563620"/>
                            <a:ext cx="455295" cy="562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8" descr="CabinIcon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5800" y="6918325"/>
                            <a:ext cx="799465" cy="697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9" descr="CabinIcon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71600" y="6918325"/>
                            <a:ext cx="799465" cy="696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10" descr="CabinIcon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28700" y="6461125"/>
                            <a:ext cx="799465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11" descr="Untitl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635" y="3553460"/>
                            <a:ext cx="34290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" name="Freeform 12"/>
                        <wps:cNvSpPr>
                          <a:spLocks/>
                        </wps:cNvSpPr>
                        <wps:spPr bwMode="auto">
                          <a:xfrm>
                            <a:off x="343535" y="3553460"/>
                            <a:ext cx="571500" cy="570865"/>
                          </a:xfrm>
                          <a:custGeom>
                            <a:avLst/>
                            <a:gdLst>
                              <a:gd name="T0" fmla="*/ 1288 w 1520"/>
                              <a:gd name="T1" fmla="*/ 700 h 1785"/>
                              <a:gd name="T2" fmla="*/ 1408 w 1520"/>
                              <a:gd name="T3" fmla="*/ 540 h 1785"/>
                              <a:gd name="T4" fmla="*/ 1388 w 1520"/>
                              <a:gd name="T5" fmla="*/ 280 h 1785"/>
                              <a:gd name="T6" fmla="*/ 1328 w 1520"/>
                              <a:gd name="T7" fmla="*/ 220 h 1785"/>
                              <a:gd name="T8" fmla="*/ 1208 w 1520"/>
                              <a:gd name="T9" fmla="*/ 140 h 1785"/>
                              <a:gd name="T10" fmla="*/ 1088 w 1520"/>
                              <a:gd name="T11" fmla="*/ 80 h 1785"/>
                              <a:gd name="T12" fmla="*/ 828 w 1520"/>
                              <a:gd name="T13" fmla="*/ 0 h 1785"/>
                              <a:gd name="T14" fmla="*/ 508 w 1520"/>
                              <a:gd name="T15" fmla="*/ 40 h 1785"/>
                              <a:gd name="T16" fmla="*/ 388 w 1520"/>
                              <a:gd name="T17" fmla="*/ 80 h 1785"/>
                              <a:gd name="T18" fmla="*/ 168 w 1520"/>
                              <a:gd name="T19" fmla="*/ 320 h 1785"/>
                              <a:gd name="T20" fmla="*/ 148 w 1520"/>
                              <a:gd name="T21" fmla="*/ 380 h 1785"/>
                              <a:gd name="T22" fmla="*/ 88 w 1520"/>
                              <a:gd name="T23" fmla="*/ 420 h 1785"/>
                              <a:gd name="T24" fmla="*/ 48 w 1520"/>
                              <a:gd name="T25" fmla="*/ 540 h 1785"/>
                              <a:gd name="T26" fmla="*/ 28 w 1520"/>
                              <a:gd name="T27" fmla="*/ 1340 h 1785"/>
                              <a:gd name="T28" fmla="*/ 128 w 1520"/>
                              <a:gd name="T29" fmla="*/ 1580 h 1785"/>
                              <a:gd name="T30" fmla="*/ 208 w 1520"/>
                              <a:gd name="T31" fmla="*/ 1700 h 1785"/>
                              <a:gd name="T32" fmla="*/ 288 w 1520"/>
                              <a:gd name="T33" fmla="*/ 1720 h 1785"/>
                              <a:gd name="T34" fmla="*/ 528 w 1520"/>
                              <a:gd name="T35" fmla="*/ 1780 h 1785"/>
                              <a:gd name="T36" fmla="*/ 1288 w 1520"/>
                              <a:gd name="T37" fmla="*/ 1760 h 1785"/>
                              <a:gd name="T38" fmla="*/ 1328 w 1520"/>
                              <a:gd name="T39" fmla="*/ 1700 h 1785"/>
                              <a:gd name="T40" fmla="*/ 1388 w 1520"/>
                              <a:gd name="T41" fmla="*/ 1660 h 1785"/>
                              <a:gd name="T42" fmla="*/ 1408 w 1520"/>
                              <a:gd name="T43" fmla="*/ 1600 h 1785"/>
                              <a:gd name="T44" fmla="*/ 1488 w 1520"/>
                              <a:gd name="T45" fmla="*/ 1480 h 1785"/>
                              <a:gd name="T46" fmla="*/ 1428 w 1520"/>
                              <a:gd name="T47" fmla="*/ 1220 h 17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</a:cxnLst>
                            <a:rect l="0" t="0" r="r" b="b"/>
                            <a:pathLst>
                              <a:path w="1520" h="1785">
                                <a:moveTo>
                                  <a:pt x="1288" y="700"/>
                                </a:moveTo>
                                <a:cubicBezTo>
                                  <a:pt x="1314" y="621"/>
                                  <a:pt x="1338" y="587"/>
                                  <a:pt x="1408" y="540"/>
                                </a:cubicBezTo>
                                <a:cubicBezTo>
                                  <a:pt x="1401" y="453"/>
                                  <a:pt x="1409" y="364"/>
                                  <a:pt x="1388" y="280"/>
                                </a:cubicBezTo>
                                <a:cubicBezTo>
                                  <a:pt x="1381" y="253"/>
                                  <a:pt x="1350" y="237"/>
                                  <a:pt x="1328" y="220"/>
                                </a:cubicBezTo>
                                <a:cubicBezTo>
                                  <a:pt x="1290" y="190"/>
                                  <a:pt x="1254" y="155"/>
                                  <a:pt x="1208" y="140"/>
                                </a:cubicBezTo>
                                <a:cubicBezTo>
                                  <a:pt x="989" y="67"/>
                                  <a:pt x="1321" y="183"/>
                                  <a:pt x="1088" y="80"/>
                                </a:cubicBezTo>
                                <a:cubicBezTo>
                                  <a:pt x="1007" y="44"/>
                                  <a:pt x="914" y="21"/>
                                  <a:pt x="828" y="0"/>
                                </a:cubicBezTo>
                                <a:cubicBezTo>
                                  <a:pt x="667" y="13"/>
                                  <a:pt x="629" y="4"/>
                                  <a:pt x="508" y="40"/>
                                </a:cubicBezTo>
                                <a:cubicBezTo>
                                  <a:pt x="468" y="52"/>
                                  <a:pt x="388" y="80"/>
                                  <a:pt x="388" y="80"/>
                                </a:cubicBezTo>
                                <a:cubicBezTo>
                                  <a:pt x="308" y="160"/>
                                  <a:pt x="246" y="242"/>
                                  <a:pt x="168" y="320"/>
                                </a:cubicBezTo>
                                <a:cubicBezTo>
                                  <a:pt x="161" y="340"/>
                                  <a:pt x="161" y="364"/>
                                  <a:pt x="148" y="380"/>
                                </a:cubicBezTo>
                                <a:cubicBezTo>
                                  <a:pt x="133" y="399"/>
                                  <a:pt x="101" y="400"/>
                                  <a:pt x="88" y="420"/>
                                </a:cubicBezTo>
                                <a:cubicBezTo>
                                  <a:pt x="66" y="456"/>
                                  <a:pt x="48" y="540"/>
                                  <a:pt x="48" y="540"/>
                                </a:cubicBezTo>
                                <a:cubicBezTo>
                                  <a:pt x="26" y="870"/>
                                  <a:pt x="0" y="992"/>
                                  <a:pt x="28" y="1340"/>
                                </a:cubicBezTo>
                                <a:cubicBezTo>
                                  <a:pt x="36" y="1442"/>
                                  <a:pt x="57" y="1509"/>
                                  <a:pt x="128" y="1580"/>
                                </a:cubicBezTo>
                                <a:cubicBezTo>
                                  <a:pt x="147" y="1637"/>
                                  <a:pt x="146" y="1665"/>
                                  <a:pt x="208" y="1700"/>
                                </a:cubicBezTo>
                                <a:cubicBezTo>
                                  <a:pt x="232" y="1714"/>
                                  <a:pt x="262" y="1712"/>
                                  <a:pt x="288" y="1720"/>
                                </a:cubicBezTo>
                                <a:cubicBezTo>
                                  <a:pt x="368" y="1743"/>
                                  <a:pt x="446" y="1764"/>
                                  <a:pt x="528" y="1780"/>
                                </a:cubicBezTo>
                                <a:cubicBezTo>
                                  <a:pt x="781" y="1773"/>
                                  <a:pt x="1036" y="1785"/>
                                  <a:pt x="1288" y="1760"/>
                                </a:cubicBezTo>
                                <a:cubicBezTo>
                                  <a:pt x="1312" y="1758"/>
                                  <a:pt x="1311" y="1717"/>
                                  <a:pt x="1328" y="1700"/>
                                </a:cubicBezTo>
                                <a:cubicBezTo>
                                  <a:pt x="1345" y="1683"/>
                                  <a:pt x="1368" y="1673"/>
                                  <a:pt x="1388" y="1660"/>
                                </a:cubicBezTo>
                                <a:cubicBezTo>
                                  <a:pt x="1395" y="1640"/>
                                  <a:pt x="1398" y="1618"/>
                                  <a:pt x="1408" y="1600"/>
                                </a:cubicBezTo>
                                <a:cubicBezTo>
                                  <a:pt x="1431" y="1558"/>
                                  <a:pt x="1488" y="1480"/>
                                  <a:pt x="1488" y="1480"/>
                                </a:cubicBezTo>
                                <a:cubicBezTo>
                                  <a:pt x="1466" y="1241"/>
                                  <a:pt x="1520" y="1312"/>
                                  <a:pt x="1428" y="1220"/>
                                </a:cubicBezTo>
                              </a:path>
                            </a:pathLst>
                          </a:custGeom>
                          <a:solidFill>
                            <a:srgbClr val="99CC00"/>
                          </a:solidFill>
                          <a:ln w="9525">
                            <a:solidFill>
                              <a:srgbClr val="99CC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3"/>
                        <wps:cNvSpPr>
                          <a:spLocks/>
                        </wps:cNvSpPr>
                        <wps:spPr bwMode="auto">
                          <a:xfrm>
                            <a:off x="800735" y="3439160"/>
                            <a:ext cx="1485900" cy="342900"/>
                          </a:xfrm>
                          <a:custGeom>
                            <a:avLst/>
                            <a:gdLst>
                              <a:gd name="T0" fmla="*/ 0 w 3200"/>
                              <a:gd name="T1" fmla="*/ 170 h 410"/>
                              <a:gd name="T2" fmla="*/ 260 w 3200"/>
                              <a:gd name="T3" fmla="*/ 70 h 410"/>
                              <a:gd name="T4" fmla="*/ 380 w 3200"/>
                              <a:gd name="T5" fmla="*/ 130 h 410"/>
                              <a:gd name="T6" fmla="*/ 420 w 3200"/>
                              <a:gd name="T7" fmla="*/ 190 h 410"/>
                              <a:gd name="T8" fmla="*/ 480 w 3200"/>
                              <a:gd name="T9" fmla="*/ 210 h 410"/>
                              <a:gd name="T10" fmla="*/ 700 w 3200"/>
                              <a:gd name="T11" fmla="*/ 270 h 410"/>
                              <a:gd name="T12" fmla="*/ 1180 w 3200"/>
                              <a:gd name="T13" fmla="*/ 250 h 410"/>
                              <a:gd name="T14" fmla="*/ 1300 w 3200"/>
                              <a:gd name="T15" fmla="*/ 210 h 410"/>
                              <a:gd name="T16" fmla="*/ 1780 w 3200"/>
                              <a:gd name="T17" fmla="*/ 370 h 410"/>
                              <a:gd name="T18" fmla="*/ 2040 w 3200"/>
                              <a:gd name="T19" fmla="*/ 330 h 410"/>
                              <a:gd name="T20" fmla="*/ 2220 w 3200"/>
                              <a:gd name="T21" fmla="*/ 230 h 410"/>
                              <a:gd name="T22" fmla="*/ 2440 w 3200"/>
                              <a:gd name="T23" fmla="*/ 250 h 410"/>
                              <a:gd name="T24" fmla="*/ 2680 w 3200"/>
                              <a:gd name="T25" fmla="*/ 330 h 410"/>
                              <a:gd name="T26" fmla="*/ 3020 w 3200"/>
                              <a:gd name="T27" fmla="*/ 350 h 410"/>
                              <a:gd name="T28" fmla="*/ 3200 w 3200"/>
                              <a:gd name="T29" fmla="*/ 410 h 4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3200" h="410">
                                <a:moveTo>
                                  <a:pt x="0" y="170"/>
                                </a:moveTo>
                                <a:cubicBezTo>
                                  <a:pt x="113" y="0"/>
                                  <a:pt x="32" y="45"/>
                                  <a:pt x="260" y="70"/>
                                </a:cubicBezTo>
                                <a:cubicBezTo>
                                  <a:pt x="309" y="86"/>
                                  <a:pt x="341" y="91"/>
                                  <a:pt x="380" y="130"/>
                                </a:cubicBezTo>
                                <a:cubicBezTo>
                                  <a:pt x="397" y="147"/>
                                  <a:pt x="401" y="175"/>
                                  <a:pt x="420" y="190"/>
                                </a:cubicBezTo>
                                <a:cubicBezTo>
                                  <a:pt x="436" y="203"/>
                                  <a:pt x="460" y="204"/>
                                  <a:pt x="480" y="210"/>
                                </a:cubicBezTo>
                                <a:cubicBezTo>
                                  <a:pt x="728" y="278"/>
                                  <a:pt x="562" y="224"/>
                                  <a:pt x="700" y="270"/>
                                </a:cubicBezTo>
                                <a:cubicBezTo>
                                  <a:pt x="860" y="263"/>
                                  <a:pt x="1021" y="266"/>
                                  <a:pt x="1180" y="250"/>
                                </a:cubicBezTo>
                                <a:cubicBezTo>
                                  <a:pt x="1222" y="246"/>
                                  <a:pt x="1300" y="210"/>
                                  <a:pt x="1300" y="210"/>
                                </a:cubicBezTo>
                                <a:cubicBezTo>
                                  <a:pt x="1575" y="227"/>
                                  <a:pt x="1645" y="168"/>
                                  <a:pt x="1780" y="370"/>
                                </a:cubicBezTo>
                                <a:cubicBezTo>
                                  <a:pt x="1809" y="367"/>
                                  <a:pt x="1977" y="365"/>
                                  <a:pt x="2040" y="330"/>
                                </a:cubicBezTo>
                                <a:cubicBezTo>
                                  <a:pt x="2246" y="215"/>
                                  <a:pt x="2084" y="275"/>
                                  <a:pt x="2220" y="230"/>
                                </a:cubicBezTo>
                                <a:cubicBezTo>
                                  <a:pt x="2293" y="237"/>
                                  <a:pt x="2367" y="237"/>
                                  <a:pt x="2440" y="250"/>
                                </a:cubicBezTo>
                                <a:cubicBezTo>
                                  <a:pt x="2513" y="263"/>
                                  <a:pt x="2603" y="325"/>
                                  <a:pt x="2680" y="330"/>
                                </a:cubicBezTo>
                                <a:cubicBezTo>
                                  <a:pt x="2793" y="337"/>
                                  <a:pt x="2907" y="343"/>
                                  <a:pt x="3020" y="350"/>
                                </a:cubicBezTo>
                                <a:cubicBezTo>
                                  <a:pt x="3081" y="370"/>
                                  <a:pt x="3143" y="381"/>
                                  <a:pt x="3200" y="410"/>
                                </a:cubicBezTo>
                              </a:path>
                            </a:pathLst>
                          </a:custGeom>
                          <a:noFill/>
                          <a:ln w="28575" cap="flat" cmpd="sng">
                            <a:solidFill>
                              <a:srgbClr val="9933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4"/>
                        <wps:cNvSpPr>
                          <a:spLocks/>
                        </wps:cNvSpPr>
                        <wps:spPr bwMode="auto">
                          <a:xfrm rot="20275014">
                            <a:off x="2506345" y="3674745"/>
                            <a:ext cx="342265" cy="238760"/>
                          </a:xfrm>
                          <a:custGeom>
                            <a:avLst/>
                            <a:gdLst>
                              <a:gd name="T0" fmla="*/ 0 w 546"/>
                              <a:gd name="T1" fmla="*/ 0 h 200"/>
                              <a:gd name="T2" fmla="*/ 360 w 546"/>
                              <a:gd name="T3" fmla="*/ 60 h 200"/>
                              <a:gd name="T4" fmla="*/ 480 w 546"/>
                              <a:gd name="T5" fmla="*/ 160 h 200"/>
                              <a:gd name="T6" fmla="*/ 540 w 546"/>
                              <a:gd name="T7" fmla="*/ 200 h 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46" h="200">
                                <a:moveTo>
                                  <a:pt x="0" y="0"/>
                                </a:moveTo>
                                <a:cubicBezTo>
                                  <a:pt x="125" y="16"/>
                                  <a:pt x="236" y="42"/>
                                  <a:pt x="360" y="60"/>
                                </a:cubicBezTo>
                                <a:cubicBezTo>
                                  <a:pt x="404" y="104"/>
                                  <a:pt x="424" y="132"/>
                                  <a:pt x="480" y="160"/>
                                </a:cubicBezTo>
                                <a:cubicBezTo>
                                  <a:pt x="546" y="193"/>
                                  <a:pt x="540" y="155"/>
                                  <a:pt x="540" y="200"/>
                                </a:cubicBezTo>
                              </a:path>
                            </a:pathLst>
                          </a:custGeom>
                          <a:noFill/>
                          <a:ln w="28575" cap="flat" cmpd="sng">
                            <a:solidFill>
                              <a:srgbClr val="9933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Picture 15" descr="tre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43735" y="7604760"/>
                            <a:ext cx="914400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16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43635" y="379222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" name="Freeform 17"/>
                        <wps:cNvSpPr>
                          <a:spLocks/>
                        </wps:cNvSpPr>
                        <wps:spPr bwMode="auto">
                          <a:xfrm rot="584193">
                            <a:off x="114300" y="4174490"/>
                            <a:ext cx="342265" cy="2402840"/>
                          </a:xfrm>
                          <a:custGeom>
                            <a:avLst/>
                            <a:gdLst>
                              <a:gd name="T0" fmla="*/ 92 w 1532"/>
                              <a:gd name="T1" fmla="*/ 0 h 3660"/>
                              <a:gd name="T2" fmla="*/ 72 w 1532"/>
                              <a:gd name="T3" fmla="*/ 60 h 3660"/>
                              <a:gd name="T4" fmla="*/ 32 w 1532"/>
                              <a:gd name="T5" fmla="*/ 120 h 3660"/>
                              <a:gd name="T6" fmla="*/ 12 w 1532"/>
                              <a:gd name="T7" fmla="*/ 220 h 3660"/>
                              <a:gd name="T8" fmla="*/ 52 w 1532"/>
                              <a:gd name="T9" fmla="*/ 500 h 3660"/>
                              <a:gd name="T10" fmla="*/ 492 w 1532"/>
                              <a:gd name="T11" fmla="*/ 680 h 3660"/>
                              <a:gd name="T12" fmla="*/ 672 w 1532"/>
                              <a:gd name="T13" fmla="*/ 860 h 3660"/>
                              <a:gd name="T14" fmla="*/ 552 w 1532"/>
                              <a:gd name="T15" fmla="*/ 1400 h 3660"/>
                              <a:gd name="T16" fmla="*/ 472 w 1532"/>
                              <a:gd name="T17" fmla="*/ 1520 h 3660"/>
                              <a:gd name="T18" fmla="*/ 372 w 1532"/>
                              <a:gd name="T19" fmla="*/ 1700 h 3660"/>
                              <a:gd name="T20" fmla="*/ 452 w 1532"/>
                              <a:gd name="T21" fmla="*/ 1880 h 3660"/>
                              <a:gd name="T22" fmla="*/ 512 w 1532"/>
                              <a:gd name="T23" fmla="*/ 1960 h 3660"/>
                              <a:gd name="T24" fmla="*/ 632 w 1532"/>
                              <a:gd name="T25" fmla="*/ 2000 h 3660"/>
                              <a:gd name="T26" fmla="*/ 692 w 1532"/>
                              <a:gd name="T27" fmla="*/ 2020 h 3660"/>
                              <a:gd name="T28" fmla="*/ 1052 w 1532"/>
                              <a:gd name="T29" fmla="*/ 2000 h 3660"/>
                              <a:gd name="T30" fmla="*/ 1292 w 1532"/>
                              <a:gd name="T31" fmla="*/ 1900 h 3660"/>
                              <a:gd name="T32" fmla="*/ 1532 w 1532"/>
                              <a:gd name="T33" fmla="*/ 2020 h 3660"/>
                              <a:gd name="T34" fmla="*/ 1512 w 1532"/>
                              <a:gd name="T35" fmla="*/ 2320 h 3660"/>
                              <a:gd name="T36" fmla="*/ 1472 w 1532"/>
                              <a:gd name="T37" fmla="*/ 2380 h 3660"/>
                              <a:gd name="T38" fmla="*/ 1172 w 1532"/>
                              <a:gd name="T39" fmla="*/ 2620 h 3660"/>
                              <a:gd name="T40" fmla="*/ 1012 w 1532"/>
                              <a:gd name="T41" fmla="*/ 2680 h 3660"/>
                              <a:gd name="T42" fmla="*/ 952 w 1532"/>
                              <a:gd name="T43" fmla="*/ 2720 h 3660"/>
                              <a:gd name="T44" fmla="*/ 832 w 1532"/>
                              <a:gd name="T45" fmla="*/ 2760 h 3660"/>
                              <a:gd name="T46" fmla="*/ 772 w 1532"/>
                              <a:gd name="T47" fmla="*/ 2820 h 3660"/>
                              <a:gd name="T48" fmla="*/ 732 w 1532"/>
                              <a:gd name="T49" fmla="*/ 2960 h 3660"/>
                              <a:gd name="T50" fmla="*/ 892 w 1532"/>
                              <a:gd name="T51" fmla="*/ 3380 h 3660"/>
                              <a:gd name="T52" fmla="*/ 972 w 1532"/>
                              <a:gd name="T53" fmla="*/ 3400 h 3660"/>
                              <a:gd name="T54" fmla="*/ 1092 w 1532"/>
                              <a:gd name="T55" fmla="*/ 3440 h 3660"/>
                              <a:gd name="T56" fmla="*/ 1152 w 1532"/>
                              <a:gd name="T57" fmla="*/ 3560 h 3660"/>
                              <a:gd name="T58" fmla="*/ 1172 w 1532"/>
                              <a:gd name="T59" fmla="*/ 3640 h 3660"/>
                              <a:gd name="T60" fmla="*/ 1232 w 1532"/>
                              <a:gd name="T61" fmla="*/ 3660 h 36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1532" h="3660">
                                <a:moveTo>
                                  <a:pt x="92" y="0"/>
                                </a:moveTo>
                                <a:cubicBezTo>
                                  <a:pt x="85" y="20"/>
                                  <a:pt x="81" y="41"/>
                                  <a:pt x="72" y="60"/>
                                </a:cubicBezTo>
                                <a:cubicBezTo>
                                  <a:pt x="61" y="81"/>
                                  <a:pt x="40" y="97"/>
                                  <a:pt x="32" y="120"/>
                                </a:cubicBezTo>
                                <a:cubicBezTo>
                                  <a:pt x="20" y="152"/>
                                  <a:pt x="19" y="187"/>
                                  <a:pt x="12" y="220"/>
                                </a:cubicBezTo>
                                <a:cubicBezTo>
                                  <a:pt x="21" y="314"/>
                                  <a:pt x="0" y="422"/>
                                  <a:pt x="52" y="500"/>
                                </a:cubicBezTo>
                                <a:cubicBezTo>
                                  <a:pt x="145" y="639"/>
                                  <a:pt x="345" y="662"/>
                                  <a:pt x="492" y="680"/>
                                </a:cubicBezTo>
                                <a:cubicBezTo>
                                  <a:pt x="577" y="744"/>
                                  <a:pt x="599" y="787"/>
                                  <a:pt x="672" y="860"/>
                                </a:cubicBezTo>
                                <a:cubicBezTo>
                                  <a:pt x="655" y="1209"/>
                                  <a:pt x="727" y="1225"/>
                                  <a:pt x="552" y="1400"/>
                                </a:cubicBezTo>
                                <a:cubicBezTo>
                                  <a:pt x="514" y="1515"/>
                                  <a:pt x="559" y="1408"/>
                                  <a:pt x="472" y="1520"/>
                                </a:cubicBezTo>
                                <a:cubicBezTo>
                                  <a:pt x="392" y="1623"/>
                                  <a:pt x="402" y="1609"/>
                                  <a:pt x="372" y="1700"/>
                                </a:cubicBezTo>
                                <a:cubicBezTo>
                                  <a:pt x="401" y="1874"/>
                                  <a:pt x="360" y="1773"/>
                                  <a:pt x="452" y="1880"/>
                                </a:cubicBezTo>
                                <a:cubicBezTo>
                                  <a:pt x="474" y="1905"/>
                                  <a:pt x="484" y="1942"/>
                                  <a:pt x="512" y="1960"/>
                                </a:cubicBezTo>
                                <a:cubicBezTo>
                                  <a:pt x="547" y="1983"/>
                                  <a:pt x="592" y="1987"/>
                                  <a:pt x="632" y="2000"/>
                                </a:cubicBezTo>
                                <a:cubicBezTo>
                                  <a:pt x="652" y="2007"/>
                                  <a:pt x="692" y="2020"/>
                                  <a:pt x="692" y="2020"/>
                                </a:cubicBezTo>
                                <a:cubicBezTo>
                                  <a:pt x="812" y="2013"/>
                                  <a:pt x="933" y="2015"/>
                                  <a:pt x="1052" y="2000"/>
                                </a:cubicBezTo>
                                <a:cubicBezTo>
                                  <a:pt x="1148" y="1988"/>
                                  <a:pt x="1205" y="1929"/>
                                  <a:pt x="1292" y="1900"/>
                                </a:cubicBezTo>
                                <a:cubicBezTo>
                                  <a:pt x="1419" y="1936"/>
                                  <a:pt x="1465" y="1919"/>
                                  <a:pt x="1532" y="2020"/>
                                </a:cubicBezTo>
                                <a:cubicBezTo>
                                  <a:pt x="1525" y="2120"/>
                                  <a:pt x="1528" y="2221"/>
                                  <a:pt x="1512" y="2320"/>
                                </a:cubicBezTo>
                                <a:cubicBezTo>
                                  <a:pt x="1508" y="2344"/>
                                  <a:pt x="1488" y="2362"/>
                                  <a:pt x="1472" y="2380"/>
                                </a:cubicBezTo>
                                <a:cubicBezTo>
                                  <a:pt x="1379" y="2485"/>
                                  <a:pt x="1287" y="2543"/>
                                  <a:pt x="1172" y="2620"/>
                                </a:cubicBezTo>
                                <a:cubicBezTo>
                                  <a:pt x="1125" y="2652"/>
                                  <a:pt x="1063" y="2655"/>
                                  <a:pt x="1012" y="2680"/>
                                </a:cubicBezTo>
                                <a:cubicBezTo>
                                  <a:pt x="991" y="2691"/>
                                  <a:pt x="974" y="2710"/>
                                  <a:pt x="952" y="2720"/>
                                </a:cubicBezTo>
                                <a:cubicBezTo>
                                  <a:pt x="913" y="2737"/>
                                  <a:pt x="832" y="2760"/>
                                  <a:pt x="832" y="2760"/>
                                </a:cubicBezTo>
                                <a:cubicBezTo>
                                  <a:pt x="812" y="2780"/>
                                  <a:pt x="786" y="2795"/>
                                  <a:pt x="772" y="2820"/>
                                </a:cubicBezTo>
                                <a:cubicBezTo>
                                  <a:pt x="748" y="2862"/>
                                  <a:pt x="747" y="2914"/>
                                  <a:pt x="732" y="2960"/>
                                </a:cubicBezTo>
                                <a:cubicBezTo>
                                  <a:pt x="746" y="3090"/>
                                  <a:pt x="753" y="3301"/>
                                  <a:pt x="892" y="3380"/>
                                </a:cubicBezTo>
                                <a:cubicBezTo>
                                  <a:pt x="916" y="3394"/>
                                  <a:pt x="946" y="3392"/>
                                  <a:pt x="972" y="3400"/>
                                </a:cubicBezTo>
                                <a:cubicBezTo>
                                  <a:pt x="1012" y="3412"/>
                                  <a:pt x="1092" y="3440"/>
                                  <a:pt x="1092" y="3440"/>
                                </a:cubicBezTo>
                                <a:cubicBezTo>
                                  <a:pt x="1136" y="3506"/>
                                  <a:pt x="1131" y="3488"/>
                                  <a:pt x="1152" y="3560"/>
                                </a:cubicBezTo>
                                <a:cubicBezTo>
                                  <a:pt x="1160" y="3586"/>
                                  <a:pt x="1155" y="3619"/>
                                  <a:pt x="1172" y="3640"/>
                                </a:cubicBezTo>
                                <a:cubicBezTo>
                                  <a:pt x="1185" y="3656"/>
                                  <a:pt x="1232" y="3660"/>
                                  <a:pt x="1232" y="3660"/>
                                </a:cubicBezTo>
                              </a:path>
                            </a:pathLst>
                          </a:custGeom>
                          <a:noFill/>
                          <a:ln w="28575" cap="flat" cmpd="sng">
                            <a:solidFill>
                              <a:srgbClr val="993300"/>
                            </a:solidFill>
                            <a:prstDash val="dash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8"/>
                        <wps:cNvSpPr>
                          <a:spLocks/>
                        </wps:cNvSpPr>
                        <wps:spPr bwMode="auto">
                          <a:xfrm rot="341674">
                            <a:off x="1257300" y="6347460"/>
                            <a:ext cx="1829435" cy="499745"/>
                          </a:xfrm>
                          <a:custGeom>
                            <a:avLst/>
                            <a:gdLst>
                              <a:gd name="T0" fmla="*/ 0 w 3133"/>
                              <a:gd name="T1" fmla="*/ 0 h 787"/>
                              <a:gd name="T2" fmla="*/ 820 w 3133"/>
                              <a:gd name="T3" fmla="*/ 60 h 787"/>
                              <a:gd name="T4" fmla="*/ 1040 w 3133"/>
                              <a:gd name="T5" fmla="*/ 140 h 787"/>
                              <a:gd name="T6" fmla="*/ 1140 w 3133"/>
                              <a:gd name="T7" fmla="*/ 300 h 787"/>
                              <a:gd name="T8" fmla="*/ 1940 w 3133"/>
                              <a:gd name="T9" fmla="*/ 320 h 787"/>
                              <a:gd name="T10" fmla="*/ 2340 w 3133"/>
                              <a:gd name="T11" fmla="*/ 440 h 787"/>
                              <a:gd name="T12" fmla="*/ 2640 w 3133"/>
                              <a:gd name="T13" fmla="*/ 460 h 787"/>
                              <a:gd name="T14" fmla="*/ 2880 w 3133"/>
                              <a:gd name="T15" fmla="*/ 620 h 787"/>
                              <a:gd name="T16" fmla="*/ 2940 w 3133"/>
                              <a:gd name="T17" fmla="*/ 680 h 787"/>
                              <a:gd name="T18" fmla="*/ 3080 w 3133"/>
                              <a:gd name="T19" fmla="*/ 740 h 7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3133" h="787">
                                <a:moveTo>
                                  <a:pt x="0" y="0"/>
                                </a:moveTo>
                                <a:cubicBezTo>
                                  <a:pt x="314" y="209"/>
                                  <a:pt x="72" y="81"/>
                                  <a:pt x="820" y="60"/>
                                </a:cubicBezTo>
                                <a:cubicBezTo>
                                  <a:pt x="940" y="75"/>
                                  <a:pt x="978" y="46"/>
                                  <a:pt x="1040" y="140"/>
                                </a:cubicBezTo>
                                <a:cubicBezTo>
                                  <a:pt x="1082" y="203"/>
                                  <a:pt x="1036" y="295"/>
                                  <a:pt x="1140" y="300"/>
                                </a:cubicBezTo>
                                <a:cubicBezTo>
                                  <a:pt x="1406" y="312"/>
                                  <a:pt x="1673" y="313"/>
                                  <a:pt x="1940" y="320"/>
                                </a:cubicBezTo>
                                <a:cubicBezTo>
                                  <a:pt x="2057" y="359"/>
                                  <a:pt x="2215" y="432"/>
                                  <a:pt x="2340" y="440"/>
                                </a:cubicBezTo>
                                <a:cubicBezTo>
                                  <a:pt x="2440" y="447"/>
                                  <a:pt x="2540" y="453"/>
                                  <a:pt x="2640" y="460"/>
                                </a:cubicBezTo>
                                <a:cubicBezTo>
                                  <a:pt x="2715" y="535"/>
                                  <a:pt x="2786" y="557"/>
                                  <a:pt x="2880" y="620"/>
                                </a:cubicBezTo>
                                <a:cubicBezTo>
                                  <a:pt x="2904" y="636"/>
                                  <a:pt x="2915" y="666"/>
                                  <a:pt x="2940" y="680"/>
                                </a:cubicBezTo>
                                <a:cubicBezTo>
                                  <a:pt x="3133" y="787"/>
                                  <a:pt x="3016" y="676"/>
                                  <a:pt x="3080" y="740"/>
                                </a:cubicBezTo>
                              </a:path>
                            </a:pathLst>
                          </a:custGeom>
                          <a:noFill/>
                          <a:ln w="28575" cap="flat" cmpd="sng">
                            <a:solidFill>
                              <a:srgbClr val="993300"/>
                            </a:solidFill>
                            <a:prstDash val="dash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9"/>
                        <wps:cNvSpPr>
                          <a:spLocks/>
                        </wps:cNvSpPr>
                        <wps:spPr bwMode="auto">
                          <a:xfrm>
                            <a:off x="2743200" y="6803390"/>
                            <a:ext cx="342900" cy="573405"/>
                          </a:xfrm>
                          <a:custGeom>
                            <a:avLst/>
                            <a:gdLst>
                              <a:gd name="T0" fmla="*/ 1276 w 1787"/>
                              <a:gd name="T1" fmla="*/ 80 h 1201"/>
                              <a:gd name="T2" fmla="*/ 1076 w 1787"/>
                              <a:gd name="T3" fmla="*/ 0 h 1201"/>
                              <a:gd name="T4" fmla="*/ 376 w 1787"/>
                              <a:gd name="T5" fmla="*/ 20 h 1201"/>
                              <a:gd name="T6" fmla="*/ 256 w 1787"/>
                              <a:gd name="T7" fmla="*/ 60 h 1201"/>
                              <a:gd name="T8" fmla="*/ 196 w 1787"/>
                              <a:gd name="T9" fmla="*/ 80 h 1201"/>
                              <a:gd name="T10" fmla="*/ 56 w 1787"/>
                              <a:gd name="T11" fmla="*/ 260 h 1201"/>
                              <a:gd name="T12" fmla="*/ 16 w 1787"/>
                              <a:gd name="T13" fmla="*/ 380 h 1201"/>
                              <a:gd name="T14" fmla="*/ 76 w 1787"/>
                              <a:gd name="T15" fmla="*/ 840 h 1201"/>
                              <a:gd name="T16" fmla="*/ 136 w 1787"/>
                              <a:gd name="T17" fmla="*/ 880 h 1201"/>
                              <a:gd name="T18" fmla="*/ 196 w 1787"/>
                              <a:gd name="T19" fmla="*/ 940 h 1201"/>
                              <a:gd name="T20" fmla="*/ 876 w 1787"/>
                              <a:gd name="T21" fmla="*/ 1160 h 1201"/>
                              <a:gd name="T22" fmla="*/ 1416 w 1787"/>
                              <a:gd name="T23" fmla="*/ 1120 h 1201"/>
                              <a:gd name="T24" fmla="*/ 1596 w 1787"/>
                              <a:gd name="T25" fmla="*/ 1020 h 1201"/>
                              <a:gd name="T26" fmla="*/ 1716 w 1787"/>
                              <a:gd name="T27" fmla="*/ 940 h 1201"/>
                              <a:gd name="T28" fmla="*/ 1776 w 1787"/>
                              <a:gd name="T29" fmla="*/ 880 h 1201"/>
                              <a:gd name="T30" fmla="*/ 1756 w 1787"/>
                              <a:gd name="T31" fmla="*/ 520 h 1201"/>
                              <a:gd name="T32" fmla="*/ 1636 w 1787"/>
                              <a:gd name="T33" fmla="*/ 340 h 1201"/>
                              <a:gd name="T34" fmla="*/ 1596 w 1787"/>
                              <a:gd name="T35" fmla="*/ 280 h 1201"/>
                              <a:gd name="T36" fmla="*/ 1536 w 1787"/>
                              <a:gd name="T37" fmla="*/ 260 h 1201"/>
                              <a:gd name="T38" fmla="*/ 1476 w 1787"/>
                              <a:gd name="T39" fmla="*/ 220 h 1201"/>
                              <a:gd name="T40" fmla="*/ 1276 w 1787"/>
                              <a:gd name="T41" fmla="*/ 80 h 12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1787" h="1201">
                                <a:moveTo>
                                  <a:pt x="1276" y="80"/>
                                </a:moveTo>
                                <a:cubicBezTo>
                                  <a:pt x="1197" y="60"/>
                                  <a:pt x="1144" y="45"/>
                                  <a:pt x="1076" y="0"/>
                                </a:cubicBezTo>
                                <a:cubicBezTo>
                                  <a:pt x="843" y="7"/>
                                  <a:pt x="609" y="3"/>
                                  <a:pt x="376" y="20"/>
                                </a:cubicBezTo>
                                <a:cubicBezTo>
                                  <a:pt x="334" y="23"/>
                                  <a:pt x="296" y="47"/>
                                  <a:pt x="256" y="60"/>
                                </a:cubicBezTo>
                                <a:cubicBezTo>
                                  <a:pt x="236" y="67"/>
                                  <a:pt x="196" y="80"/>
                                  <a:pt x="196" y="80"/>
                                </a:cubicBezTo>
                                <a:cubicBezTo>
                                  <a:pt x="154" y="143"/>
                                  <a:pt x="87" y="191"/>
                                  <a:pt x="56" y="260"/>
                                </a:cubicBezTo>
                                <a:cubicBezTo>
                                  <a:pt x="39" y="299"/>
                                  <a:pt x="16" y="380"/>
                                  <a:pt x="16" y="380"/>
                                </a:cubicBezTo>
                                <a:cubicBezTo>
                                  <a:pt x="38" y="762"/>
                                  <a:pt x="0" y="612"/>
                                  <a:pt x="76" y="840"/>
                                </a:cubicBezTo>
                                <a:cubicBezTo>
                                  <a:pt x="84" y="863"/>
                                  <a:pt x="118" y="865"/>
                                  <a:pt x="136" y="880"/>
                                </a:cubicBezTo>
                                <a:cubicBezTo>
                                  <a:pt x="158" y="898"/>
                                  <a:pt x="175" y="922"/>
                                  <a:pt x="196" y="940"/>
                                </a:cubicBezTo>
                                <a:cubicBezTo>
                                  <a:pt x="371" y="1090"/>
                                  <a:pt x="652" y="1132"/>
                                  <a:pt x="876" y="1160"/>
                                </a:cubicBezTo>
                                <a:cubicBezTo>
                                  <a:pt x="1056" y="1152"/>
                                  <a:pt x="1255" y="1201"/>
                                  <a:pt x="1416" y="1120"/>
                                </a:cubicBezTo>
                                <a:cubicBezTo>
                                  <a:pt x="1691" y="982"/>
                                  <a:pt x="1430" y="1075"/>
                                  <a:pt x="1596" y="1020"/>
                                </a:cubicBezTo>
                                <a:cubicBezTo>
                                  <a:pt x="1787" y="829"/>
                                  <a:pt x="1542" y="1056"/>
                                  <a:pt x="1716" y="940"/>
                                </a:cubicBezTo>
                                <a:cubicBezTo>
                                  <a:pt x="1740" y="924"/>
                                  <a:pt x="1756" y="900"/>
                                  <a:pt x="1776" y="880"/>
                                </a:cubicBezTo>
                                <a:cubicBezTo>
                                  <a:pt x="1769" y="760"/>
                                  <a:pt x="1767" y="640"/>
                                  <a:pt x="1756" y="520"/>
                                </a:cubicBezTo>
                                <a:cubicBezTo>
                                  <a:pt x="1748" y="440"/>
                                  <a:pt x="1682" y="396"/>
                                  <a:pt x="1636" y="340"/>
                                </a:cubicBezTo>
                                <a:cubicBezTo>
                                  <a:pt x="1621" y="322"/>
                                  <a:pt x="1615" y="295"/>
                                  <a:pt x="1596" y="280"/>
                                </a:cubicBezTo>
                                <a:cubicBezTo>
                                  <a:pt x="1580" y="267"/>
                                  <a:pt x="1555" y="269"/>
                                  <a:pt x="1536" y="260"/>
                                </a:cubicBezTo>
                                <a:cubicBezTo>
                                  <a:pt x="1515" y="249"/>
                                  <a:pt x="1497" y="231"/>
                                  <a:pt x="1476" y="220"/>
                                </a:cubicBezTo>
                                <a:cubicBezTo>
                                  <a:pt x="1398" y="181"/>
                                  <a:pt x="1317" y="163"/>
                                  <a:pt x="1276" y="8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FF"/>
                          </a:solidFill>
                          <a:ln w="38100" cmpd="sng">
                            <a:solidFill>
                              <a:srgbClr val="99CC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" name="Picture 20" descr="MCj0391452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1236002">
                            <a:off x="2646045" y="6937375"/>
                            <a:ext cx="456565" cy="263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21" descr="MCDD00611_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43700" y="5433060"/>
                            <a:ext cx="573405" cy="393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9" name="Freeform 22"/>
                        <wps:cNvSpPr>
                          <a:spLocks/>
                        </wps:cNvSpPr>
                        <wps:spPr bwMode="auto">
                          <a:xfrm>
                            <a:off x="3771900" y="4049395"/>
                            <a:ext cx="889635" cy="1370965"/>
                          </a:xfrm>
                          <a:custGeom>
                            <a:avLst/>
                            <a:gdLst>
                              <a:gd name="T0" fmla="*/ 240 w 2200"/>
                              <a:gd name="T1" fmla="*/ 80 h 2054"/>
                              <a:gd name="T2" fmla="*/ 100 w 2200"/>
                              <a:gd name="T3" fmla="*/ 320 h 2054"/>
                              <a:gd name="T4" fmla="*/ 60 w 2200"/>
                              <a:gd name="T5" fmla="*/ 380 h 2054"/>
                              <a:gd name="T6" fmla="*/ 20 w 2200"/>
                              <a:gd name="T7" fmla="*/ 500 h 2054"/>
                              <a:gd name="T8" fmla="*/ 0 w 2200"/>
                              <a:gd name="T9" fmla="*/ 560 h 2054"/>
                              <a:gd name="T10" fmla="*/ 20 w 2200"/>
                              <a:gd name="T11" fmla="*/ 760 h 2054"/>
                              <a:gd name="T12" fmla="*/ 120 w 2200"/>
                              <a:gd name="T13" fmla="*/ 880 h 2054"/>
                              <a:gd name="T14" fmla="*/ 220 w 2200"/>
                              <a:gd name="T15" fmla="*/ 1160 h 2054"/>
                              <a:gd name="T16" fmla="*/ 240 w 2200"/>
                              <a:gd name="T17" fmla="*/ 1820 h 2054"/>
                              <a:gd name="T18" fmla="*/ 300 w 2200"/>
                              <a:gd name="T19" fmla="*/ 1860 h 2054"/>
                              <a:gd name="T20" fmla="*/ 500 w 2200"/>
                              <a:gd name="T21" fmla="*/ 1940 h 2054"/>
                              <a:gd name="T22" fmla="*/ 960 w 2200"/>
                              <a:gd name="T23" fmla="*/ 1960 h 2054"/>
                              <a:gd name="T24" fmla="*/ 1540 w 2200"/>
                              <a:gd name="T25" fmla="*/ 2040 h 2054"/>
                              <a:gd name="T26" fmla="*/ 1960 w 2200"/>
                              <a:gd name="T27" fmla="*/ 1920 h 2054"/>
                              <a:gd name="T28" fmla="*/ 2040 w 2200"/>
                              <a:gd name="T29" fmla="*/ 1640 h 2054"/>
                              <a:gd name="T30" fmla="*/ 2080 w 2200"/>
                              <a:gd name="T31" fmla="*/ 1580 h 2054"/>
                              <a:gd name="T32" fmla="*/ 2100 w 2200"/>
                              <a:gd name="T33" fmla="*/ 1520 h 2054"/>
                              <a:gd name="T34" fmla="*/ 2200 w 2200"/>
                              <a:gd name="T35" fmla="*/ 1380 h 2054"/>
                              <a:gd name="T36" fmla="*/ 2180 w 2200"/>
                              <a:gd name="T37" fmla="*/ 1080 h 2054"/>
                              <a:gd name="T38" fmla="*/ 2120 w 2200"/>
                              <a:gd name="T39" fmla="*/ 880 h 2054"/>
                              <a:gd name="T40" fmla="*/ 2100 w 2200"/>
                              <a:gd name="T41" fmla="*/ 380 h 2054"/>
                              <a:gd name="T42" fmla="*/ 2020 w 2200"/>
                              <a:gd name="T43" fmla="*/ 260 h 2054"/>
                              <a:gd name="T44" fmla="*/ 1800 w 2200"/>
                              <a:gd name="T45" fmla="*/ 180 h 2054"/>
                              <a:gd name="T46" fmla="*/ 1680 w 2200"/>
                              <a:gd name="T47" fmla="*/ 140 h 2054"/>
                              <a:gd name="T48" fmla="*/ 780 w 2200"/>
                              <a:gd name="T49" fmla="*/ 140 h 2054"/>
                              <a:gd name="T50" fmla="*/ 660 w 2200"/>
                              <a:gd name="T51" fmla="*/ 40 h 2054"/>
                              <a:gd name="T52" fmla="*/ 540 w 2200"/>
                              <a:gd name="T53" fmla="*/ 0 h 2054"/>
                              <a:gd name="T54" fmla="*/ 340 w 2200"/>
                              <a:gd name="T55" fmla="*/ 20 h 2054"/>
                              <a:gd name="T56" fmla="*/ 240 w 2200"/>
                              <a:gd name="T57" fmla="*/ 80 h 20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2200" h="2054">
                                <a:moveTo>
                                  <a:pt x="240" y="80"/>
                                </a:moveTo>
                                <a:cubicBezTo>
                                  <a:pt x="210" y="170"/>
                                  <a:pt x="152" y="242"/>
                                  <a:pt x="100" y="320"/>
                                </a:cubicBezTo>
                                <a:cubicBezTo>
                                  <a:pt x="87" y="340"/>
                                  <a:pt x="68" y="357"/>
                                  <a:pt x="60" y="380"/>
                                </a:cubicBezTo>
                                <a:cubicBezTo>
                                  <a:pt x="47" y="420"/>
                                  <a:pt x="33" y="460"/>
                                  <a:pt x="20" y="500"/>
                                </a:cubicBezTo>
                                <a:cubicBezTo>
                                  <a:pt x="13" y="520"/>
                                  <a:pt x="0" y="560"/>
                                  <a:pt x="0" y="560"/>
                                </a:cubicBezTo>
                                <a:cubicBezTo>
                                  <a:pt x="7" y="627"/>
                                  <a:pt x="0" y="696"/>
                                  <a:pt x="20" y="760"/>
                                </a:cubicBezTo>
                                <a:cubicBezTo>
                                  <a:pt x="35" y="810"/>
                                  <a:pt x="99" y="832"/>
                                  <a:pt x="120" y="880"/>
                                </a:cubicBezTo>
                                <a:cubicBezTo>
                                  <a:pt x="157" y="964"/>
                                  <a:pt x="198" y="1072"/>
                                  <a:pt x="220" y="1160"/>
                                </a:cubicBezTo>
                                <a:cubicBezTo>
                                  <a:pt x="227" y="1380"/>
                                  <a:pt x="215" y="1601"/>
                                  <a:pt x="240" y="1820"/>
                                </a:cubicBezTo>
                                <a:cubicBezTo>
                                  <a:pt x="243" y="1844"/>
                                  <a:pt x="279" y="1849"/>
                                  <a:pt x="300" y="1860"/>
                                </a:cubicBezTo>
                                <a:cubicBezTo>
                                  <a:pt x="359" y="1890"/>
                                  <a:pt x="433" y="1935"/>
                                  <a:pt x="500" y="1940"/>
                                </a:cubicBezTo>
                                <a:cubicBezTo>
                                  <a:pt x="653" y="1951"/>
                                  <a:pt x="807" y="1953"/>
                                  <a:pt x="960" y="1960"/>
                                </a:cubicBezTo>
                                <a:cubicBezTo>
                                  <a:pt x="1124" y="2015"/>
                                  <a:pt x="1373" y="2028"/>
                                  <a:pt x="1540" y="2040"/>
                                </a:cubicBezTo>
                                <a:cubicBezTo>
                                  <a:pt x="1872" y="2016"/>
                                  <a:pt x="1759" y="2054"/>
                                  <a:pt x="1960" y="1920"/>
                                </a:cubicBezTo>
                                <a:cubicBezTo>
                                  <a:pt x="1980" y="1840"/>
                                  <a:pt x="2007" y="1717"/>
                                  <a:pt x="2040" y="1640"/>
                                </a:cubicBezTo>
                                <a:cubicBezTo>
                                  <a:pt x="2049" y="1618"/>
                                  <a:pt x="2069" y="1601"/>
                                  <a:pt x="2080" y="1580"/>
                                </a:cubicBezTo>
                                <a:cubicBezTo>
                                  <a:pt x="2089" y="1561"/>
                                  <a:pt x="2090" y="1538"/>
                                  <a:pt x="2100" y="1520"/>
                                </a:cubicBezTo>
                                <a:cubicBezTo>
                                  <a:pt x="2128" y="1470"/>
                                  <a:pt x="2168" y="1428"/>
                                  <a:pt x="2200" y="1380"/>
                                </a:cubicBezTo>
                                <a:cubicBezTo>
                                  <a:pt x="2193" y="1280"/>
                                  <a:pt x="2194" y="1179"/>
                                  <a:pt x="2180" y="1080"/>
                                </a:cubicBezTo>
                                <a:cubicBezTo>
                                  <a:pt x="2170" y="1011"/>
                                  <a:pt x="2137" y="948"/>
                                  <a:pt x="2120" y="880"/>
                                </a:cubicBezTo>
                                <a:cubicBezTo>
                                  <a:pt x="2113" y="713"/>
                                  <a:pt x="2127" y="545"/>
                                  <a:pt x="2100" y="380"/>
                                </a:cubicBezTo>
                                <a:cubicBezTo>
                                  <a:pt x="2092" y="333"/>
                                  <a:pt x="2066" y="275"/>
                                  <a:pt x="2020" y="260"/>
                                </a:cubicBezTo>
                                <a:cubicBezTo>
                                  <a:pt x="1944" y="235"/>
                                  <a:pt x="1876" y="203"/>
                                  <a:pt x="1800" y="180"/>
                                </a:cubicBezTo>
                                <a:cubicBezTo>
                                  <a:pt x="1760" y="168"/>
                                  <a:pt x="1680" y="140"/>
                                  <a:pt x="1680" y="140"/>
                                </a:cubicBezTo>
                                <a:cubicBezTo>
                                  <a:pt x="1568" y="143"/>
                                  <a:pt x="1008" y="216"/>
                                  <a:pt x="780" y="140"/>
                                </a:cubicBezTo>
                                <a:cubicBezTo>
                                  <a:pt x="742" y="102"/>
                                  <a:pt x="710" y="62"/>
                                  <a:pt x="660" y="40"/>
                                </a:cubicBezTo>
                                <a:cubicBezTo>
                                  <a:pt x="621" y="23"/>
                                  <a:pt x="540" y="0"/>
                                  <a:pt x="540" y="0"/>
                                </a:cubicBezTo>
                                <a:cubicBezTo>
                                  <a:pt x="473" y="7"/>
                                  <a:pt x="404" y="0"/>
                                  <a:pt x="340" y="20"/>
                                </a:cubicBezTo>
                                <a:cubicBezTo>
                                  <a:pt x="278" y="39"/>
                                  <a:pt x="173" y="147"/>
                                  <a:pt x="240" y="8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99CC00"/>
                          </a:solidFill>
                          <a:ln w="9525">
                            <a:solidFill>
                              <a:srgbClr val="99CC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" name="Picture 23" descr="Fort Cabins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57600" y="6003290"/>
                            <a:ext cx="1600200" cy="995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" name="Freeform 24"/>
                        <wps:cNvSpPr>
                          <a:spLocks/>
                        </wps:cNvSpPr>
                        <wps:spPr bwMode="auto">
                          <a:xfrm rot="20637344">
                            <a:off x="3200400" y="3603625"/>
                            <a:ext cx="2510155" cy="787400"/>
                          </a:xfrm>
                          <a:custGeom>
                            <a:avLst/>
                            <a:gdLst>
                              <a:gd name="T0" fmla="*/ 0 w 3540"/>
                              <a:gd name="T1" fmla="*/ 680 h 712"/>
                              <a:gd name="T2" fmla="*/ 120 w 3540"/>
                              <a:gd name="T3" fmla="*/ 660 h 712"/>
                              <a:gd name="T4" fmla="*/ 180 w 3540"/>
                              <a:gd name="T5" fmla="*/ 640 h 712"/>
                              <a:gd name="T6" fmla="*/ 360 w 3540"/>
                              <a:gd name="T7" fmla="*/ 500 h 712"/>
                              <a:gd name="T8" fmla="*/ 480 w 3540"/>
                              <a:gd name="T9" fmla="*/ 420 h 712"/>
                              <a:gd name="T10" fmla="*/ 540 w 3540"/>
                              <a:gd name="T11" fmla="*/ 400 h 712"/>
                              <a:gd name="T12" fmla="*/ 600 w 3540"/>
                              <a:gd name="T13" fmla="*/ 360 h 712"/>
                              <a:gd name="T14" fmla="*/ 720 w 3540"/>
                              <a:gd name="T15" fmla="*/ 320 h 712"/>
                              <a:gd name="T16" fmla="*/ 780 w 3540"/>
                              <a:gd name="T17" fmla="*/ 300 h 712"/>
                              <a:gd name="T18" fmla="*/ 1760 w 3540"/>
                              <a:gd name="T19" fmla="*/ 260 h 712"/>
                              <a:gd name="T20" fmla="*/ 1820 w 3540"/>
                              <a:gd name="T21" fmla="*/ 200 h 712"/>
                              <a:gd name="T22" fmla="*/ 1880 w 3540"/>
                              <a:gd name="T23" fmla="*/ 160 h 712"/>
                              <a:gd name="T24" fmla="*/ 1920 w 3540"/>
                              <a:gd name="T25" fmla="*/ 100 h 712"/>
                              <a:gd name="T26" fmla="*/ 1980 w 3540"/>
                              <a:gd name="T27" fmla="*/ 80 h 712"/>
                              <a:gd name="T28" fmla="*/ 2040 w 3540"/>
                              <a:gd name="T29" fmla="*/ 40 h 712"/>
                              <a:gd name="T30" fmla="*/ 2360 w 3540"/>
                              <a:gd name="T31" fmla="*/ 60 h 712"/>
                              <a:gd name="T32" fmla="*/ 2620 w 3540"/>
                              <a:gd name="T33" fmla="*/ 160 h 712"/>
                              <a:gd name="T34" fmla="*/ 2960 w 3540"/>
                              <a:gd name="T35" fmla="*/ 220 h 712"/>
                              <a:gd name="T36" fmla="*/ 3200 w 3540"/>
                              <a:gd name="T37" fmla="*/ 200 h 712"/>
                              <a:gd name="T38" fmla="*/ 3320 w 3540"/>
                              <a:gd name="T39" fmla="*/ 120 h 712"/>
                              <a:gd name="T40" fmla="*/ 3540 w 3540"/>
                              <a:gd name="T41" fmla="*/ 0 h 7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3540" h="712">
                                <a:moveTo>
                                  <a:pt x="0" y="680"/>
                                </a:moveTo>
                                <a:cubicBezTo>
                                  <a:pt x="96" y="712"/>
                                  <a:pt x="27" y="707"/>
                                  <a:pt x="120" y="660"/>
                                </a:cubicBezTo>
                                <a:cubicBezTo>
                                  <a:pt x="139" y="651"/>
                                  <a:pt x="162" y="650"/>
                                  <a:pt x="180" y="640"/>
                                </a:cubicBezTo>
                                <a:cubicBezTo>
                                  <a:pt x="412" y="511"/>
                                  <a:pt x="214" y="613"/>
                                  <a:pt x="360" y="500"/>
                                </a:cubicBezTo>
                                <a:cubicBezTo>
                                  <a:pt x="398" y="470"/>
                                  <a:pt x="440" y="447"/>
                                  <a:pt x="480" y="420"/>
                                </a:cubicBezTo>
                                <a:cubicBezTo>
                                  <a:pt x="498" y="408"/>
                                  <a:pt x="521" y="409"/>
                                  <a:pt x="540" y="400"/>
                                </a:cubicBezTo>
                                <a:cubicBezTo>
                                  <a:pt x="561" y="389"/>
                                  <a:pt x="578" y="370"/>
                                  <a:pt x="600" y="360"/>
                                </a:cubicBezTo>
                                <a:cubicBezTo>
                                  <a:pt x="639" y="343"/>
                                  <a:pt x="680" y="333"/>
                                  <a:pt x="720" y="320"/>
                                </a:cubicBezTo>
                                <a:cubicBezTo>
                                  <a:pt x="740" y="313"/>
                                  <a:pt x="780" y="300"/>
                                  <a:pt x="780" y="300"/>
                                </a:cubicBezTo>
                                <a:cubicBezTo>
                                  <a:pt x="1098" y="313"/>
                                  <a:pt x="1450" y="363"/>
                                  <a:pt x="1760" y="260"/>
                                </a:cubicBezTo>
                                <a:cubicBezTo>
                                  <a:pt x="1780" y="240"/>
                                  <a:pt x="1798" y="218"/>
                                  <a:pt x="1820" y="200"/>
                                </a:cubicBezTo>
                                <a:cubicBezTo>
                                  <a:pt x="1838" y="185"/>
                                  <a:pt x="1863" y="177"/>
                                  <a:pt x="1880" y="160"/>
                                </a:cubicBezTo>
                                <a:cubicBezTo>
                                  <a:pt x="1897" y="143"/>
                                  <a:pt x="1901" y="115"/>
                                  <a:pt x="1920" y="100"/>
                                </a:cubicBezTo>
                                <a:cubicBezTo>
                                  <a:pt x="1936" y="87"/>
                                  <a:pt x="1961" y="89"/>
                                  <a:pt x="1980" y="80"/>
                                </a:cubicBezTo>
                                <a:cubicBezTo>
                                  <a:pt x="2001" y="69"/>
                                  <a:pt x="2020" y="53"/>
                                  <a:pt x="2040" y="40"/>
                                </a:cubicBezTo>
                                <a:cubicBezTo>
                                  <a:pt x="2147" y="47"/>
                                  <a:pt x="2254" y="49"/>
                                  <a:pt x="2360" y="60"/>
                                </a:cubicBezTo>
                                <a:cubicBezTo>
                                  <a:pt x="2451" y="70"/>
                                  <a:pt x="2527" y="145"/>
                                  <a:pt x="2620" y="160"/>
                                </a:cubicBezTo>
                                <a:cubicBezTo>
                                  <a:pt x="2734" y="179"/>
                                  <a:pt x="2848" y="192"/>
                                  <a:pt x="2960" y="220"/>
                                </a:cubicBezTo>
                                <a:cubicBezTo>
                                  <a:pt x="3040" y="213"/>
                                  <a:pt x="3123" y="221"/>
                                  <a:pt x="3200" y="200"/>
                                </a:cubicBezTo>
                                <a:cubicBezTo>
                                  <a:pt x="3246" y="187"/>
                                  <a:pt x="3280" y="147"/>
                                  <a:pt x="3320" y="120"/>
                                </a:cubicBezTo>
                                <a:cubicBezTo>
                                  <a:pt x="3396" y="70"/>
                                  <a:pt x="3461" y="40"/>
                                  <a:pt x="3540" y="0"/>
                                </a:cubicBezTo>
                              </a:path>
                            </a:pathLst>
                          </a:custGeom>
                          <a:noFill/>
                          <a:ln w="28575" cap="flat" cmpd="sng">
                            <a:solidFill>
                              <a:srgbClr val="9933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5"/>
                        <wps:cNvSpPr>
                          <a:spLocks/>
                        </wps:cNvSpPr>
                        <wps:spPr bwMode="auto">
                          <a:xfrm rot="20188811">
                            <a:off x="3086100" y="5319395"/>
                            <a:ext cx="906145" cy="238760"/>
                          </a:xfrm>
                          <a:custGeom>
                            <a:avLst/>
                            <a:gdLst>
                              <a:gd name="T0" fmla="*/ 0 w 1970"/>
                              <a:gd name="T1" fmla="*/ 0 h 660"/>
                              <a:gd name="T2" fmla="*/ 140 w 1970"/>
                              <a:gd name="T3" fmla="*/ 80 h 660"/>
                              <a:gd name="T4" fmla="*/ 420 w 1970"/>
                              <a:gd name="T5" fmla="*/ 160 h 660"/>
                              <a:gd name="T6" fmla="*/ 760 w 1970"/>
                              <a:gd name="T7" fmla="*/ 220 h 660"/>
                              <a:gd name="T8" fmla="*/ 1580 w 1970"/>
                              <a:gd name="T9" fmla="*/ 200 h 660"/>
                              <a:gd name="T10" fmla="*/ 1820 w 1970"/>
                              <a:gd name="T11" fmla="*/ 260 h 660"/>
                              <a:gd name="T12" fmla="*/ 1960 w 1970"/>
                              <a:gd name="T13" fmla="*/ 660 h 6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970" h="660">
                                <a:moveTo>
                                  <a:pt x="0" y="0"/>
                                </a:moveTo>
                                <a:cubicBezTo>
                                  <a:pt x="48" y="24"/>
                                  <a:pt x="91" y="58"/>
                                  <a:pt x="140" y="80"/>
                                </a:cubicBezTo>
                                <a:cubicBezTo>
                                  <a:pt x="222" y="116"/>
                                  <a:pt x="332" y="144"/>
                                  <a:pt x="420" y="160"/>
                                </a:cubicBezTo>
                                <a:cubicBezTo>
                                  <a:pt x="536" y="181"/>
                                  <a:pt x="648" y="183"/>
                                  <a:pt x="760" y="220"/>
                                </a:cubicBezTo>
                                <a:cubicBezTo>
                                  <a:pt x="1164" y="200"/>
                                  <a:pt x="1188" y="178"/>
                                  <a:pt x="1580" y="200"/>
                                </a:cubicBezTo>
                                <a:cubicBezTo>
                                  <a:pt x="1662" y="216"/>
                                  <a:pt x="1739" y="240"/>
                                  <a:pt x="1820" y="260"/>
                                </a:cubicBezTo>
                                <a:cubicBezTo>
                                  <a:pt x="1970" y="360"/>
                                  <a:pt x="1960" y="492"/>
                                  <a:pt x="1960" y="660"/>
                                </a:cubicBezTo>
                              </a:path>
                            </a:pathLst>
                          </a:custGeom>
                          <a:noFill/>
                          <a:ln w="28575" cap="flat" cmpd="sng">
                            <a:solidFill>
                              <a:srgbClr val="993300"/>
                            </a:solidFill>
                            <a:prstDash val="dash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26"/>
                        <wps:cNvSpPr>
                          <a:spLocks/>
                        </wps:cNvSpPr>
                        <wps:spPr bwMode="auto">
                          <a:xfrm>
                            <a:off x="4915535" y="3603625"/>
                            <a:ext cx="1256665" cy="2399665"/>
                          </a:xfrm>
                          <a:custGeom>
                            <a:avLst/>
                            <a:gdLst>
                              <a:gd name="T0" fmla="*/ 0 w 1806"/>
                              <a:gd name="T1" fmla="*/ 0 h 3280"/>
                              <a:gd name="T2" fmla="*/ 20 w 1806"/>
                              <a:gd name="T3" fmla="*/ 320 h 3280"/>
                              <a:gd name="T4" fmla="*/ 40 w 1806"/>
                              <a:gd name="T5" fmla="*/ 380 h 3280"/>
                              <a:gd name="T6" fmla="*/ 280 w 1806"/>
                              <a:gd name="T7" fmla="*/ 580 h 3280"/>
                              <a:gd name="T8" fmla="*/ 400 w 1806"/>
                              <a:gd name="T9" fmla="*/ 620 h 3280"/>
                              <a:gd name="T10" fmla="*/ 460 w 1806"/>
                              <a:gd name="T11" fmla="*/ 1200 h 3280"/>
                              <a:gd name="T12" fmla="*/ 520 w 1806"/>
                              <a:gd name="T13" fmla="*/ 1320 h 3280"/>
                              <a:gd name="T14" fmla="*/ 960 w 1806"/>
                              <a:gd name="T15" fmla="*/ 1480 h 3280"/>
                              <a:gd name="T16" fmla="*/ 1080 w 1806"/>
                              <a:gd name="T17" fmla="*/ 1520 h 3280"/>
                              <a:gd name="T18" fmla="*/ 1200 w 1806"/>
                              <a:gd name="T19" fmla="*/ 1600 h 3280"/>
                              <a:gd name="T20" fmla="*/ 1280 w 1806"/>
                              <a:gd name="T21" fmla="*/ 2060 h 3280"/>
                              <a:gd name="T22" fmla="*/ 1320 w 1806"/>
                              <a:gd name="T23" fmla="*/ 2120 h 3280"/>
                              <a:gd name="T24" fmla="*/ 1360 w 1806"/>
                              <a:gd name="T25" fmla="*/ 2240 h 3280"/>
                              <a:gd name="T26" fmla="*/ 1540 w 1806"/>
                              <a:gd name="T27" fmla="*/ 2360 h 3280"/>
                              <a:gd name="T28" fmla="*/ 1700 w 1806"/>
                              <a:gd name="T29" fmla="*/ 2400 h 3280"/>
                              <a:gd name="T30" fmla="*/ 1760 w 1806"/>
                              <a:gd name="T31" fmla="*/ 2440 h 3280"/>
                              <a:gd name="T32" fmla="*/ 1740 w 1806"/>
                              <a:gd name="T33" fmla="*/ 2720 h 3280"/>
                              <a:gd name="T34" fmla="*/ 1680 w 1806"/>
                              <a:gd name="T35" fmla="*/ 2780 h 3280"/>
                              <a:gd name="T36" fmla="*/ 1540 w 1806"/>
                              <a:gd name="T37" fmla="*/ 2940 h 3280"/>
                              <a:gd name="T38" fmla="*/ 1440 w 1806"/>
                              <a:gd name="T39" fmla="*/ 3140 h 3280"/>
                              <a:gd name="T40" fmla="*/ 1460 w 1806"/>
                              <a:gd name="T41" fmla="*/ 3280 h 32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1806" h="3280">
                                <a:moveTo>
                                  <a:pt x="0" y="0"/>
                                </a:moveTo>
                                <a:cubicBezTo>
                                  <a:pt x="7" y="107"/>
                                  <a:pt x="9" y="214"/>
                                  <a:pt x="20" y="320"/>
                                </a:cubicBezTo>
                                <a:cubicBezTo>
                                  <a:pt x="22" y="341"/>
                                  <a:pt x="27" y="363"/>
                                  <a:pt x="40" y="380"/>
                                </a:cubicBezTo>
                                <a:cubicBezTo>
                                  <a:pt x="79" y="430"/>
                                  <a:pt x="211" y="557"/>
                                  <a:pt x="280" y="580"/>
                                </a:cubicBezTo>
                                <a:cubicBezTo>
                                  <a:pt x="320" y="593"/>
                                  <a:pt x="400" y="620"/>
                                  <a:pt x="400" y="620"/>
                                </a:cubicBezTo>
                                <a:cubicBezTo>
                                  <a:pt x="539" y="828"/>
                                  <a:pt x="421" y="628"/>
                                  <a:pt x="460" y="1200"/>
                                </a:cubicBezTo>
                                <a:cubicBezTo>
                                  <a:pt x="463" y="1239"/>
                                  <a:pt x="497" y="1292"/>
                                  <a:pt x="520" y="1320"/>
                                </a:cubicBezTo>
                                <a:cubicBezTo>
                                  <a:pt x="634" y="1457"/>
                                  <a:pt x="794" y="1459"/>
                                  <a:pt x="960" y="1480"/>
                                </a:cubicBezTo>
                                <a:cubicBezTo>
                                  <a:pt x="1000" y="1493"/>
                                  <a:pt x="1040" y="1507"/>
                                  <a:pt x="1080" y="1520"/>
                                </a:cubicBezTo>
                                <a:cubicBezTo>
                                  <a:pt x="1126" y="1535"/>
                                  <a:pt x="1200" y="1600"/>
                                  <a:pt x="1200" y="1600"/>
                                </a:cubicBezTo>
                                <a:cubicBezTo>
                                  <a:pt x="1307" y="1761"/>
                                  <a:pt x="1243" y="1815"/>
                                  <a:pt x="1280" y="2060"/>
                                </a:cubicBezTo>
                                <a:cubicBezTo>
                                  <a:pt x="1284" y="2084"/>
                                  <a:pt x="1310" y="2098"/>
                                  <a:pt x="1320" y="2120"/>
                                </a:cubicBezTo>
                                <a:cubicBezTo>
                                  <a:pt x="1337" y="2159"/>
                                  <a:pt x="1325" y="2217"/>
                                  <a:pt x="1360" y="2240"/>
                                </a:cubicBezTo>
                                <a:cubicBezTo>
                                  <a:pt x="1420" y="2280"/>
                                  <a:pt x="1480" y="2320"/>
                                  <a:pt x="1540" y="2360"/>
                                </a:cubicBezTo>
                                <a:cubicBezTo>
                                  <a:pt x="1586" y="2390"/>
                                  <a:pt x="1700" y="2400"/>
                                  <a:pt x="1700" y="2400"/>
                                </a:cubicBezTo>
                                <a:cubicBezTo>
                                  <a:pt x="1720" y="2413"/>
                                  <a:pt x="1745" y="2421"/>
                                  <a:pt x="1760" y="2440"/>
                                </a:cubicBezTo>
                                <a:cubicBezTo>
                                  <a:pt x="1806" y="2497"/>
                                  <a:pt x="1779" y="2662"/>
                                  <a:pt x="1740" y="2720"/>
                                </a:cubicBezTo>
                                <a:cubicBezTo>
                                  <a:pt x="1724" y="2744"/>
                                  <a:pt x="1697" y="2758"/>
                                  <a:pt x="1680" y="2780"/>
                                </a:cubicBezTo>
                                <a:cubicBezTo>
                                  <a:pt x="1554" y="2942"/>
                                  <a:pt x="1656" y="2863"/>
                                  <a:pt x="1540" y="2940"/>
                                </a:cubicBezTo>
                                <a:cubicBezTo>
                                  <a:pt x="1497" y="3005"/>
                                  <a:pt x="1465" y="3066"/>
                                  <a:pt x="1440" y="3140"/>
                                </a:cubicBezTo>
                                <a:cubicBezTo>
                                  <a:pt x="1465" y="3239"/>
                                  <a:pt x="1460" y="3193"/>
                                  <a:pt x="1460" y="3280"/>
                                </a:cubicBezTo>
                              </a:path>
                            </a:pathLst>
                          </a:custGeom>
                          <a:noFill/>
                          <a:ln w="28575" cap="flat" cmpd="sng">
                            <a:solidFill>
                              <a:srgbClr val="993300"/>
                            </a:solidFill>
                            <a:prstDash val="dash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27"/>
                        <wps:cNvSpPr>
                          <a:spLocks/>
                        </wps:cNvSpPr>
                        <wps:spPr bwMode="auto">
                          <a:xfrm>
                            <a:off x="4458335" y="5621020"/>
                            <a:ext cx="1715135" cy="239395"/>
                          </a:xfrm>
                          <a:custGeom>
                            <a:avLst/>
                            <a:gdLst>
                              <a:gd name="T0" fmla="*/ 0 w 2700"/>
                              <a:gd name="T1" fmla="*/ 200 h 380"/>
                              <a:gd name="T2" fmla="*/ 440 w 2700"/>
                              <a:gd name="T3" fmla="*/ 0 h 380"/>
                              <a:gd name="T4" fmla="*/ 1120 w 2700"/>
                              <a:gd name="T5" fmla="*/ 100 h 380"/>
                              <a:gd name="T6" fmla="*/ 2020 w 2700"/>
                              <a:gd name="T7" fmla="*/ 120 h 380"/>
                              <a:gd name="T8" fmla="*/ 2260 w 2700"/>
                              <a:gd name="T9" fmla="*/ 180 h 380"/>
                              <a:gd name="T10" fmla="*/ 2400 w 2700"/>
                              <a:gd name="T11" fmla="*/ 240 h 380"/>
                              <a:gd name="T12" fmla="*/ 2460 w 2700"/>
                              <a:gd name="T13" fmla="*/ 280 h 380"/>
                              <a:gd name="T14" fmla="*/ 2640 w 2700"/>
                              <a:gd name="T15" fmla="*/ 320 h 380"/>
                              <a:gd name="T16" fmla="*/ 2700 w 2700"/>
                              <a:gd name="T17" fmla="*/ 380 h 3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700" h="380">
                                <a:moveTo>
                                  <a:pt x="0" y="200"/>
                                </a:moveTo>
                                <a:cubicBezTo>
                                  <a:pt x="154" y="149"/>
                                  <a:pt x="282" y="40"/>
                                  <a:pt x="440" y="0"/>
                                </a:cubicBezTo>
                                <a:cubicBezTo>
                                  <a:pt x="692" y="16"/>
                                  <a:pt x="883" y="41"/>
                                  <a:pt x="1120" y="100"/>
                                </a:cubicBezTo>
                                <a:cubicBezTo>
                                  <a:pt x="1411" y="173"/>
                                  <a:pt x="1720" y="113"/>
                                  <a:pt x="2020" y="120"/>
                                </a:cubicBezTo>
                                <a:cubicBezTo>
                                  <a:pt x="2102" y="136"/>
                                  <a:pt x="2179" y="160"/>
                                  <a:pt x="2260" y="180"/>
                                </a:cubicBezTo>
                                <a:cubicBezTo>
                                  <a:pt x="2411" y="280"/>
                                  <a:pt x="2219" y="163"/>
                                  <a:pt x="2400" y="240"/>
                                </a:cubicBezTo>
                                <a:cubicBezTo>
                                  <a:pt x="2422" y="249"/>
                                  <a:pt x="2437" y="272"/>
                                  <a:pt x="2460" y="280"/>
                                </a:cubicBezTo>
                                <a:cubicBezTo>
                                  <a:pt x="2518" y="299"/>
                                  <a:pt x="2582" y="301"/>
                                  <a:pt x="2640" y="320"/>
                                </a:cubicBezTo>
                                <a:cubicBezTo>
                                  <a:pt x="2660" y="340"/>
                                  <a:pt x="2700" y="380"/>
                                  <a:pt x="2700" y="380"/>
                                </a:cubicBezTo>
                              </a:path>
                            </a:pathLst>
                          </a:custGeom>
                          <a:noFill/>
                          <a:ln w="28575" cap="flat" cmpd="sng">
                            <a:solidFill>
                              <a:srgbClr val="993300"/>
                            </a:solidFill>
                            <a:prstDash val="dash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8" descr="campfire_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86400" y="3489325"/>
                            <a:ext cx="504825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Picture 29" descr="compass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0939371">
                            <a:off x="342265" y="135255"/>
                            <a:ext cx="953770" cy="1139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" name="Picture 30" descr="MCBL00548_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00400" y="4747260"/>
                            <a:ext cx="571500" cy="57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Picture 31" descr="tre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85900" y="2689225"/>
                            <a:ext cx="1028700" cy="762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" name="Picture 32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57600" y="2804795"/>
                            <a:ext cx="457835" cy="35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" name="Picture 33" descr="bear_statue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72435" y="2595880"/>
                            <a:ext cx="256540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" name="Picture 34" descr="bear_statue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17215" y="2004695"/>
                            <a:ext cx="248285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5" descr="MCj0411410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1500" y="6119495"/>
                            <a:ext cx="200025" cy="227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" name="Picture 36" descr="MCj0411410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71800" y="4860925"/>
                            <a:ext cx="196850" cy="229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4" name="Picture 37" descr="MCj0411410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71800" y="4288790"/>
                            <a:ext cx="194945" cy="229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Picture 38" descr="CabinIcon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99965" y="3832225"/>
                            <a:ext cx="457200" cy="563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Picture 39" descr="CabinIcon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15535" y="4248785"/>
                            <a:ext cx="455295" cy="567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" name="Picture 40" descr="CabinIcon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57800" y="4632325"/>
                            <a:ext cx="453390" cy="561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8" name="Picture 41" descr="CabinIcon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86400" y="4975225"/>
                            <a:ext cx="454025" cy="561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9" name="Picture 42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57900" y="4403725"/>
                            <a:ext cx="343535" cy="3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0" name="Picture 43" descr="tre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4400" y="8061325"/>
                            <a:ext cx="696595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1" name="Picture 44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1661795"/>
                            <a:ext cx="685800" cy="684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2" name="AutoShape 45"/>
                        <wps:cNvSpPr>
                          <a:spLocks noChangeArrowheads="1"/>
                        </wps:cNvSpPr>
                        <wps:spPr bwMode="auto">
                          <a:xfrm rot="3986708">
                            <a:off x="499745" y="1921510"/>
                            <a:ext cx="260350" cy="572135"/>
                          </a:xfrm>
                          <a:prstGeom prst="downArrow">
                            <a:avLst>
                              <a:gd name="adj1" fmla="val 50000"/>
                              <a:gd name="adj2" fmla="val 54939"/>
                            </a:avLst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eaVert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Text Box 46"/>
                        <wps:cNvSpPr txBox="1">
                          <a:spLocks noChangeArrowheads="1"/>
                        </wps:cNvSpPr>
                        <wps:spPr bwMode="auto">
                          <a:xfrm>
                            <a:off x="3886200" y="4507230"/>
                            <a:ext cx="80137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8E3625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Pr="008E3625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Fiel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342265" y="3591560"/>
                            <a:ext cx="686435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8E3625" w:rsidRDefault="00033AE0" w:rsidP="00033AE0">
                              <w:pP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8E3625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The Gle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AutoShape 48"/>
                        <wps:cNvSpPr>
                          <a:spLocks noChangeArrowheads="1"/>
                        </wps:cNvSpPr>
                        <wps:spPr bwMode="auto">
                          <a:xfrm rot="3050143">
                            <a:off x="1971040" y="564515"/>
                            <a:ext cx="281940" cy="335915"/>
                          </a:xfrm>
                          <a:custGeom>
                            <a:avLst/>
                            <a:gdLst>
                              <a:gd name="G0" fmla="+- 15126 0 0"/>
                              <a:gd name="G1" fmla="+- 2912 0 0"/>
                              <a:gd name="G2" fmla="+- 12158 0 2912"/>
                              <a:gd name="G3" fmla="+- G2 0 2912"/>
                              <a:gd name="G4" fmla="*/ G3 32768 32059"/>
                              <a:gd name="G5" fmla="*/ G4 1 2"/>
                              <a:gd name="G6" fmla="+- 21600 0 15126"/>
                              <a:gd name="G7" fmla="*/ G6 2912 6079"/>
                              <a:gd name="G8" fmla="+- G7 15126 0"/>
                              <a:gd name="T0" fmla="*/ 15126 w 21600"/>
                              <a:gd name="T1" fmla="*/ 0 h 21600"/>
                              <a:gd name="T2" fmla="*/ 15126 w 21600"/>
                              <a:gd name="T3" fmla="*/ 12158 h 21600"/>
                              <a:gd name="T4" fmla="*/ 3237 w 21600"/>
                              <a:gd name="T5" fmla="*/ 21600 h 21600"/>
                              <a:gd name="T6" fmla="*/ 21600 w 21600"/>
                              <a:gd name="T7" fmla="*/ 6079 h 21600"/>
                              <a:gd name="T8" fmla="*/ 17694720 60000 65536"/>
                              <a:gd name="T9" fmla="*/ 5898240 60000 65536"/>
                              <a:gd name="T10" fmla="*/ 5898240 60000 65536"/>
                              <a:gd name="T11" fmla="*/ 0 60000 65536"/>
                              <a:gd name="T12" fmla="*/ 12427 w 21600"/>
                              <a:gd name="T13" fmla="*/ G1 h 21600"/>
                              <a:gd name="T14" fmla="*/ G8 w 21600"/>
                              <a:gd name="T15" fmla="*/ G2 h 21600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T12" t="T13" r="T14" b="T15"/>
                            <a:pathLst>
                              <a:path w="21600" h="21600">
                                <a:moveTo>
                                  <a:pt x="21600" y="6079"/>
                                </a:moveTo>
                                <a:lnTo>
                                  <a:pt x="15126" y="0"/>
                                </a:lnTo>
                                <a:lnTo>
                                  <a:pt x="15126" y="2912"/>
                                </a:lnTo>
                                <a:lnTo>
                                  <a:pt x="12427" y="2912"/>
                                </a:lnTo>
                                <a:cubicBezTo>
                                  <a:pt x="5564" y="2912"/>
                                  <a:pt x="0" y="7052"/>
                                  <a:pt x="0" y="12158"/>
                                </a:cubicBezTo>
                                <a:lnTo>
                                  <a:pt x="0" y="21600"/>
                                </a:lnTo>
                                <a:lnTo>
                                  <a:pt x="6474" y="21600"/>
                                </a:lnTo>
                                <a:lnTo>
                                  <a:pt x="6474" y="12158"/>
                                </a:lnTo>
                                <a:cubicBezTo>
                                  <a:pt x="6474" y="10550"/>
                                  <a:pt x="9139" y="9246"/>
                                  <a:pt x="12427" y="9246"/>
                                </a:cubicBezTo>
                                <a:lnTo>
                                  <a:pt x="15126" y="9246"/>
                                </a:lnTo>
                                <a:lnTo>
                                  <a:pt x="15126" y="121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49"/>
                        <wps:cNvSpPr>
                          <a:spLocks/>
                        </wps:cNvSpPr>
                        <wps:spPr bwMode="auto">
                          <a:xfrm>
                            <a:off x="2971800" y="2117725"/>
                            <a:ext cx="4686300" cy="571500"/>
                          </a:xfrm>
                          <a:custGeom>
                            <a:avLst/>
                            <a:gdLst>
                              <a:gd name="T0" fmla="*/ 0 w 7400"/>
                              <a:gd name="T1" fmla="*/ 840 h 1560"/>
                              <a:gd name="T2" fmla="*/ 40 w 7400"/>
                              <a:gd name="T3" fmla="*/ 1040 h 1560"/>
                              <a:gd name="T4" fmla="*/ 280 w 7400"/>
                              <a:gd name="T5" fmla="*/ 1180 h 1560"/>
                              <a:gd name="T6" fmla="*/ 940 w 7400"/>
                              <a:gd name="T7" fmla="*/ 1160 h 1560"/>
                              <a:gd name="T8" fmla="*/ 1380 w 7400"/>
                              <a:gd name="T9" fmla="*/ 920 h 1560"/>
                              <a:gd name="T10" fmla="*/ 1560 w 7400"/>
                              <a:gd name="T11" fmla="*/ 860 h 1560"/>
                              <a:gd name="T12" fmla="*/ 1740 w 7400"/>
                              <a:gd name="T13" fmla="*/ 760 h 1560"/>
                              <a:gd name="T14" fmla="*/ 2120 w 7400"/>
                              <a:gd name="T15" fmla="*/ 720 h 1560"/>
                              <a:gd name="T16" fmla="*/ 2460 w 7400"/>
                              <a:gd name="T17" fmla="*/ 620 h 1560"/>
                              <a:gd name="T18" fmla="*/ 2580 w 7400"/>
                              <a:gd name="T19" fmla="*/ 580 h 1560"/>
                              <a:gd name="T20" fmla="*/ 2940 w 7400"/>
                              <a:gd name="T21" fmla="*/ 440 h 1560"/>
                              <a:gd name="T22" fmla="*/ 3060 w 7400"/>
                              <a:gd name="T23" fmla="*/ 360 h 1560"/>
                              <a:gd name="T24" fmla="*/ 3180 w 7400"/>
                              <a:gd name="T25" fmla="*/ 280 h 1560"/>
                              <a:gd name="T26" fmla="*/ 3240 w 7400"/>
                              <a:gd name="T27" fmla="*/ 260 h 1560"/>
                              <a:gd name="T28" fmla="*/ 3300 w 7400"/>
                              <a:gd name="T29" fmla="*/ 220 h 1560"/>
                              <a:gd name="T30" fmla="*/ 3560 w 7400"/>
                              <a:gd name="T31" fmla="*/ 160 h 1560"/>
                              <a:gd name="T32" fmla="*/ 4320 w 7400"/>
                              <a:gd name="T33" fmla="*/ 0 h 1560"/>
                              <a:gd name="T34" fmla="*/ 5860 w 7400"/>
                              <a:gd name="T35" fmla="*/ 20 h 1560"/>
                              <a:gd name="T36" fmla="*/ 6060 w 7400"/>
                              <a:gd name="T37" fmla="*/ 60 h 1560"/>
                              <a:gd name="T38" fmla="*/ 6560 w 7400"/>
                              <a:gd name="T39" fmla="*/ 120 h 1560"/>
                              <a:gd name="T40" fmla="*/ 6760 w 7400"/>
                              <a:gd name="T41" fmla="*/ 240 h 1560"/>
                              <a:gd name="T42" fmla="*/ 6940 w 7400"/>
                              <a:gd name="T43" fmla="*/ 320 h 1560"/>
                              <a:gd name="T44" fmla="*/ 7400 w 7400"/>
                              <a:gd name="T45" fmla="*/ 740 h 1560"/>
                              <a:gd name="T46" fmla="*/ 7380 w 7400"/>
                              <a:gd name="T47" fmla="*/ 1380 h 1560"/>
                              <a:gd name="T48" fmla="*/ 7220 w 7400"/>
                              <a:gd name="T49" fmla="*/ 1560 h 15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7400" h="1560">
                                <a:moveTo>
                                  <a:pt x="0" y="840"/>
                                </a:moveTo>
                                <a:cubicBezTo>
                                  <a:pt x="1" y="846"/>
                                  <a:pt x="18" y="1018"/>
                                  <a:pt x="40" y="1040"/>
                                </a:cubicBezTo>
                                <a:cubicBezTo>
                                  <a:pt x="113" y="1113"/>
                                  <a:pt x="199" y="1126"/>
                                  <a:pt x="280" y="1180"/>
                                </a:cubicBezTo>
                                <a:cubicBezTo>
                                  <a:pt x="500" y="1173"/>
                                  <a:pt x="721" y="1177"/>
                                  <a:pt x="940" y="1160"/>
                                </a:cubicBezTo>
                                <a:cubicBezTo>
                                  <a:pt x="1093" y="1148"/>
                                  <a:pt x="1253" y="984"/>
                                  <a:pt x="1380" y="920"/>
                                </a:cubicBezTo>
                                <a:cubicBezTo>
                                  <a:pt x="1380" y="920"/>
                                  <a:pt x="1530" y="870"/>
                                  <a:pt x="1560" y="860"/>
                                </a:cubicBezTo>
                                <a:cubicBezTo>
                                  <a:pt x="1621" y="840"/>
                                  <a:pt x="1680" y="783"/>
                                  <a:pt x="1740" y="760"/>
                                </a:cubicBezTo>
                                <a:cubicBezTo>
                                  <a:pt x="1821" y="730"/>
                                  <a:pt x="2110" y="721"/>
                                  <a:pt x="2120" y="720"/>
                                </a:cubicBezTo>
                                <a:cubicBezTo>
                                  <a:pt x="2232" y="683"/>
                                  <a:pt x="2347" y="658"/>
                                  <a:pt x="2460" y="620"/>
                                </a:cubicBezTo>
                                <a:cubicBezTo>
                                  <a:pt x="2500" y="607"/>
                                  <a:pt x="2545" y="603"/>
                                  <a:pt x="2580" y="580"/>
                                </a:cubicBezTo>
                                <a:cubicBezTo>
                                  <a:pt x="2687" y="509"/>
                                  <a:pt x="2819" y="480"/>
                                  <a:pt x="2940" y="440"/>
                                </a:cubicBezTo>
                                <a:cubicBezTo>
                                  <a:pt x="2986" y="425"/>
                                  <a:pt x="3020" y="387"/>
                                  <a:pt x="3060" y="360"/>
                                </a:cubicBezTo>
                                <a:cubicBezTo>
                                  <a:pt x="3100" y="333"/>
                                  <a:pt x="3134" y="295"/>
                                  <a:pt x="3180" y="280"/>
                                </a:cubicBezTo>
                                <a:cubicBezTo>
                                  <a:pt x="3200" y="273"/>
                                  <a:pt x="3221" y="269"/>
                                  <a:pt x="3240" y="260"/>
                                </a:cubicBezTo>
                                <a:cubicBezTo>
                                  <a:pt x="3261" y="249"/>
                                  <a:pt x="3277" y="228"/>
                                  <a:pt x="3300" y="220"/>
                                </a:cubicBezTo>
                                <a:cubicBezTo>
                                  <a:pt x="3386" y="189"/>
                                  <a:pt x="3473" y="180"/>
                                  <a:pt x="3560" y="160"/>
                                </a:cubicBezTo>
                                <a:cubicBezTo>
                                  <a:pt x="3814" y="101"/>
                                  <a:pt x="4063" y="43"/>
                                  <a:pt x="4320" y="0"/>
                                </a:cubicBezTo>
                                <a:cubicBezTo>
                                  <a:pt x="4833" y="7"/>
                                  <a:pt x="5347" y="8"/>
                                  <a:pt x="5860" y="20"/>
                                </a:cubicBezTo>
                                <a:cubicBezTo>
                                  <a:pt x="6089" y="25"/>
                                  <a:pt x="5925" y="33"/>
                                  <a:pt x="6060" y="60"/>
                                </a:cubicBezTo>
                                <a:cubicBezTo>
                                  <a:pt x="6224" y="93"/>
                                  <a:pt x="6394" y="99"/>
                                  <a:pt x="6560" y="120"/>
                                </a:cubicBezTo>
                                <a:cubicBezTo>
                                  <a:pt x="6683" y="181"/>
                                  <a:pt x="6615" y="143"/>
                                  <a:pt x="6760" y="240"/>
                                </a:cubicBezTo>
                                <a:cubicBezTo>
                                  <a:pt x="6815" y="276"/>
                                  <a:pt x="6884" y="286"/>
                                  <a:pt x="6940" y="320"/>
                                </a:cubicBezTo>
                                <a:cubicBezTo>
                                  <a:pt x="7120" y="428"/>
                                  <a:pt x="7283" y="565"/>
                                  <a:pt x="7400" y="740"/>
                                </a:cubicBezTo>
                                <a:cubicBezTo>
                                  <a:pt x="7393" y="953"/>
                                  <a:pt x="7398" y="1167"/>
                                  <a:pt x="7380" y="1380"/>
                                </a:cubicBezTo>
                                <a:cubicBezTo>
                                  <a:pt x="7373" y="1460"/>
                                  <a:pt x="7220" y="1560"/>
                                  <a:pt x="7220" y="1560"/>
                                </a:cubicBezTo>
                              </a:path>
                            </a:pathLst>
                          </a:custGeom>
                          <a:noFill/>
                          <a:ln w="28575" cmpd="sng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7" name="Picture 50" descr="MCj0411410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71900" y="2346325"/>
                            <a:ext cx="196850" cy="227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" name="Picture 51" descr="MCj0411410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29200" y="2003425"/>
                            <a:ext cx="197485" cy="227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" name="Picture 52" descr="MCj0411410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15100" y="2003425"/>
                            <a:ext cx="197485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0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915035" y="1734185"/>
                            <a:ext cx="800100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 w:rsidRPr="004E64ED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To I-8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571500" y="3220720"/>
                            <a:ext cx="343535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4E64ED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2629535" y="2003425"/>
                            <a:ext cx="227965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7D4FF7" w:rsidRDefault="00033AE0" w:rsidP="00033AE0">
                              <w:pP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7D4FF7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Text Box 56"/>
                        <wps:cNvSpPr txBox="1">
                          <a:spLocks noChangeArrowheads="1"/>
                        </wps:cNvSpPr>
                        <wps:spPr bwMode="auto">
                          <a:xfrm>
                            <a:off x="2743200" y="6306820"/>
                            <a:ext cx="229235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1485900" y="6461125"/>
                            <a:ext cx="2286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 w:rsidRPr="004E64ED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Text Box 58"/>
                        <wps:cNvSpPr txBox="1">
                          <a:spLocks noChangeArrowheads="1"/>
                        </wps:cNvSpPr>
                        <wps:spPr bwMode="auto">
                          <a:xfrm>
                            <a:off x="1828165" y="6918325"/>
                            <a:ext cx="231140" cy="459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 w:rsidRPr="004E64ED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Text Box 59"/>
                        <wps:cNvSpPr txBox="1">
                          <a:spLocks noChangeArrowheads="1"/>
                        </wps:cNvSpPr>
                        <wps:spPr bwMode="auto">
                          <a:xfrm>
                            <a:off x="685800" y="6918325"/>
                            <a:ext cx="227330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 w:rsidRPr="004E64ED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Text Box 60"/>
                        <wps:cNvSpPr txBox="1">
                          <a:spLocks noChangeArrowheads="1"/>
                        </wps:cNvSpPr>
                        <wps:spPr bwMode="auto">
                          <a:xfrm>
                            <a:off x="4915535" y="2346325"/>
                            <a:ext cx="455295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552D25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1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Text Box 61"/>
                        <wps:cNvSpPr txBox="1">
                          <a:spLocks noChangeArrowheads="1"/>
                        </wps:cNvSpPr>
                        <wps:spPr bwMode="auto">
                          <a:xfrm>
                            <a:off x="4344035" y="3792220"/>
                            <a:ext cx="457835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7D4FF7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 w:rsidRPr="007D4FF7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Text Box 62"/>
                        <wps:cNvSpPr txBox="1">
                          <a:spLocks noChangeArrowheads="1"/>
                        </wps:cNvSpPr>
                        <wps:spPr bwMode="auto">
                          <a:xfrm>
                            <a:off x="4572000" y="4060825"/>
                            <a:ext cx="458470" cy="3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7D4FF7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 w:rsidRPr="007D4FF7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1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Text Box 63"/>
                        <wps:cNvSpPr txBox="1">
                          <a:spLocks noChangeArrowheads="1"/>
                        </wps:cNvSpPr>
                        <wps:spPr bwMode="auto">
                          <a:xfrm>
                            <a:off x="4686935" y="4478020"/>
                            <a:ext cx="4572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7D4FF7" w:rsidRDefault="00033AE0" w:rsidP="00033AE0">
                              <w:pP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7D4FF7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1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Text Box 64"/>
                        <wps:cNvSpPr txBox="1">
                          <a:spLocks noChangeArrowheads="1"/>
                        </wps:cNvSpPr>
                        <wps:spPr bwMode="auto">
                          <a:xfrm>
                            <a:off x="4915535" y="4820920"/>
                            <a:ext cx="457200" cy="3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7D4FF7" w:rsidRDefault="00033AE0" w:rsidP="00033AE0">
                              <w:pP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Pr="007D4FF7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1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Text Box 65"/>
                        <wps:cNvSpPr txBox="1">
                          <a:spLocks noChangeArrowheads="1"/>
                        </wps:cNvSpPr>
                        <wps:spPr bwMode="auto">
                          <a:xfrm>
                            <a:off x="5258435" y="5163185"/>
                            <a:ext cx="456565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7D4FF7" w:rsidRDefault="00033AE0" w:rsidP="00033AE0">
                              <w:pPr>
                                <w:rPr>
                                  <w:rFonts w:ascii="Comic Sans MS" w:hAnsi="Comic Sans MS"/>
                                  <w:sz w:val="28"/>
                                  <w:szCs w:val="28"/>
                                </w:rPr>
                              </w:pPr>
                              <w:r w:rsidRPr="007D4FF7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1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Text Box 66"/>
                        <wps:cNvSpPr txBox="1">
                          <a:spLocks noChangeArrowheads="1"/>
                        </wps:cNvSpPr>
                        <wps:spPr bwMode="auto">
                          <a:xfrm>
                            <a:off x="3314065" y="6918325"/>
                            <a:ext cx="8001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   2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Text Box 67"/>
                        <wps:cNvSpPr txBox="1">
                          <a:spLocks noChangeArrowheads="1"/>
                        </wps:cNvSpPr>
                        <wps:spPr bwMode="auto">
                          <a:xfrm>
                            <a:off x="6743700" y="5203825"/>
                            <a:ext cx="457200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552D25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2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Text Box 68"/>
                        <wps:cNvSpPr txBox="1">
                          <a:spLocks noChangeArrowheads="1"/>
                        </wps:cNvSpPr>
                        <wps:spPr bwMode="auto">
                          <a:xfrm>
                            <a:off x="2515235" y="3448685"/>
                            <a:ext cx="227965" cy="343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 w:rsidRPr="004E64ED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2514600" y="6803390"/>
                            <a:ext cx="341630" cy="340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 w:rsidRPr="004E64ED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Text Box 70"/>
                        <wps:cNvSpPr txBox="1">
                          <a:spLocks noChangeArrowheads="1"/>
                        </wps:cNvSpPr>
                        <wps:spPr bwMode="auto">
                          <a:xfrm>
                            <a:off x="1257300" y="8976360"/>
                            <a:ext cx="228600" cy="343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 w:rsidRPr="004E64ED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Text Box 71"/>
                        <wps:cNvSpPr txBox="1">
                          <a:spLocks noChangeArrowheads="1"/>
                        </wps:cNvSpPr>
                        <wps:spPr bwMode="auto">
                          <a:xfrm>
                            <a:off x="2514600" y="7375525"/>
                            <a:ext cx="2400935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Maiandra GD" w:hAnsi="Maiandra GD" w:cs="Arial"/>
                                </w:rPr>
                              </w:pPr>
                              <w:smartTag w:uri="urn:schemas-microsoft-com:office:smarttags" w:element="place">
                                <w:smartTag w:uri="urn:schemas-microsoft-com:office:smarttags" w:element="PlaceType">
                                  <w:r w:rsidRPr="004E64ED">
                                    <w:rPr>
                                      <w:rFonts w:ascii="Maiandra GD" w:hAnsi="Maiandra GD" w:cs="Arial"/>
                                    </w:rPr>
                                    <w:t>Camp</w:t>
                                  </w:r>
                                </w:smartTag>
                                <w:r w:rsidRPr="004E64ED">
                                  <w:rPr>
                                    <w:rFonts w:ascii="Maiandra GD" w:hAnsi="Maiandra GD" w:cs="Arial"/>
                                  </w:rPr>
                                  <w:t xml:space="preserve"> </w:t>
                                </w:r>
                                <w:smartTag w:uri="urn:schemas-microsoft-com:office:smarttags" w:element="PlaceName">
                                  <w:r w:rsidRPr="004E64ED">
                                    <w:rPr>
                                      <w:rFonts w:ascii="Maiandra GD" w:hAnsi="Maiandra GD" w:cs="Arial"/>
                                    </w:rPr>
                                    <w:t>Puh’Tok</w:t>
                                  </w:r>
                                </w:smartTag>
                              </w:smartTag>
                              <w:r w:rsidRPr="004E64ED">
                                <w:rPr>
                                  <w:rFonts w:ascii="Maiandra GD" w:hAnsi="Maiandra GD" w:cs="Arial"/>
                                </w:rPr>
                                <w:t xml:space="preserve"> Entrance</w:t>
                              </w:r>
                            </w:p>
                            <w:p w:rsidR="00033AE0" w:rsidRPr="004E64ED" w:rsidRDefault="00033AE0" w:rsidP="00033AE0">
                              <w:pPr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Maiandra GD" w:hAnsi="Maiandra GD" w:cs="Arial"/>
                                </w:rPr>
                              </w:pPr>
                              <w:r w:rsidRPr="004E64ED">
                                <w:rPr>
                                  <w:rFonts w:ascii="Maiandra GD" w:hAnsi="Maiandra GD" w:cs="Arial"/>
                                </w:rPr>
                                <w:t>Covered Bridge</w:t>
                              </w:r>
                            </w:p>
                            <w:p w:rsidR="00033AE0" w:rsidRDefault="00033AE0" w:rsidP="00033AE0">
                              <w:pPr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Maiandra GD" w:hAnsi="Maiandra GD" w:cs="Arial"/>
                                </w:rPr>
                              </w:pPr>
                              <w:r w:rsidRPr="004E64ED">
                                <w:rPr>
                                  <w:rFonts w:ascii="Maiandra GD" w:hAnsi="Maiandra GD" w:cs="Arial"/>
                                </w:rPr>
                                <w:t xml:space="preserve">The Glen </w:t>
                              </w:r>
                            </w:p>
                            <w:p w:rsidR="00033AE0" w:rsidRPr="004E64ED" w:rsidRDefault="00033AE0" w:rsidP="00033AE0">
                              <w:pPr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Maiandra GD" w:hAnsi="Maiandra GD" w:cs="Arial"/>
                                </w:rPr>
                              </w:pPr>
                              <w:r>
                                <w:rPr>
                                  <w:rFonts w:ascii="Maiandra GD" w:hAnsi="Maiandra GD" w:cs="Arial"/>
                                </w:rPr>
                                <w:t>Hacienda &amp; Pool</w:t>
                              </w:r>
                            </w:p>
                            <w:p w:rsidR="00033AE0" w:rsidRPr="004E64ED" w:rsidRDefault="00033AE0" w:rsidP="00033AE0">
                              <w:pPr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Maiandra GD" w:hAnsi="Maiandra GD" w:cs="Arial"/>
                                </w:rPr>
                              </w:pPr>
                              <w:r w:rsidRPr="004E64ED">
                                <w:rPr>
                                  <w:rFonts w:ascii="Maiandra GD" w:hAnsi="Maiandra GD" w:cs="Arial"/>
                                </w:rPr>
                                <w:t>Frog Hollow</w:t>
                              </w:r>
                            </w:p>
                            <w:p w:rsidR="00033AE0" w:rsidRPr="004E64ED" w:rsidRDefault="00033AE0" w:rsidP="00033AE0">
                              <w:pPr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Maiandra GD" w:hAnsi="Maiandra GD" w:cs="Arial"/>
                                </w:rPr>
                              </w:pPr>
                              <w:r w:rsidRPr="004E64ED">
                                <w:rPr>
                                  <w:rFonts w:ascii="Maiandra GD" w:hAnsi="Maiandra GD" w:cs="Arial"/>
                                </w:rPr>
                                <w:t xml:space="preserve">Tlingit Lodge </w:t>
                              </w:r>
                            </w:p>
                            <w:p w:rsidR="00033AE0" w:rsidRPr="004E64ED" w:rsidRDefault="00033AE0" w:rsidP="00033AE0">
                              <w:pPr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Maiandra GD" w:hAnsi="Maiandra GD" w:cs="Arial"/>
                                </w:rPr>
                              </w:pPr>
                              <w:smartTag w:uri="urn:schemas-microsoft-com:office:smarttags" w:element="State">
                                <w:smartTag w:uri="urn:schemas-microsoft-com:office:smarttags" w:element="place">
                                  <w:r w:rsidRPr="004E64ED">
                                    <w:rPr>
                                      <w:rFonts w:ascii="Maiandra GD" w:hAnsi="Maiandra GD" w:cs="Arial"/>
                                    </w:rPr>
                                    <w:t>Yukon</w:t>
                                  </w:r>
                                </w:smartTag>
                              </w:smartTag>
                              <w:r w:rsidRPr="004E64ED">
                                <w:rPr>
                                  <w:rFonts w:ascii="Maiandra GD" w:hAnsi="Maiandra GD" w:cs="Arial"/>
                                </w:rPr>
                                <w:t xml:space="preserve"> Lodge </w:t>
                              </w:r>
                            </w:p>
                            <w:p w:rsidR="00033AE0" w:rsidRPr="004E64ED" w:rsidRDefault="00033AE0" w:rsidP="00033AE0">
                              <w:pPr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Maiandra GD" w:hAnsi="Maiandra GD" w:cs="Arial"/>
                                </w:rPr>
                              </w:pPr>
                              <w:smartTag w:uri="urn:schemas-microsoft-com:office:smarttags" w:element="place">
                                <w:r w:rsidRPr="004E64ED">
                                  <w:rPr>
                                    <w:rFonts w:ascii="Maiandra GD" w:hAnsi="Maiandra GD" w:cs="Arial"/>
                                  </w:rPr>
                                  <w:t>Denali</w:t>
                                </w:r>
                              </w:smartTag>
                              <w:r w:rsidRPr="004E64ED">
                                <w:rPr>
                                  <w:rFonts w:ascii="Maiandra GD" w:hAnsi="Maiandra GD" w:cs="Arial"/>
                                </w:rPr>
                                <w:t xml:space="preserve"> Lodge </w:t>
                              </w:r>
                            </w:p>
                            <w:p w:rsidR="00033AE0" w:rsidRPr="004E64ED" w:rsidRDefault="00033AE0" w:rsidP="00033AE0">
                              <w:pPr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Maiandra GD" w:hAnsi="Maiandra GD" w:cs="Arial"/>
                                </w:rPr>
                              </w:pPr>
                              <w:r>
                                <w:rPr>
                                  <w:rFonts w:ascii="Maiandra GD" w:hAnsi="Maiandra GD" w:cs="Arial"/>
                                </w:rPr>
                                <w:t>Top Bar Ranch</w:t>
                              </w:r>
                            </w:p>
                            <w:p w:rsidR="00033AE0" w:rsidRPr="004E64ED" w:rsidRDefault="00033AE0" w:rsidP="00033AE0">
                              <w:pPr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Maiandra GD" w:hAnsi="Maiandra GD" w:cs="Arial"/>
                                </w:rPr>
                              </w:pPr>
                              <w:smartTag w:uri="urn:schemas-microsoft-com:office:smarttags" w:element="place">
                                <w:smartTag w:uri="urn:schemas-microsoft-com:office:smarttags" w:element="PlaceType">
                                  <w:r>
                                    <w:rPr>
                                      <w:rFonts w:ascii="Maiandra GD" w:hAnsi="Maiandra GD" w:cs="Arial"/>
                                    </w:rPr>
                                    <w:t>Camp</w:t>
                                  </w:r>
                                </w:smartTag>
                                <w:r>
                                  <w:rPr>
                                    <w:rFonts w:ascii="Maiandra GD" w:hAnsi="Maiandra GD" w:cs="Arial"/>
                                  </w:rPr>
                                  <w:t xml:space="preserve"> </w:t>
                                </w:r>
                                <w:smartTag w:uri="urn:schemas-microsoft-com:office:smarttags" w:element="PlaceName">
                                  <w:r>
                                    <w:rPr>
                                      <w:rFonts w:ascii="Maiandra GD" w:hAnsi="Maiandra GD" w:cs="Arial"/>
                                    </w:rPr>
                                    <w:t>Office</w:t>
                                  </w:r>
                                </w:smartTag>
                              </w:smartTag>
                            </w:p>
                            <w:p w:rsidR="00033AE0" w:rsidRDefault="00033AE0" w:rsidP="00033AE0">
                              <w:pPr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Maiandra GD" w:hAnsi="Maiandra GD" w:cs="Arial"/>
                                </w:rPr>
                              </w:pPr>
                              <w:r w:rsidRPr="004E64ED">
                                <w:rPr>
                                  <w:rFonts w:ascii="Maiandra GD" w:hAnsi="Maiandra GD" w:cs="Arial"/>
                                </w:rPr>
                                <w:t>South Pla</w:t>
                              </w:r>
                              <w:r>
                                <w:rPr>
                                  <w:rFonts w:ascii="Maiandra GD" w:hAnsi="Maiandra GD" w:cs="Arial"/>
                                </w:rPr>
                                <w:t>t</w:t>
                              </w:r>
                              <w:r w:rsidRPr="004E64ED">
                                <w:rPr>
                                  <w:rFonts w:ascii="Maiandra GD" w:hAnsi="Maiandra GD" w:cs="Arial"/>
                                </w:rPr>
                                <w:t xml:space="preserve">te </w:t>
                              </w:r>
                            </w:p>
                            <w:p w:rsidR="00033AE0" w:rsidRPr="00DB5015" w:rsidRDefault="00033AE0" w:rsidP="00033AE0">
                              <w:pPr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Maiandra GD" w:hAnsi="Maiandra GD"/>
                                </w:rPr>
                              </w:pPr>
                              <w:r w:rsidRPr="00DB5015">
                                <w:rPr>
                                  <w:rFonts w:ascii="Maiandra GD" w:hAnsi="Maiandra GD"/>
                                </w:rPr>
                                <w:t xml:space="preserve">Chimney Rock </w:t>
                              </w:r>
                            </w:p>
                            <w:p w:rsidR="00033AE0" w:rsidRPr="004E64ED" w:rsidRDefault="00033AE0" w:rsidP="00033AE0">
                              <w:pPr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rFonts w:ascii="Maiandra GD" w:hAnsi="Maiandra GD" w:cs="Arial"/>
                                </w:rPr>
                              </w:pPr>
                            </w:p>
                            <w:p w:rsidR="00033AE0" w:rsidRPr="003A67D1" w:rsidRDefault="00033AE0" w:rsidP="00033AE0">
                              <w:pPr>
                                <w:ind w:left="360"/>
                                <w:rPr>
                                  <w:rFonts w:ascii="Monotype Corsiva" w:hAnsi="Monotype Corsiva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Text Box 72"/>
                        <wps:cNvSpPr txBox="1">
                          <a:spLocks noChangeArrowheads="1"/>
                        </wps:cNvSpPr>
                        <wps:spPr bwMode="auto">
                          <a:xfrm>
                            <a:off x="4686300" y="7376160"/>
                            <a:ext cx="2856865" cy="2244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DB5015" w:rsidRDefault="00033AE0" w:rsidP="00033AE0">
                              <w:pPr>
                                <w:numPr>
                                  <w:ilvl w:val="0"/>
                                  <w:numId w:val="5"/>
                                </w:numPr>
                                <w:spacing w:after="0" w:line="240" w:lineRule="auto"/>
                                <w:rPr>
                                  <w:rFonts w:ascii="Maiandra GD" w:hAnsi="Maiandra GD"/>
                                </w:rPr>
                              </w:pPr>
                              <w:r w:rsidRPr="00DB5015">
                                <w:rPr>
                                  <w:rFonts w:ascii="Maiandra GD" w:hAnsi="Maiandra GD"/>
                                </w:rPr>
                                <w:t xml:space="preserve">Scott’s Bluff </w:t>
                              </w:r>
                            </w:p>
                            <w:p w:rsidR="00033AE0" w:rsidRPr="00DB5015" w:rsidRDefault="00033AE0" w:rsidP="00033AE0">
                              <w:pPr>
                                <w:numPr>
                                  <w:ilvl w:val="0"/>
                                  <w:numId w:val="5"/>
                                </w:numPr>
                                <w:spacing w:after="0" w:line="240" w:lineRule="auto"/>
                                <w:rPr>
                                  <w:rFonts w:ascii="Maiandra GD" w:hAnsi="Maiandra GD"/>
                                </w:rPr>
                              </w:pPr>
                              <w:r w:rsidRPr="00DB5015">
                                <w:rPr>
                                  <w:rFonts w:ascii="Maiandra GD" w:hAnsi="Maiandra GD"/>
                                </w:rPr>
                                <w:t xml:space="preserve">Sweetwater Station </w:t>
                              </w:r>
                            </w:p>
                            <w:p w:rsidR="00033AE0" w:rsidRPr="00DB5015" w:rsidRDefault="00033AE0" w:rsidP="00033AE0">
                              <w:pPr>
                                <w:numPr>
                                  <w:ilvl w:val="0"/>
                                  <w:numId w:val="5"/>
                                </w:numPr>
                                <w:spacing w:after="0" w:line="240" w:lineRule="auto"/>
                                <w:rPr>
                                  <w:rFonts w:ascii="Maiandra GD" w:hAnsi="Maiandra GD"/>
                                </w:rPr>
                              </w:pPr>
                              <w:smartTag w:uri="urn:schemas-microsoft-com:office:smarttags" w:element="place">
                                <w:smartTag w:uri="urn:schemas-microsoft-com:office:smarttags" w:element="PlaceName">
                                  <w:r w:rsidRPr="00DB5015">
                                    <w:rPr>
                                      <w:rFonts w:ascii="Maiandra GD" w:hAnsi="Maiandra GD"/>
                                    </w:rPr>
                                    <w:t>Willamette</w:t>
                                  </w:r>
                                </w:smartTag>
                                <w:r w:rsidRPr="00DB5015">
                                  <w:rPr>
                                    <w:rFonts w:ascii="Maiandra GD" w:hAnsi="Maiandra GD"/>
                                  </w:rPr>
                                  <w:t xml:space="preserve"> </w:t>
                                </w:r>
                                <w:smartTag w:uri="urn:schemas-microsoft-com:office:smarttags" w:element="PlaceType">
                                  <w:r w:rsidRPr="00DB5015">
                                    <w:rPr>
                                      <w:rFonts w:ascii="Maiandra GD" w:hAnsi="Maiandra GD"/>
                                    </w:rPr>
                                    <w:t>Valley</w:t>
                                  </w:r>
                                </w:smartTag>
                              </w:smartTag>
                              <w:r w:rsidRPr="00DB5015">
                                <w:rPr>
                                  <w:rFonts w:ascii="Maiandra GD" w:hAnsi="Maiandra GD"/>
                                </w:rPr>
                                <w:t xml:space="preserve"> </w:t>
                              </w:r>
                            </w:p>
                            <w:p w:rsidR="00033AE0" w:rsidRPr="00DB5015" w:rsidRDefault="00033AE0" w:rsidP="00033AE0">
                              <w:pPr>
                                <w:numPr>
                                  <w:ilvl w:val="0"/>
                                  <w:numId w:val="5"/>
                                </w:numPr>
                                <w:spacing w:after="0" w:line="240" w:lineRule="auto"/>
                                <w:rPr>
                                  <w:rFonts w:ascii="Maiandra GD" w:hAnsi="Maiandra GD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</w:rPr>
                                <w:t>Nurse’s Lodge</w:t>
                              </w:r>
                            </w:p>
                            <w:p w:rsidR="00033AE0" w:rsidRPr="00DB5015" w:rsidRDefault="00033AE0" w:rsidP="00033AE0">
                              <w:pPr>
                                <w:numPr>
                                  <w:ilvl w:val="0"/>
                                  <w:numId w:val="5"/>
                                </w:numPr>
                                <w:spacing w:after="0" w:line="240" w:lineRule="auto"/>
                                <w:rPr>
                                  <w:rFonts w:ascii="Maiandra GD" w:hAnsi="Maiandra GD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</w:rPr>
                                <w:t>Trading Post</w:t>
                              </w:r>
                            </w:p>
                            <w:p w:rsidR="00033AE0" w:rsidRDefault="00033AE0" w:rsidP="00033AE0">
                              <w:pPr>
                                <w:numPr>
                                  <w:ilvl w:val="0"/>
                                  <w:numId w:val="5"/>
                                </w:numPr>
                                <w:spacing w:after="0" w:line="240" w:lineRule="auto"/>
                                <w:rPr>
                                  <w:rFonts w:ascii="Maiandra GD" w:hAnsi="Maiandra GD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</w:rPr>
                                <w:t>Thunderbird Lodge</w:t>
                              </w:r>
                            </w:p>
                            <w:p w:rsidR="00033AE0" w:rsidRPr="00DB5015" w:rsidRDefault="00033AE0" w:rsidP="00033AE0">
                              <w:pPr>
                                <w:numPr>
                                  <w:ilvl w:val="0"/>
                                  <w:numId w:val="5"/>
                                </w:numPr>
                                <w:spacing w:after="0" w:line="240" w:lineRule="auto"/>
                                <w:rPr>
                                  <w:rFonts w:ascii="Maiandra GD" w:hAnsi="Maiandra GD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</w:rPr>
                                <w:t>Nature Lodge</w:t>
                              </w:r>
                            </w:p>
                            <w:p w:rsidR="00033AE0" w:rsidRDefault="00033AE0" w:rsidP="00033AE0">
                              <w:pPr>
                                <w:numPr>
                                  <w:ilvl w:val="0"/>
                                  <w:numId w:val="5"/>
                                </w:numPr>
                                <w:spacing w:after="0" w:line="240" w:lineRule="auto"/>
                                <w:rPr>
                                  <w:rFonts w:ascii="Maiandra GD" w:hAnsi="Maiandra GD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</w:rPr>
                                <w:t xml:space="preserve"> </w:t>
                              </w:r>
                              <w:smartTag w:uri="urn:schemas-microsoft-com:office:smarttags" w:element="City">
                                <w:smartTag w:uri="urn:schemas-microsoft-com:office:smarttags" w:element="place">
                                  <w:r>
                                    <w:rPr>
                                      <w:rFonts w:ascii="Maiandra GD" w:hAnsi="Maiandra GD"/>
                                    </w:rPr>
                                    <w:t>Homestead</w:t>
                                  </w:r>
                                </w:smartTag>
                              </w:smartTag>
                            </w:p>
                            <w:p w:rsidR="00033AE0" w:rsidRPr="00DB5015" w:rsidRDefault="00033AE0" w:rsidP="00033AE0">
                              <w:pPr>
                                <w:numPr>
                                  <w:ilvl w:val="0"/>
                                  <w:numId w:val="5"/>
                                </w:numPr>
                                <w:spacing w:after="0" w:line="240" w:lineRule="auto"/>
                                <w:rPr>
                                  <w:rFonts w:ascii="Maiandra GD" w:hAnsi="Maiandra GD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</w:rPr>
                                <w:t xml:space="preserve">The </w:t>
                              </w:r>
                              <w:smartTag w:uri="urn:schemas-microsoft-com:office:smarttags" w:element="place">
                                <w:smartTag w:uri="urn:schemas-microsoft-com:office:smarttags" w:element="City">
                                  <w:r>
                                    <w:rPr>
                                      <w:rFonts w:ascii="Maiandra GD" w:hAnsi="Maiandra GD"/>
                                    </w:rPr>
                                    <w:t>Pueblo</w:t>
                                  </w:r>
                                </w:smartTag>
                              </w:smartTag>
                            </w:p>
                            <w:p w:rsidR="00033AE0" w:rsidRDefault="00033AE0" w:rsidP="00033AE0">
                              <w:pPr>
                                <w:numPr>
                                  <w:ilvl w:val="0"/>
                                  <w:numId w:val="5"/>
                                </w:numPr>
                                <w:spacing w:after="0" w:line="240" w:lineRule="auto"/>
                                <w:rPr>
                                  <w:rFonts w:ascii="Maiandra GD" w:hAnsi="Maiandra GD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</w:rPr>
                                <w:t>The Council Ring</w:t>
                              </w:r>
                            </w:p>
                            <w:p w:rsidR="00033AE0" w:rsidRDefault="00033AE0" w:rsidP="00033AE0">
                              <w:pPr>
                                <w:numPr>
                                  <w:ilvl w:val="0"/>
                                  <w:numId w:val="5"/>
                                </w:numPr>
                                <w:spacing w:after="0" w:line="240" w:lineRule="auto"/>
                                <w:rPr>
                                  <w:rFonts w:ascii="Maiandra GD" w:hAnsi="Maiandra GD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</w:rPr>
                                <w:t xml:space="preserve"> The Hogan</w:t>
                              </w:r>
                            </w:p>
                            <w:p w:rsidR="00033AE0" w:rsidRPr="00DB5015" w:rsidRDefault="00033AE0" w:rsidP="00033AE0">
                              <w:pPr>
                                <w:numPr>
                                  <w:ilvl w:val="0"/>
                                  <w:numId w:val="5"/>
                                </w:numPr>
                                <w:spacing w:after="0" w:line="240" w:lineRule="auto"/>
                                <w:rPr>
                                  <w:rFonts w:ascii="Maiandra GD" w:hAnsi="Maiandra GD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</w:rPr>
                                <w:t xml:space="preserve"> </w:t>
                              </w:r>
                              <w:smartTag w:uri="urn:schemas-microsoft-com:office:smarttags" w:element="place">
                                <w:smartTag w:uri="urn:schemas-microsoft-com:office:smarttags" w:element="PlaceType">
                                  <w:r>
                                    <w:rPr>
                                      <w:rFonts w:ascii="Maiandra GD" w:hAnsi="Maiandra GD"/>
                                    </w:rPr>
                                    <w:t>Fort</w:t>
                                  </w:r>
                                </w:smartTag>
                                <w:r>
                                  <w:rPr>
                                    <w:rFonts w:ascii="Maiandra GD" w:hAnsi="Maiandra GD"/>
                                  </w:rPr>
                                  <w:t xml:space="preserve"> </w:t>
                                </w:r>
                                <w:smartTag w:uri="urn:schemas-microsoft-com:office:smarttags" w:element="PlaceName">
                                  <w:r>
                                    <w:rPr>
                                      <w:rFonts w:ascii="Maiandra GD" w:hAnsi="Maiandra GD"/>
                                    </w:rPr>
                                    <w:t>Mackinac</w:t>
                                  </w:r>
                                </w:smartTag>
                              </w:smartTag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Text Box 73"/>
                        <wps:cNvSpPr txBox="1">
                          <a:spLocks noChangeArrowheads="1"/>
                        </wps:cNvSpPr>
                        <wps:spPr bwMode="auto">
                          <a:xfrm>
                            <a:off x="3771900" y="6918325"/>
                            <a:ext cx="1485900" cy="343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AB2BC3" w:rsidRDefault="00033AE0" w:rsidP="00033AE0">
                              <w:pP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 </w:t>
                              </w:r>
                              <w:smartTag w:uri="urn:schemas-microsoft-com:office:smarttags" w:element="place">
                                <w:smartTag w:uri="urn:schemas-microsoft-com:office:smarttags" w:element="PlaceType">
                                  <w:r>
                                    <w:rPr>
                                      <w:rFonts w:ascii="Maiandra GD" w:hAnsi="Maiandra GD"/>
                                      <w:b/>
                                      <w:sz w:val="28"/>
                                      <w:szCs w:val="28"/>
                                    </w:rPr>
                                    <w:t>Fort</w:t>
                                  </w:r>
                                </w:smartTag>
                                <w:r>
                                  <w:rPr>
                                    <w:rFonts w:ascii="Maiandra GD" w:hAnsi="Maiandra GD"/>
                                    <w:b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smartTag w:uri="urn:schemas-microsoft-com:office:smarttags" w:element="PlaceName">
                                  <w:r>
                                    <w:rPr>
                                      <w:rFonts w:ascii="Maiandra GD" w:hAnsi="Maiandra GD"/>
                                      <w:b/>
                                      <w:sz w:val="28"/>
                                      <w:szCs w:val="28"/>
                                    </w:rPr>
                                    <w:t>Mackinac</w:t>
                                  </w:r>
                                </w:smartTag>
                              </w:smartTag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Text Box 74"/>
                        <wps:cNvSpPr txBox="1">
                          <a:spLocks noChangeArrowheads="1"/>
                        </wps:cNvSpPr>
                        <wps:spPr bwMode="auto">
                          <a:xfrm>
                            <a:off x="571500" y="7490460"/>
                            <a:ext cx="125857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Default="00033AE0" w:rsidP="00033AE0">
                              <w:pPr>
                                <w:jc w:val="center"/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</w:pPr>
                              <w:smartTag w:uri="urn:schemas-microsoft-com:office:smarttags" w:element="PlaceName">
                                <w:r w:rsidRPr="00AB2BC3">
                                  <w:rPr>
                                    <w:rFonts w:ascii="Maiandra GD" w:hAnsi="Maiandra GD"/>
                                    <w:b/>
                                    <w:sz w:val="28"/>
                                    <w:szCs w:val="28"/>
                                  </w:rPr>
                                  <w:t>Alaskan</w:t>
                                </w:r>
                              </w:smartTag>
                              <w:r w:rsidRPr="00AB2BC3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  <w:p w:rsidR="00033AE0" w:rsidRPr="00AB2BC3" w:rsidRDefault="00033AE0" w:rsidP="00033AE0">
                              <w:pPr>
                                <w:jc w:val="center"/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AB2BC3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Village</w:t>
                              </w:r>
                            </w:p>
                            <w:p w:rsidR="00033AE0" w:rsidRDefault="00033AE0" w:rsidP="00033AE0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Text Box 75"/>
                        <wps:cNvSpPr txBox="1">
                          <a:spLocks noChangeArrowheads="1"/>
                        </wps:cNvSpPr>
                        <wps:spPr bwMode="auto">
                          <a:xfrm>
                            <a:off x="6172200" y="5890260"/>
                            <a:ext cx="1485900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AB2BC3" w:rsidRDefault="00033AE0" w:rsidP="00033AE0">
                              <w:pPr>
                                <w:jc w:val="center"/>
                                <w:rPr>
                                  <w:rFonts w:ascii="Maiandra GD" w:hAnsi="Maiandra GD" w:cs="Microsoft Sans Serif"/>
                                  <w:b/>
                                  <w:sz w:val="28"/>
                                  <w:szCs w:val="28"/>
                                </w:rPr>
                              </w:pPr>
                              <w:smartTag w:uri="urn:schemas-microsoft-com:office:smarttags" w:element="place">
                                <w:smartTag w:uri="urn:schemas-microsoft-com:office:smarttags" w:element="PlaceName">
                                  <w:r w:rsidRPr="00AB2BC3">
                                    <w:rPr>
                                      <w:rFonts w:ascii="Maiandra GD" w:hAnsi="Maiandra GD" w:cs="Microsoft Sans Serif"/>
                                      <w:b/>
                                      <w:sz w:val="28"/>
                                      <w:szCs w:val="28"/>
                                    </w:rPr>
                                    <w:t>Indian</w:t>
                                  </w:r>
                                </w:smartTag>
                                <w:r w:rsidRPr="00AB2BC3">
                                  <w:rPr>
                                    <w:rFonts w:ascii="Maiandra GD" w:hAnsi="Maiandra GD" w:cs="Microsoft Sans Serif"/>
                                    <w:b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smartTag w:uri="urn:schemas-microsoft-com:office:smarttags" w:element="PlaceType">
                                  <w:r>
                                    <w:rPr>
                                      <w:rFonts w:ascii="Maiandra GD" w:hAnsi="Maiandra GD" w:cs="Microsoft Sans Serif"/>
                                      <w:b/>
                                      <w:sz w:val="28"/>
                                      <w:szCs w:val="28"/>
                                    </w:rPr>
                                    <w:t>Village</w:t>
                                  </w:r>
                                </w:smartTag>
                              </w:smartTag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Text Box 76"/>
                        <wps:cNvSpPr txBox="1">
                          <a:spLocks noChangeArrowheads="1"/>
                        </wps:cNvSpPr>
                        <wps:spPr bwMode="auto">
                          <a:xfrm>
                            <a:off x="4915535" y="4174490"/>
                            <a:ext cx="1485900" cy="57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Default="00033AE0" w:rsidP="00033AE0">
                              <w:pPr>
                                <w:jc w:val="center"/>
                                <w:rPr>
                                  <w:rFonts w:ascii="Maiandra GD" w:hAnsi="Maiandra GD" w:cs="Arial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AB2BC3">
                                <w:rPr>
                                  <w:rFonts w:ascii="Maiandra GD" w:hAnsi="Maiandra GD" w:cs="Arial"/>
                                  <w:b/>
                                  <w:sz w:val="28"/>
                                  <w:szCs w:val="28"/>
                                </w:rPr>
                                <w:t>Pioneer</w:t>
                              </w:r>
                            </w:p>
                            <w:p w:rsidR="00033AE0" w:rsidRPr="00AB2BC3" w:rsidRDefault="00033AE0" w:rsidP="00033AE0">
                              <w:pPr>
                                <w:jc w:val="center"/>
                                <w:rPr>
                                  <w:rFonts w:ascii="Maiandra GD" w:hAnsi="Maiandra GD" w:cs="Arial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AB2BC3">
                                <w:rPr>
                                  <w:rFonts w:ascii="Maiandra GD" w:hAnsi="Maiandra GD" w:cs="Arial"/>
                                  <w:b/>
                                  <w:sz w:val="28"/>
                                  <w:szCs w:val="28"/>
                                </w:rPr>
                                <w:t>Villag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4" name="Picture 77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85865" y="3832860"/>
                            <a:ext cx="45910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5" name="Picture 78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00200" y="5318125"/>
                            <a:ext cx="45593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6" name="Text Box 79"/>
                        <wps:cNvSpPr txBox="1">
                          <a:spLocks noChangeArrowheads="1"/>
                        </wps:cNvSpPr>
                        <wps:spPr bwMode="auto">
                          <a:xfrm>
                            <a:off x="1257300" y="278130"/>
                            <a:ext cx="1943100" cy="57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4E64ED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17433 Big Falls Rd. </w:t>
                              </w:r>
                            </w:p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Freeform 80"/>
                        <wps:cNvSpPr>
                          <a:spLocks/>
                        </wps:cNvSpPr>
                        <wps:spPr bwMode="auto">
                          <a:xfrm>
                            <a:off x="914400" y="4975225"/>
                            <a:ext cx="570865" cy="1027430"/>
                          </a:xfrm>
                          <a:custGeom>
                            <a:avLst/>
                            <a:gdLst>
                              <a:gd name="T0" fmla="*/ 240 w 2200"/>
                              <a:gd name="T1" fmla="*/ 80 h 2054"/>
                              <a:gd name="T2" fmla="*/ 100 w 2200"/>
                              <a:gd name="T3" fmla="*/ 320 h 2054"/>
                              <a:gd name="T4" fmla="*/ 60 w 2200"/>
                              <a:gd name="T5" fmla="*/ 380 h 2054"/>
                              <a:gd name="T6" fmla="*/ 20 w 2200"/>
                              <a:gd name="T7" fmla="*/ 500 h 2054"/>
                              <a:gd name="T8" fmla="*/ 0 w 2200"/>
                              <a:gd name="T9" fmla="*/ 560 h 2054"/>
                              <a:gd name="T10" fmla="*/ 20 w 2200"/>
                              <a:gd name="T11" fmla="*/ 760 h 2054"/>
                              <a:gd name="T12" fmla="*/ 120 w 2200"/>
                              <a:gd name="T13" fmla="*/ 880 h 2054"/>
                              <a:gd name="T14" fmla="*/ 220 w 2200"/>
                              <a:gd name="T15" fmla="*/ 1160 h 2054"/>
                              <a:gd name="T16" fmla="*/ 240 w 2200"/>
                              <a:gd name="T17" fmla="*/ 1820 h 2054"/>
                              <a:gd name="T18" fmla="*/ 300 w 2200"/>
                              <a:gd name="T19" fmla="*/ 1860 h 2054"/>
                              <a:gd name="T20" fmla="*/ 500 w 2200"/>
                              <a:gd name="T21" fmla="*/ 1940 h 2054"/>
                              <a:gd name="T22" fmla="*/ 960 w 2200"/>
                              <a:gd name="T23" fmla="*/ 1960 h 2054"/>
                              <a:gd name="T24" fmla="*/ 1540 w 2200"/>
                              <a:gd name="T25" fmla="*/ 2040 h 2054"/>
                              <a:gd name="T26" fmla="*/ 1960 w 2200"/>
                              <a:gd name="T27" fmla="*/ 1920 h 2054"/>
                              <a:gd name="T28" fmla="*/ 2040 w 2200"/>
                              <a:gd name="T29" fmla="*/ 1640 h 2054"/>
                              <a:gd name="T30" fmla="*/ 2080 w 2200"/>
                              <a:gd name="T31" fmla="*/ 1580 h 2054"/>
                              <a:gd name="T32" fmla="*/ 2100 w 2200"/>
                              <a:gd name="T33" fmla="*/ 1520 h 2054"/>
                              <a:gd name="T34" fmla="*/ 2200 w 2200"/>
                              <a:gd name="T35" fmla="*/ 1380 h 2054"/>
                              <a:gd name="T36" fmla="*/ 2180 w 2200"/>
                              <a:gd name="T37" fmla="*/ 1080 h 2054"/>
                              <a:gd name="T38" fmla="*/ 2120 w 2200"/>
                              <a:gd name="T39" fmla="*/ 880 h 2054"/>
                              <a:gd name="T40" fmla="*/ 2100 w 2200"/>
                              <a:gd name="T41" fmla="*/ 380 h 2054"/>
                              <a:gd name="T42" fmla="*/ 2020 w 2200"/>
                              <a:gd name="T43" fmla="*/ 260 h 2054"/>
                              <a:gd name="T44" fmla="*/ 1800 w 2200"/>
                              <a:gd name="T45" fmla="*/ 180 h 2054"/>
                              <a:gd name="T46" fmla="*/ 1680 w 2200"/>
                              <a:gd name="T47" fmla="*/ 140 h 2054"/>
                              <a:gd name="T48" fmla="*/ 780 w 2200"/>
                              <a:gd name="T49" fmla="*/ 140 h 2054"/>
                              <a:gd name="T50" fmla="*/ 660 w 2200"/>
                              <a:gd name="T51" fmla="*/ 40 h 2054"/>
                              <a:gd name="T52" fmla="*/ 540 w 2200"/>
                              <a:gd name="T53" fmla="*/ 0 h 2054"/>
                              <a:gd name="T54" fmla="*/ 340 w 2200"/>
                              <a:gd name="T55" fmla="*/ 20 h 2054"/>
                              <a:gd name="T56" fmla="*/ 240 w 2200"/>
                              <a:gd name="T57" fmla="*/ 80 h 20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2200" h="2054">
                                <a:moveTo>
                                  <a:pt x="240" y="80"/>
                                </a:moveTo>
                                <a:cubicBezTo>
                                  <a:pt x="210" y="170"/>
                                  <a:pt x="152" y="242"/>
                                  <a:pt x="100" y="320"/>
                                </a:cubicBezTo>
                                <a:cubicBezTo>
                                  <a:pt x="87" y="340"/>
                                  <a:pt x="68" y="357"/>
                                  <a:pt x="60" y="380"/>
                                </a:cubicBezTo>
                                <a:cubicBezTo>
                                  <a:pt x="47" y="420"/>
                                  <a:pt x="33" y="460"/>
                                  <a:pt x="20" y="500"/>
                                </a:cubicBezTo>
                                <a:cubicBezTo>
                                  <a:pt x="13" y="520"/>
                                  <a:pt x="0" y="560"/>
                                  <a:pt x="0" y="560"/>
                                </a:cubicBezTo>
                                <a:cubicBezTo>
                                  <a:pt x="7" y="627"/>
                                  <a:pt x="0" y="696"/>
                                  <a:pt x="20" y="760"/>
                                </a:cubicBezTo>
                                <a:cubicBezTo>
                                  <a:pt x="35" y="810"/>
                                  <a:pt x="99" y="832"/>
                                  <a:pt x="120" y="880"/>
                                </a:cubicBezTo>
                                <a:cubicBezTo>
                                  <a:pt x="157" y="964"/>
                                  <a:pt x="198" y="1072"/>
                                  <a:pt x="220" y="1160"/>
                                </a:cubicBezTo>
                                <a:cubicBezTo>
                                  <a:pt x="227" y="1380"/>
                                  <a:pt x="215" y="1601"/>
                                  <a:pt x="240" y="1820"/>
                                </a:cubicBezTo>
                                <a:cubicBezTo>
                                  <a:pt x="243" y="1844"/>
                                  <a:pt x="279" y="1849"/>
                                  <a:pt x="300" y="1860"/>
                                </a:cubicBezTo>
                                <a:cubicBezTo>
                                  <a:pt x="359" y="1890"/>
                                  <a:pt x="433" y="1935"/>
                                  <a:pt x="500" y="1940"/>
                                </a:cubicBezTo>
                                <a:cubicBezTo>
                                  <a:pt x="653" y="1951"/>
                                  <a:pt x="807" y="1953"/>
                                  <a:pt x="960" y="1960"/>
                                </a:cubicBezTo>
                                <a:cubicBezTo>
                                  <a:pt x="1124" y="2015"/>
                                  <a:pt x="1373" y="2028"/>
                                  <a:pt x="1540" y="2040"/>
                                </a:cubicBezTo>
                                <a:cubicBezTo>
                                  <a:pt x="1872" y="2016"/>
                                  <a:pt x="1759" y="2054"/>
                                  <a:pt x="1960" y="1920"/>
                                </a:cubicBezTo>
                                <a:cubicBezTo>
                                  <a:pt x="1980" y="1840"/>
                                  <a:pt x="2007" y="1717"/>
                                  <a:pt x="2040" y="1640"/>
                                </a:cubicBezTo>
                                <a:cubicBezTo>
                                  <a:pt x="2049" y="1618"/>
                                  <a:pt x="2069" y="1601"/>
                                  <a:pt x="2080" y="1580"/>
                                </a:cubicBezTo>
                                <a:cubicBezTo>
                                  <a:pt x="2089" y="1561"/>
                                  <a:pt x="2090" y="1538"/>
                                  <a:pt x="2100" y="1520"/>
                                </a:cubicBezTo>
                                <a:cubicBezTo>
                                  <a:pt x="2128" y="1470"/>
                                  <a:pt x="2168" y="1428"/>
                                  <a:pt x="2200" y="1380"/>
                                </a:cubicBezTo>
                                <a:cubicBezTo>
                                  <a:pt x="2193" y="1280"/>
                                  <a:pt x="2194" y="1179"/>
                                  <a:pt x="2180" y="1080"/>
                                </a:cubicBezTo>
                                <a:cubicBezTo>
                                  <a:pt x="2170" y="1011"/>
                                  <a:pt x="2137" y="948"/>
                                  <a:pt x="2120" y="880"/>
                                </a:cubicBezTo>
                                <a:cubicBezTo>
                                  <a:pt x="2113" y="713"/>
                                  <a:pt x="2127" y="545"/>
                                  <a:pt x="2100" y="380"/>
                                </a:cubicBezTo>
                                <a:cubicBezTo>
                                  <a:pt x="2092" y="333"/>
                                  <a:pt x="2066" y="275"/>
                                  <a:pt x="2020" y="260"/>
                                </a:cubicBezTo>
                                <a:cubicBezTo>
                                  <a:pt x="1944" y="235"/>
                                  <a:pt x="1876" y="203"/>
                                  <a:pt x="1800" y="180"/>
                                </a:cubicBezTo>
                                <a:cubicBezTo>
                                  <a:pt x="1760" y="168"/>
                                  <a:pt x="1680" y="140"/>
                                  <a:pt x="1680" y="140"/>
                                </a:cubicBezTo>
                                <a:cubicBezTo>
                                  <a:pt x="1568" y="143"/>
                                  <a:pt x="1008" y="216"/>
                                  <a:pt x="780" y="140"/>
                                </a:cubicBezTo>
                                <a:cubicBezTo>
                                  <a:pt x="742" y="102"/>
                                  <a:pt x="710" y="62"/>
                                  <a:pt x="660" y="40"/>
                                </a:cubicBezTo>
                                <a:cubicBezTo>
                                  <a:pt x="621" y="23"/>
                                  <a:pt x="540" y="0"/>
                                  <a:pt x="540" y="0"/>
                                </a:cubicBezTo>
                                <a:cubicBezTo>
                                  <a:pt x="473" y="7"/>
                                  <a:pt x="404" y="0"/>
                                  <a:pt x="340" y="20"/>
                                </a:cubicBezTo>
                                <a:cubicBezTo>
                                  <a:pt x="278" y="39"/>
                                  <a:pt x="173" y="147"/>
                                  <a:pt x="240" y="8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99CC00"/>
                          </a:solidFill>
                          <a:ln w="9525">
                            <a:solidFill>
                              <a:srgbClr val="99CC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8" name="Picture 81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1500" y="4248785"/>
                            <a:ext cx="685800" cy="686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9" name="Picture 82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85900" y="4518025"/>
                            <a:ext cx="686435" cy="685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0" name="Freeform 83"/>
                        <wps:cNvSpPr>
                          <a:spLocks/>
                        </wps:cNvSpPr>
                        <wps:spPr bwMode="auto">
                          <a:xfrm rot="14845483">
                            <a:off x="3606165" y="5558790"/>
                            <a:ext cx="570865" cy="238125"/>
                          </a:xfrm>
                          <a:custGeom>
                            <a:avLst/>
                            <a:gdLst>
                              <a:gd name="T0" fmla="*/ 0 w 546"/>
                              <a:gd name="T1" fmla="*/ 0 h 200"/>
                              <a:gd name="T2" fmla="*/ 360 w 546"/>
                              <a:gd name="T3" fmla="*/ 60 h 200"/>
                              <a:gd name="T4" fmla="*/ 480 w 546"/>
                              <a:gd name="T5" fmla="*/ 160 h 200"/>
                              <a:gd name="T6" fmla="*/ 540 w 546"/>
                              <a:gd name="T7" fmla="*/ 200 h 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46" h="200">
                                <a:moveTo>
                                  <a:pt x="0" y="0"/>
                                </a:moveTo>
                                <a:cubicBezTo>
                                  <a:pt x="125" y="16"/>
                                  <a:pt x="236" y="42"/>
                                  <a:pt x="360" y="60"/>
                                </a:cubicBezTo>
                                <a:cubicBezTo>
                                  <a:pt x="404" y="104"/>
                                  <a:pt x="424" y="132"/>
                                  <a:pt x="480" y="160"/>
                                </a:cubicBezTo>
                                <a:cubicBezTo>
                                  <a:pt x="546" y="193"/>
                                  <a:pt x="540" y="155"/>
                                  <a:pt x="540" y="200"/>
                                </a:cubicBezTo>
                              </a:path>
                            </a:pathLst>
                          </a:custGeom>
                          <a:noFill/>
                          <a:ln w="28575" cap="flat" cmpd="sng">
                            <a:solidFill>
                              <a:srgbClr val="9933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Freeform 84"/>
                        <wps:cNvSpPr>
                          <a:spLocks/>
                        </wps:cNvSpPr>
                        <wps:spPr bwMode="auto">
                          <a:xfrm rot="18180736">
                            <a:off x="3947795" y="5714365"/>
                            <a:ext cx="572770" cy="236855"/>
                          </a:xfrm>
                          <a:custGeom>
                            <a:avLst/>
                            <a:gdLst>
                              <a:gd name="T0" fmla="*/ 0 w 546"/>
                              <a:gd name="T1" fmla="*/ 0 h 200"/>
                              <a:gd name="T2" fmla="*/ 360 w 546"/>
                              <a:gd name="T3" fmla="*/ 60 h 200"/>
                              <a:gd name="T4" fmla="*/ 480 w 546"/>
                              <a:gd name="T5" fmla="*/ 160 h 200"/>
                              <a:gd name="T6" fmla="*/ 540 w 546"/>
                              <a:gd name="T7" fmla="*/ 200 h 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46" h="200">
                                <a:moveTo>
                                  <a:pt x="0" y="0"/>
                                </a:moveTo>
                                <a:cubicBezTo>
                                  <a:pt x="125" y="16"/>
                                  <a:pt x="236" y="42"/>
                                  <a:pt x="360" y="60"/>
                                </a:cubicBezTo>
                                <a:cubicBezTo>
                                  <a:pt x="404" y="104"/>
                                  <a:pt x="424" y="132"/>
                                  <a:pt x="480" y="160"/>
                                </a:cubicBezTo>
                                <a:cubicBezTo>
                                  <a:pt x="546" y="193"/>
                                  <a:pt x="540" y="155"/>
                                  <a:pt x="540" y="200"/>
                                </a:cubicBezTo>
                              </a:path>
                            </a:pathLst>
                          </a:custGeom>
                          <a:noFill/>
                          <a:ln w="28575" cap="flat" cmpd="sng">
                            <a:solidFill>
                              <a:srgbClr val="9933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2" name="Picture 85" descr="campfire_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0" y="5432425"/>
                            <a:ext cx="486410" cy="645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3" name="Text Box 86"/>
                        <wps:cNvSpPr txBox="1">
                          <a:spLocks noChangeArrowheads="1"/>
                        </wps:cNvSpPr>
                        <wps:spPr bwMode="auto">
                          <a:xfrm>
                            <a:off x="685800" y="5163185"/>
                            <a:ext cx="802005" cy="686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Default="00033AE0" w:rsidP="00033AE0">
                              <w:pP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 </w:t>
                              </w:r>
                            </w:p>
                            <w:p w:rsidR="00033AE0" w:rsidRPr="000B3F7A" w:rsidRDefault="00033AE0" w:rsidP="00033AE0">
                              <w:pP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   </w:t>
                              </w:r>
                              <w:r w:rsidRPr="008E3625"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Fiel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4" name="Picture 87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1700" y="4060825"/>
                            <a:ext cx="45593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5" name="Picture 88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1700" y="4860925"/>
                            <a:ext cx="455295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6" name="Freeform 89"/>
                        <wps:cNvSpPr>
                          <a:spLocks/>
                        </wps:cNvSpPr>
                        <wps:spPr bwMode="auto">
                          <a:xfrm rot="4093800">
                            <a:off x="1536065" y="4354195"/>
                            <a:ext cx="238760" cy="3310255"/>
                          </a:xfrm>
                          <a:custGeom>
                            <a:avLst/>
                            <a:gdLst>
                              <a:gd name="T0" fmla="*/ 0 w 1983"/>
                              <a:gd name="T1" fmla="*/ 0 h 9760"/>
                              <a:gd name="T2" fmla="*/ 320 w 1983"/>
                              <a:gd name="T3" fmla="*/ 100 h 9760"/>
                              <a:gd name="T4" fmla="*/ 420 w 1983"/>
                              <a:gd name="T5" fmla="*/ 1060 h 9760"/>
                              <a:gd name="T6" fmla="*/ 480 w 1983"/>
                              <a:gd name="T7" fmla="*/ 1200 h 9760"/>
                              <a:gd name="T8" fmla="*/ 580 w 1983"/>
                              <a:gd name="T9" fmla="*/ 1260 h 9760"/>
                              <a:gd name="T10" fmla="*/ 780 w 1983"/>
                              <a:gd name="T11" fmla="*/ 1360 h 9760"/>
                              <a:gd name="T12" fmla="*/ 960 w 1983"/>
                              <a:gd name="T13" fmla="*/ 1460 h 9760"/>
                              <a:gd name="T14" fmla="*/ 1000 w 1983"/>
                              <a:gd name="T15" fmla="*/ 1520 h 9760"/>
                              <a:gd name="T16" fmla="*/ 1120 w 1983"/>
                              <a:gd name="T17" fmla="*/ 1600 h 9760"/>
                              <a:gd name="T18" fmla="*/ 1180 w 1983"/>
                              <a:gd name="T19" fmla="*/ 1780 h 9760"/>
                              <a:gd name="T20" fmla="*/ 1220 w 1983"/>
                              <a:gd name="T21" fmla="*/ 1900 h 9760"/>
                              <a:gd name="T22" fmla="*/ 1240 w 1983"/>
                              <a:gd name="T23" fmla="*/ 1960 h 9760"/>
                              <a:gd name="T24" fmla="*/ 1180 w 1983"/>
                              <a:gd name="T25" fmla="*/ 2700 h 9760"/>
                              <a:gd name="T26" fmla="*/ 1120 w 1983"/>
                              <a:gd name="T27" fmla="*/ 2900 h 9760"/>
                              <a:gd name="T28" fmla="*/ 1040 w 1983"/>
                              <a:gd name="T29" fmla="*/ 3020 h 9760"/>
                              <a:gd name="T30" fmla="*/ 1000 w 1983"/>
                              <a:gd name="T31" fmla="*/ 3080 h 9760"/>
                              <a:gd name="T32" fmla="*/ 1020 w 1983"/>
                              <a:gd name="T33" fmla="*/ 3880 h 9760"/>
                              <a:gd name="T34" fmla="*/ 1060 w 1983"/>
                              <a:gd name="T35" fmla="*/ 4020 h 9760"/>
                              <a:gd name="T36" fmla="*/ 1280 w 1983"/>
                              <a:gd name="T37" fmla="*/ 4240 h 9760"/>
                              <a:gd name="T38" fmla="*/ 1380 w 1983"/>
                              <a:gd name="T39" fmla="*/ 4340 h 9760"/>
                              <a:gd name="T40" fmla="*/ 1420 w 1983"/>
                              <a:gd name="T41" fmla="*/ 4400 h 9760"/>
                              <a:gd name="T42" fmla="*/ 1540 w 1983"/>
                              <a:gd name="T43" fmla="*/ 4520 h 9760"/>
                              <a:gd name="T44" fmla="*/ 1600 w 1983"/>
                              <a:gd name="T45" fmla="*/ 4580 h 9760"/>
                              <a:gd name="T46" fmla="*/ 1720 w 1983"/>
                              <a:gd name="T47" fmla="*/ 4720 h 9760"/>
                              <a:gd name="T48" fmla="*/ 1760 w 1983"/>
                              <a:gd name="T49" fmla="*/ 4800 h 9760"/>
                              <a:gd name="T50" fmla="*/ 1840 w 1983"/>
                              <a:gd name="T51" fmla="*/ 4920 h 9760"/>
                              <a:gd name="T52" fmla="*/ 1700 w 1983"/>
                              <a:gd name="T53" fmla="*/ 6400 h 9760"/>
                              <a:gd name="T54" fmla="*/ 1620 w 1983"/>
                              <a:gd name="T55" fmla="*/ 6840 h 9760"/>
                              <a:gd name="T56" fmla="*/ 1580 w 1983"/>
                              <a:gd name="T57" fmla="*/ 7000 h 9760"/>
                              <a:gd name="T58" fmla="*/ 1620 w 1983"/>
                              <a:gd name="T59" fmla="*/ 7840 h 9760"/>
                              <a:gd name="T60" fmla="*/ 1700 w 1983"/>
                              <a:gd name="T61" fmla="*/ 8780 h 9760"/>
                              <a:gd name="T62" fmla="*/ 1720 w 1983"/>
                              <a:gd name="T63" fmla="*/ 9040 h 9760"/>
                              <a:gd name="T64" fmla="*/ 1760 w 1983"/>
                              <a:gd name="T65" fmla="*/ 9160 h 9760"/>
                              <a:gd name="T66" fmla="*/ 1780 w 1983"/>
                              <a:gd name="T67" fmla="*/ 9220 h 9760"/>
                              <a:gd name="T68" fmla="*/ 1800 w 1983"/>
                              <a:gd name="T69" fmla="*/ 9340 h 9760"/>
                              <a:gd name="T70" fmla="*/ 1860 w 1983"/>
                              <a:gd name="T71" fmla="*/ 9540 h 9760"/>
                              <a:gd name="T72" fmla="*/ 1860 w 1983"/>
                              <a:gd name="T73" fmla="*/ 9760 h 97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1983" h="9760">
                                <a:moveTo>
                                  <a:pt x="0" y="0"/>
                                </a:moveTo>
                                <a:cubicBezTo>
                                  <a:pt x="132" y="17"/>
                                  <a:pt x="211" y="28"/>
                                  <a:pt x="320" y="100"/>
                                </a:cubicBezTo>
                                <a:cubicBezTo>
                                  <a:pt x="559" y="458"/>
                                  <a:pt x="379" y="142"/>
                                  <a:pt x="420" y="1060"/>
                                </a:cubicBezTo>
                                <a:cubicBezTo>
                                  <a:pt x="421" y="1085"/>
                                  <a:pt x="471" y="1191"/>
                                  <a:pt x="480" y="1200"/>
                                </a:cubicBezTo>
                                <a:cubicBezTo>
                                  <a:pt x="507" y="1227"/>
                                  <a:pt x="547" y="1239"/>
                                  <a:pt x="580" y="1260"/>
                                </a:cubicBezTo>
                                <a:cubicBezTo>
                                  <a:pt x="734" y="1358"/>
                                  <a:pt x="647" y="1327"/>
                                  <a:pt x="780" y="1360"/>
                                </a:cubicBezTo>
                                <a:cubicBezTo>
                                  <a:pt x="840" y="1400"/>
                                  <a:pt x="900" y="1420"/>
                                  <a:pt x="960" y="1460"/>
                                </a:cubicBezTo>
                                <a:cubicBezTo>
                                  <a:pt x="973" y="1480"/>
                                  <a:pt x="982" y="1504"/>
                                  <a:pt x="1000" y="1520"/>
                                </a:cubicBezTo>
                                <a:cubicBezTo>
                                  <a:pt x="1036" y="1552"/>
                                  <a:pt x="1120" y="1600"/>
                                  <a:pt x="1120" y="1600"/>
                                </a:cubicBezTo>
                                <a:cubicBezTo>
                                  <a:pt x="1194" y="1711"/>
                                  <a:pt x="1137" y="1608"/>
                                  <a:pt x="1180" y="1780"/>
                                </a:cubicBezTo>
                                <a:cubicBezTo>
                                  <a:pt x="1190" y="1821"/>
                                  <a:pt x="1207" y="1860"/>
                                  <a:pt x="1220" y="1900"/>
                                </a:cubicBezTo>
                                <a:cubicBezTo>
                                  <a:pt x="1227" y="1920"/>
                                  <a:pt x="1240" y="1960"/>
                                  <a:pt x="1240" y="1960"/>
                                </a:cubicBezTo>
                                <a:cubicBezTo>
                                  <a:pt x="1227" y="2210"/>
                                  <a:pt x="1211" y="2452"/>
                                  <a:pt x="1180" y="2700"/>
                                </a:cubicBezTo>
                                <a:cubicBezTo>
                                  <a:pt x="1173" y="2757"/>
                                  <a:pt x="1148" y="2850"/>
                                  <a:pt x="1120" y="2900"/>
                                </a:cubicBezTo>
                                <a:cubicBezTo>
                                  <a:pt x="1097" y="2942"/>
                                  <a:pt x="1067" y="2980"/>
                                  <a:pt x="1040" y="3020"/>
                                </a:cubicBezTo>
                                <a:cubicBezTo>
                                  <a:pt x="1027" y="3040"/>
                                  <a:pt x="1000" y="3080"/>
                                  <a:pt x="1000" y="3080"/>
                                </a:cubicBezTo>
                                <a:cubicBezTo>
                                  <a:pt x="935" y="3341"/>
                                  <a:pt x="946" y="3621"/>
                                  <a:pt x="1020" y="3880"/>
                                </a:cubicBezTo>
                                <a:cubicBezTo>
                                  <a:pt x="1029" y="3910"/>
                                  <a:pt x="1044" y="3988"/>
                                  <a:pt x="1060" y="4020"/>
                                </a:cubicBezTo>
                                <a:cubicBezTo>
                                  <a:pt x="1108" y="4115"/>
                                  <a:pt x="1194" y="4183"/>
                                  <a:pt x="1280" y="4240"/>
                                </a:cubicBezTo>
                                <a:cubicBezTo>
                                  <a:pt x="1387" y="4400"/>
                                  <a:pt x="1247" y="4207"/>
                                  <a:pt x="1380" y="4340"/>
                                </a:cubicBezTo>
                                <a:cubicBezTo>
                                  <a:pt x="1397" y="4357"/>
                                  <a:pt x="1404" y="4382"/>
                                  <a:pt x="1420" y="4400"/>
                                </a:cubicBezTo>
                                <a:cubicBezTo>
                                  <a:pt x="1458" y="4442"/>
                                  <a:pt x="1500" y="4480"/>
                                  <a:pt x="1540" y="4520"/>
                                </a:cubicBezTo>
                                <a:cubicBezTo>
                                  <a:pt x="1560" y="4540"/>
                                  <a:pt x="1587" y="4555"/>
                                  <a:pt x="1600" y="4580"/>
                                </a:cubicBezTo>
                                <a:cubicBezTo>
                                  <a:pt x="1655" y="4690"/>
                                  <a:pt x="1616" y="4642"/>
                                  <a:pt x="1720" y="4720"/>
                                </a:cubicBezTo>
                                <a:cubicBezTo>
                                  <a:pt x="1733" y="4747"/>
                                  <a:pt x="1745" y="4774"/>
                                  <a:pt x="1760" y="4800"/>
                                </a:cubicBezTo>
                                <a:cubicBezTo>
                                  <a:pt x="1785" y="4841"/>
                                  <a:pt x="1840" y="4920"/>
                                  <a:pt x="1840" y="4920"/>
                                </a:cubicBezTo>
                                <a:cubicBezTo>
                                  <a:pt x="1937" y="5404"/>
                                  <a:pt x="1983" y="5975"/>
                                  <a:pt x="1700" y="6400"/>
                                </a:cubicBezTo>
                                <a:cubicBezTo>
                                  <a:pt x="1664" y="6546"/>
                                  <a:pt x="1651" y="6694"/>
                                  <a:pt x="1620" y="6840"/>
                                </a:cubicBezTo>
                                <a:cubicBezTo>
                                  <a:pt x="1608" y="6894"/>
                                  <a:pt x="1580" y="7000"/>
                                  <a:pt x="1580" y="7000"/>
                                </a:cubicBezTo>
                                <a:cubicBezTo>
                                  <a:pt x="1556" y="7285"/>
                                  <a:pt x="1564" y="7560"/>
                                  <a:pt x="1620" y="7840"/>
                                </a:cubicBezTo>
                                <a:cubicBezTo>
                                  <a:pt x="1632" y="8291"/>
                                  <a:pt x="1589" y="8448"/>
                                  <a:pt x="1700" y="8780"/>
                                </a:cubicBezTo>
                                <a:cubicBezTo>
                                  <a:pt x="1707" y="8867"/>
                                  <a:pt x="1706" y="8954"/>
                                  <a:pt x="1720" y="9040"/>
                                </a:cubicBezTo>
                                <a:cubicBezTo>
                                  <a:pt x="1727" y="9082"/>
                                  <a:pt x="1747" y="9120"/>
                                  <a:pt x="1760" y="9160"/>
                                </a:cubicBezTo>
                                <a:cubicBezTo>
                                  <a:pt x="1767" y="9180"/>
                                  <a:pt x="1777" y="9199"/>
                                  <a:pt x="1780" y="9220"/>
                                </a:cubicBezTo>
                                <a:cubicBezTo>
                                  <a:pt x="1787" y="9260"/>
                                  <a:pt x="1791" y="9300"/>
                                  <a:pt x="1800" y="9340"/>
                                </a:cubicBezTo>
                                <a:cubicBezTo>
                                  <a:pt x="1814" y="9404"/>
                                  <a:pt x="1855" y="9475"/>
                                  <a:pt x="1860" y="9540"/>
                                </a:cubicBezTo>
                                <a:cubicBezTo>
                                  <a:pt x="1865" y="9613"/>
                                  <a:pt x="1860" y="9687"/>
                                  <a:pt x="1860" y="9760"/>
                                </a:cubicBezTo>
                              </a:path>
                            </a:pathLst>
                          </a:custGeom>
                          <a:noFill/>
                          <a:ln w="28575" cmpd="sng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AutoShape 90"/>
                        <wps:cNvSpPr>
                          <a:spLocks noChangeArrowheads="1"/>
                        </wps:cNvSpPr>
                        <wps:spPr bwMode="auto">
                          <a:xfrm rot="3986708">
                            <a:off x="333375" y="6585585"/>
                            <a:ext cx="156845" cy="366395"/>
                          </a:xfrm>
                          <a:prstGeom prst="downArrow">
                            <a:avLst>
                              <a:gd name="adj1" fmla="val 50000"/>
                              <a:gd name="adj2" fmla="val 58401"/>
                            </a:avLst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eaVert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03390"/>
                            <a:ext cx="800100" cy="572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Default="00033AE0" w:rsidP="00033AE0">
                              <w:pPr>
                                <w:rPr>
                                  <w:rFonts w:ascii="Maiandra GD" w:hAnsi="Maiandra GD"/>
                                  <w:b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0"/>
                                  <w:szCs w:val="20"/>
                                </w:rPr>
                                <w:t xml:space="preserve">  To Big </w:t>
                              </w:r>
                            </w:p>
                            <w:p w:rsidR="00033AE0" w:rsidRPr="00F94B5B" w:rsidRDefault="00033AE0" w:rsidP="00033AE0">
                              <w:pPr>
                                <w:rPr>
                                  <w:rFonts w:ascii="Maiandra GD" w:hAnsi="Maiandra GD"/>
                                  <w:b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0"/>
                                  <w:szCs w:val="20"/>
                                </w:rPr>
                                <w:t xml:space="preserve">  Falls Rd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2743200" y="5546725"/>
                            <a:ext cx="226695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Text Box 93"/>
                        <wps:cNvSpPr txBox="1">
                          <a:spLocks noChangeArrowheads="1"/>
                        </wps:cNvSpPr>
                        <wps:spPr bwMode="auto">
                          <a:xfrm>
                            <a:off x="3429635" y="4518660"/>
                            <a:ext cx="454660" cy="343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1" name="Picture 94" descr="IMG_68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72100" y="2346325"/>
                            <a:ext cx="1828800" cy="916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2" name="Freeform 95"/>
                        <wps:cNvSpPr>
                          <a:spLocks/>
                        </wps:cNvSpPr>
                        <wps:spPr bwMode="auto">
                          <a:xfrm rot="1353514">
                            <a:off x="4481830" y="5438140"/>
                            <a:ext cx="913765" cy="114300"/>
                          </a:xfrm>
                          <a:custGeom>
                            <a:avLst/>
                            <a:gdLst>
                              <a:gd name="T0" fmla="*/ 0 w 1970"/>
                              <a:gd name="T1" fmla="*/ 0 h 660"/>
                              <a:gd name="T2" fmla="*/ 140 w 1970"/>
                              <a:gd name="T3" fmla="*/ 80 h 660"/>
                              <a:gd name="T4" fmla="*/ 420 w 1970"/>
                              <a:gd name="T5" fmla="*/ 160 h 660"/>
                              <a:gd name="T6" fmla="*/ 760 w 1970"/>
                              <a:gd name="T7" fmla="*/ 220 h 660"/>
                              <a:gd name="T8" fmla="*/ 1580 w 1970"/>
                              <a:gd name="T9" fmla="*/ 200 h 660"/>
                              <a:gd name="T10" fmla="*/ 1820 w 1970"/>
                              <a:gd name="T11" fmla="*/ 260 h 660"/>
                              <a:gd name="T12" fmla="*/ 1960 w 1970"/>
                              <a:gd name="T13" fmla="*/ 660 h 6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970" h="660">
                                <a:moveTo>
                                  <a:pt x="0" y="0"/>
                                </a:moveTo>
                                <a:cubicBezTo>
                                  <a:pt x="48" y="24"/>
                                  <a:pt x="91" y="58"/>
                                  <a:pt x="140" y="80"/>
                                </a:cubicBezTo>
                                <a:cubicBezTo>
                                  <a:pt x="222" y="116"/>
                                  <a:pt x="332" y="144"/>
                                  <a:pt x="420" y="160"/>
                                </a:cubicBezTo>
                                <a:cubicBezTo>
                                  <a:pt x="536" y="181"/>
                                  <a:pt x="648" y="183"/>
                                  <a:pt x="760" y="220"/>
                                </a:cubicBezTo>
                                <a:cubicBezTo>
                                  <a:pt x="1164" y="200"/>
                                  <a:pt x="1188" y="178"/>
                                  <a:pt x="1580" y="200"/>
                                </a:cubicBezTo>
                                <a:cubicBezTo>
                                  <a:pt x="1662" y="216"/>
                                  <a:pt x="1739" y="240"/>
                                  <a:pt x="1820" y="260"/>
                                </a:cubicBezTo>
                                <a:cubicBezTo>
                                  <a:pt x="1970" y="360"/>
                                  <a:pt x="1960" y="492"/>
                                  <a:pt x="1960" y="660"/>
                                </a:cubicBezTo>
                              </a:path>
                            </a:pathLst>
                          </a:custGeom>
                          <a:noFill/>
                          <a:ln w="28575" cap="flat" cmpd="sng">
                            <a:solidFill>
                              <a:srgbClr val="993300"/>
                            </a:solidFill>
                            <a:prstDash val="dash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3" name="Picture 96" descr="MC90000216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99965" y="3363595"/>
                            <a:ext cx="45847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4" name="Picture 97" descr="MC90000216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9100" y="3363595"/>
                            <a:ext cx="45720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5" name="Picture 98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43400" y="2461260"/>
                            <a:ext cx="456565" cy="285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6" name="Picture 99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81045" y="3001645"/>
                            <a:ext cx="45847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7" name="Picture 100" descr="MC900325592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87235" y="3260725"/>
                            <a:ext cx="45339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8" name="Picture 101" descr="MC90019905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0895860">
                            <a:off x="1600200" y="8634095"/>
                            <a:ext cx="1149985" cy="751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9" name="Text Box 102"/>
                        <wps:cNvSpPr txBox="1">
                          <a:spLocks noChangeArrowheads="1"/>
                        </wps:cNvSpPr>
                        <wps:spPr bwMode="auto">
                          <a:xfrm>
                            <a:off x="685800" y="9204960"/>
                            <a:ext cx="1600835" cy="438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0A28B7" w:rsidRDefault="00033AE0" w:rsidP="00033AE0">
                              <w:pP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>Top Bar Ranc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Text Box 103"/>
                        <wps:cNvSpPr txBox="1">
                          <a:spLocks noChangeArrowheads="1"/>
                        </wps:cNvSpPr>
                        <wps:spPr bwMode="auto">
                          <a:xfrm>
                            <a:off x="3429635" y="278130"/>
                            <a:ext cx="3314065" cy="145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61097E" w:rsidRDefault="00033AE0" w:rsidP="00033AE0">
                              <w:pPr>
                                <w:jc w:val="center"/>
                                <w:rPr>
                                  <w:rFonts w:ascii="Castellar" w:hAnsi="Castellar"/>
                                  <w:sz w:val="52"/>
                                  <w:szCs w:val="52"/>
                                </w:rPr>
                              </w:pPr>
                              <w:r w:rsidRPr="0061097E">
                                <w:rPr>
                                  <w:rFonts w:ascii="Castellar" w:hAnsi="Castellar"/>
                                  <w:sz w:val="52"/>
                                  <w:szCs w:val="52"/>
                                </w:rPr>
                                <w:t>Welcome</w:t>
                              </w:r>
                            </w:p>
                            <w:p w:rsidR="00033AE0" w:rsidRPr="0061097E" w:rsidRDefault="00033AE0" w:rsidP="00033AE0">
                              <w:pPr>
                                <w:jc w:val="center"/>
                                <w:rPr>
                                  <w:rFonts w:ascii="Castellar" w:hAnsi="Castellar"/>
                                  <w:sz w:val="52"/>
                                  <w:szCs w:val="52"/>
                                </w:rPr>
                              </w:pPr>
                              <w:r w:rsidRPr="0061097E">
                                <w:rPr>
                                  <w:rFonts w:ascii="Castellar" w:hAnsi="Castellar"/>
                                  <w:sz w:val="52"/>
                                  <w:szCs w:val="52"/>
                                </w:rPr>
                                <w:t>to</w:t>
                              </w:r>
                            </w:p>
                            <w:p w:rsidR="00033AE0" w:rsidRPr="0061097E" w:rsidRDefault="00033AE0" w:rsidP="00033AE0">
                              <w:pPr>
                                <w:jc w:val="center"/>
                                <w:rPr>
                                  <w:rFonts w:ascii="Castellar" w:hAnsi="Castellar"/>
                                  <w:sz w:val="52"/>
                                  <w:szCs w:val="52"/>
                                </w:rPr>
                              </w:pPr>
                              <w:smartTag w:uri="urn:schemas-microsoft-com:office:smarttags" w:element="place">
                                <w:smartTag w:uri="urn:schemas-microsoft-com:office:smarttags" w:element="PlaceType">
                                  <w:r w:rsidRPr="0061097E">
                                    <w:rPr>
                                      <w:rFonts w:ascii="Castellar" w:hAnsi="Castellar"/>
                                      <w:sz w:val="52"/>
                                      <w:szCs w:val="52"/>
                                    </w:rPr>
                                    <w:t>Camp</w:t>
                                  </w:r>
                                </w:smartTag>
                                <w:r w:rsidRPr="0061097E">
                                  <w:rPr>
                                    <w:rFonts w:ascii="Castellar" w:hAnsi="Castellar"/>
                                    <w:sz w:val="52"/>
                                    <w:szCs w:val="52"/>
                                  </w:rPr>
                                  <w:t xml:space="preserve"> </w:t>
                                </w:r>
                                <w:smartTag w:uri="urn:schemas-microsoft-com:office:smarttags" w:element="PlaceName">
                                  <w:r w:rsidRPr="0061097E">
                                    <w:rPr>
                                      <w:rFonts w:ascii="Castellar" w:hAnsi="Castellar"/>
                                      <w:sz w:val="52"/>
                                      <w:szCs w:val="52"/>
                                    </w:rPr>
                                    <w:t>Puh’tok</w:t>
                                  </w:r>
                                </w:smartTag>
                              </w:smartTag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Text Box 104"/>
                        <wps:cNvSpPr txBox="1">
                          <a:spLocks noChangeArrowheads="1"/>
                        </wps:cNvSpPr>
                        <wps:spPr bwMode="auto">
                          <a:xfrm>
                            <a:off x="6858000" y="3032125"/>
                            <a:ext cx="876935" cy="38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     1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2" name="Picture 105" descr="MC90044607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43300" y="3477895"/>
                            <a:ext cx="283845" cy="570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3" name="Text Box 106"/>
                        <wps:cNvSpPr txBox="1">
                          <a:spLocks noChangeArrowheads="1"/>
                        </wps:cNvSpPr>
                        <wps:spPr bwMode="auto">
                          <a:xfrm>
                            <a:off x="3200400" y="3477895"/>
                            <a:ext cx="456565" cy="45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1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4" name="Picture 107" descr="MC90001443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43400" y="2906395"/>
                            <a:ext cx="685800" cy="357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5" name="Text Box 108"/>
                        <wps:cNvSpPr txBox="1">
                          <a:spLocks noChangeArrowheads="1"/>
                        </wps:cNvSpPr>
                        <wps:spPr bwMode="auto">
                          <a:xfrm>
                            <a:off x="3771900" y="2804795"/>
                            <a:ext cx="456565" cy="459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6" name="Picture 109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57500" y="3261360"/>
                            <a:ext cx="456565" cy="360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7" name="Text Box 110"/>
                        <wps:cNvSpPr txBox="1">
                          <a:spLocks noChangeArrowheads="1"/>
                        </wps:cNvSpPr>
                        <wps:spPr bwMode="auto">
                          <a:xfrm>
                            <a:off x="4115435" y="2906395"/>
                            <a:ext cx="456565" cy="45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1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8" name="Picture 111" descr="MC900030001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1500" y="8747760"/>
                            <a:ext cx="632460" cy="531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9" name="Picture 112" descr="MC900366442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86400" y="6461125"/>
                            <a:ext cx="685800" cy="601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0" name="Text Box 113"/>
                        <wps:cNvSpPr txBox="1">
                          <a:spLocks noChangeArrowheads="1"/>
                        </wps:cNvSpPr>
                        <wps:spPr bwMode="auto">
                          <a:xfrm>
                            <a:off x="5257800" y="6461125"/>
                            <a:ext cx="799465" cy="3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  2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1" name="Picture 114" descr="hacienda up clos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7400" y="5854065"/>
                            <a:ext cx="1028700" cy="723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2" name="Freeform 115"/>
                        <wps:cNvSpPr>
                          <a:spLocks/>
                        </wps:cNvSpPr>
                        <wps:spPr bwMode="auto">
                          <a:xfrm rot="17549015">
                            <a:off x="1429385" y="7089775"/>
                            <a:ext cx="1713230" cy="457200"/>
                          </a:xfrm>
                          <a:custGeom>
                            <a:avLst/>
                            <a:gdLst>
                              <a:gd name="T0" fmla="*/ 0 w 3133"/>
                              <a:gd name="T1" fmla="*/ 0 h 787"/>
                              <a:gd name="T2" fmla="*/ 820 w 3133"/>
                              <a:gd name="T3" fmla="*/ 60 h 787"/>
                              <a:gd name="T4" fmla="*/ 1040 w 3133"/>
                              <a:gd name="T5" fmla="*/ 140 h 787"/>
                              <a:gd name="T6" fmla="*/ 1140 w 3133"/>
                              <a:gd name="T7" fmla="*/ 300 h 787"/>
                              <a:gd name="T8" fmla="*/ 1940 w 3133"/>
                              <a:gd name="T9" fmla="*/ 320 h 787"/>
                              <a:gd name="T10" fmla="*/ 2340 w 3133"/>
                              <a:gd name="T11" fmla="*/ 440 h 787"/>
                              <a:gd name="T12" fmla="*/ 2640 w 3133"/>
                              <a:gd name="T13" fmla="*/ 460 h 787"/>
                              <a:gd name="T14" fmla="*/ 2880 w 3133"/>
                              <a:gd name="T15" fmla="*/ 620 h 787"/>
                              <a:gd name="T16" fmla="*/ 2940 w 3133"/>
                              <a:gd name="T17" fmla="*/ 680 h 787"/>
                              <a:gd name="T18" fmla="*/ 3080 w 3133"/>
                              <a:gd name="T19" fmla="*/ 740 h 7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3133" h="787">
                                <a:moveTo>
                                  <a:pt x="0" y="0"/>
                                </a:moveTo>
                                <a:cubicBezTo>
                                  <a:pt x="314" y="209"/>
                                  <a:pt x="72" y="81"/>
                                  <a:pt x="820" y="60"/>
                                </a:cubicBezTo>
                                <a:cubicBezTo>
                                  <a:pt x="940" y="75"/>
                                  <a:pt x="978" y="46"/>
                                  <a:pt x="1040" y="140"/>
                                </a:cubicBezTo>
                                <a:cubicBezTo>
                                  <a:pt x="1082" y="203"/>
                                  <a:pt x="1036" y="295"/>
                                  <a:pt x="1140" y="300"/>
                                </a:cubicBezTo>
                                <a:cubicBezTo>
                                  <a:pt x="1406" y="312"/>
                                  <a:pt x="1673" y="313"/>
                                  <a:pt x="1940" y="320"/>
                                </a:cubicBezTo>
                                <a:cubicBezTo>
                                  <a:pt x="2057" y="359"/>
                                  <a:pt x="2215" y="432"/>
                                  <a:pt x="2340" y="440"/>
                                </a:cubicBezTo>
                                <a:cubicBezTo>
                                  <a:pt x="2440" y="447"/>
                                  <a:pt x="2540" y="453"/>
                                  <a:pt x="2640" y="460"/>
                                </a:cubicBezTo>
                                <a:cubicBezTo>
                                  <a:pt x="2715" y="535"/>
                                  <a:pt x="2786" y="557"/>
                                  <a:pt x="2880" y="620"/>
                                </a:cubicBezTo>
                                <a:cubicBezTo>
                                  <a:pt x="2904" y="636"/>
                                  <a:pt x="2915" y="666"/>
                                  <a:pt x="2940" y="680"/>
                                </a:cubicBezTo>
                                <a:cubicBezTo>
                                  <a:pt x="3133" y="787"/>
                                  <a:pt x="3016" y="676"/>
                                  <a:pt x="3080" y="740"/>
                                </a:cubicBezTo>
                              </a:path>
                            </a:pathLst>
                          </a:custGeom>
                          <a:noFill/>
                          <a:ln w="28575" cap="flat" cmpd="sng">
                            <a:solidFill>
                              <a:srgbClr val="993300"/>
                            </a:solidFill>
                            <a:prstDash val="dash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Freeform 116"/>
                        <wps:cNvSpPr>
                          <a:spLocks/>
                        </wps:cNvSpPr>
                        <wps:spPr bwMode="auto">
                          <a:xfrm rot="1766072">
                            <a:off x="6515100" y="3146425"/>
                            <a:ext cx="457200" cy="2628900"/>
                          </a:xfrm>
                          <a:custGeom>
                            <a:avLst/>
                            <a:gdLst>
                              <a:gd name="T0" fmla="*/ 0 w 1806"/>
                              <a:gd name="T1" fmla="*/ 0 h 3280"/>
                              <a:gd name="T2" fmla="*/ 20 w 1806"/>
                              <a:gd name="T3" fmla="*/ 320 h 3280"/>
                              <a:gd name="T4" fmla="*/ 40 w 1806"/>
                              <a:gd name="T5" fmla="*/ 380 h 3280"/>
                              <a:gd name="T6" fmla="*/ 280 w 1806"/>
                              <a:gd name="T7" fmla="*/ 580 h 3280"/>
                              <a:gd name="T8" fmla="*/ 400 w 1806"/>
                              <a:gd name="T9" fmla="*/ 620 h 3280"/>
                              <a:gd name="T10" fmla="*/ 460 w 1806"/>
                              <a:gd name="T11" fmla="*/ 1200 h 3280"/>
                              <a:gd name="T12" fmla="*/ 520 w 1806"/>
                              <a:gd name="T13" fmla="*/ 1320 h 3280"/>
                              <a:gd name="T14" fmla="*/ 960 w 1806"/>
                              <a:gd name="T15" fmla="*/ 1480 h 3280"/>
                              <a:gd name="T16" fmla="*/ 1080 w 1806"/>
                              <a:gd name="T17" fmla="*/ 1520 h 3280"/>
                              <a:gd name="T18" fmla="*/ 1200 w 1806"/>
                              <a:gd name="T19" fmla="*/ 1600 h 3280"/>
                              <a:gd name="T20" fmla="*/ 1280 w 1806"/>
                              <a:gd name="T21" fmla="*/ 2060 h 3280"/>
                              <a:gd name="T22" fmla="*/ 1320 w 1806"/>
                              <a:gd name="T23" fmla="*/ 2120 h 3280"/>
                              <a:gd name="T24" fmla="*/ 1360 w 1806"/>
                              <a:gd name="T25" fmla="*/ 2240 h 3280"/>
                              <a:gd name="T26" fmla="*/ 1540 w 1806"/>
                              <a:gd name="T27" fmla="*/ 2360 h 3280"/>
                              <a:gd name="T28" fmla="*/ 1700 w 1806"/>
                              <a:gd name="T29" fmla="*/ 2400 h 3280"/>
                              <a:gd name="T30" fmla="*/ 1760 w 1806"/>
                              <a:gd name="T31" fmla="*/ 2440 h 3280"/>
                              <a:gd name="T32" fmla="*/ 1740 w 1806"/>
                              <a:gd name="T33" fmla="*/ 2720 h 3280"/>
                              <a:gd name="T34" fmla="*/ 1680 w 1806"/>
                              <a:gd name="T35" fmla="*/ 2780 h 3280"/>
                              <a:gd name="T36" fmla="*/ 1540 w 1806"/>
                              <a:gd name="T37" fmla="*/ 2940 h 3280"/>
                              <a:gd name="T38" fmla="*/ 1440 w 1806"/>
                              <a:gd name="T39" fmla="*/ 3140 h 3280"/>
                              <a:gd name="T40" fmla="*/ 1460 w 1806"/>
                              <a:gd name="T41" fmla="*/ 3280 h 32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1806" h="3280">
                                <a:moveTo>
                                  <a:pt x="0" y="0"/>
                                </a:moveTo>
                                <a:cubicBezTo>
                                  <a:pt x="7" y="107"/>
                                  <a:pt x="9" y="214"/>
                                  <a:pt x="20" y="320"/>
                                </a:cubicBezTo>
                                <a:cubicBezTo>
                                  <a:pt x="22" y="341"/>
                                  <a:pt x="27" y="363"/>
                                  <a:pt x="40" y="380"/>
                                </a:cubicBezTo>
                                <a:cubicBezTo>
                                  <a:pt x="79" y="430"/>
                                  <a:pt x="211" y="557"/>
                                  <a:pt x="280" y="580"/>
                                </a:cubicBezTo>
                                <a:cubicBezTo>
                                  <a:pt x="320" y="593"/>
                                  <a:pt x="400" y="620"/>
                                  <a:pt x="400" y="620"/>
                                </a:cubicBezTo>
                                <a:cubicBezTo>
                                  <a:pt x="539" y="828"/>
                                  <a:pt x="421" y="628"/>
                                  <a:pt x="460" y="1200"/>
                                </a:cubicBezTo>
                                <a:cubicBezTo>
                                  <a:pt x="463" y="1239"/>
                                  <a:pt x="497" y="1292"/>
                                  <a:pt x="520" y="1320"/>
                                </a:cubicBezTo>
                                <a:cubicBezTo>
                                  <a:pt x="634" y="1457"/>
                                  <a:pt x="794" y="1459"/>
                                  <a:pt x="960" y="1480"/>
                                </a:cubicBezTo>
                                <a:cubicBezTo>
                                  <a:pt x="1000" y="1493"/>
                                  <a:pt x="1040" y="1507"/>
                                  <a:pt x="1080" y="1520"/>
                                </a:cubicBezTo>
                                <a:cubicBezTo>
                                  <a:pt x="1126" y="1535"/>
                                  <a:pt x="1200" y="1600"/>
                                  <a:pt x="1200" y="1600"/>
                                </a:cubicBezTo>
                                <a:cubicBezTo>
                                  <a:pt x="1307" y="1761"/>
                                  <a:pt x="1243" y="1815"/>
                                  <a:pt x="1280" y="2060"/>
                                </a:cubicBezTo>
                                <a:cubicBezTo>
                                  <a:pt x="1284" y="2084"/>
                                  <a:pt x="1310" y="2098"/>
                                  <a:pt x="1320" y="2120"/>
                                </a:cubicBezTo>
                                <a:cubicBezTo>
                                  <a:pt x="1337" y="2159"/>
                                  <a:pt x="1325" y="2217"/>
                                  <a:pt x="1360" y="2240"/>
                                </a:cubicBezTo>
                                <a:cubicBezTo>
                                  <a:pt x="1420" y="2280"/>
                                  <a:pt x="1480" y="2320"/>
                                  <a:pt x="1540" y="2360"/>
                                </a:cubicBezTo>
                                <a:cubicBezTo>
                                  <a:pt x="1586" y="2390"/>
                                  <a:pt x="1700" y="2400"/>
                                  <a:pt x="1700" y="2400"/>
                                </a:cubicBezTo>
                                <a:cubicBezTo>
                                  <a:pt x="1720" y="2413"/>
                                  <a:pt x="1745" y="2421"/>
                                  <a:pt x="1760" y="2440"/>
                                </a:cubicBezTo>
                                <a:cubicBezTo>
                                  <a:pt x="1806" y="2497"/>
                                  <a:pt x="1779" y="2662"/>
                                  <a:pt x="1740" y="2720"/>
                                </a:cubicBezTo>
                                <a:cubicBezTo>
                                  <a:pt x="1724" y="2744"/>
                                  <a:pt x="1697" y="2758"/>
                                  <a:pt x="1680" y="2780"/>
                                </a:cubicBezTo>
                                <a:cubicBezTo>
                                  <a:pt x="1554" y="2942"/>
                                  <a:pt x="1656" y="2863"/>
                                  <a:pt x="1540" y="2940"/>
                                </a:cubicBezTo>
                                <a:cubicBezTo>
                                  <a:pt x="1497" y="3005"/>
                                  <a:pt x="1465" y="3066"/>
                                  <a:pt x="1440" y="3140"/>
                                </a:cubicBezTo>
                                <a:cubicBezTo>
                                  <a:pt x="1465" y="3239"/>
                                  <a:pt x="1460" y="3193"/>
                                  <a:pt x="1460" y="3280"/>
                                </a:cubicBezTo>
                              </a:path>
                            </a:pathLst>
                          </a:custGeom>
                          <a:noFill/>
                          <a:ln w="28575" cap="flat" cmpd="sng">
                            <a:solidFill>
                              <a:srgbClr val="993300"/>
                            </a:solidFill>
                            <a:prstDash val="dash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4" name="Picture 117" descr="MC90002690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72300" y="4467860"/>
                            <a:ext cx="571500" cy="32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5" name="Text Box 118"/>
                        <wps:cNvSpPr txBox="1">
                          <a:spLocks noChangeArrowheads="1"/>
                        </wps:cNvSpPr>
                        <wps:spPr bwMode="auto">
                          <a:xfrm>
                            <a:off x="6743700" y="4174490"/>
                            <a:ext cx="876935" cy="386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     2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6" name="Picture 119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0900" y="246126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7" name="Picture 120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0100" y="2232025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8" name="Freeform 121"/>
                        <wps:cNvSpPr>
                          <a:spLocks/>
                        </wps:cNvSpPr>
                        <wps:spPr bwMode="auto">
                          <a:xfrm rot="19786780" flipH="1">
                            <a:off x="1485900" y="6233160"/>
                            <a:ext cx="113665" cy="2583815"/>
                          </a:xfrm>
                          <a:custGeom>
                            <a:avLst/>
                            <a:gdLst>
                              <a:gd name="T0" fmla="*/ 0 w 1983"/>
                              <a:gd name="T1" fmla="*/ 0 h 9760"/>
                              <a:gd name="T2" fmla="*/ 320 w 1983"/>
                              <a:gd name="T3" fmla="*/ 100 h 9760"/>
                              <a:gd name="T4" fmla="*/ 420 w 1983"/>
                              <a:gd name="T5" fmla="*/ 1060 h 9760"/>
                              <a:gd name="T6" fmla="*/ 480 w 1983"/>
                              <a:gd name="T7" fmla="*/ 1200 h 9760"/>
                              <a:gd name="T8" fmla="*/ 580 w 1983"/>
                              <a:gd name="T9" fmla="*/ 1260 h 9760"/>
                              <a:gd name="T10" fmla="*/ 780 w 1983"/>
                              <a:gd name="T11" fmla="*/ 1360 h 9760"/>
                              <a:gd name="T12" fmla="*/ 960 w 1983"/>
                              <a:gd name="T13" fmla="*/ 1460 h 9760"/>
                              <a:gd name="T14" fmla="*/ 1000 w 1983"/>
                              <a:gd name="T15" fmla="*/ 1520 h 9760"/>
                              <a:gd name="T16" fmla="*/ 1120 w 1983"/>
                              <a:gd name="T17" fmla="*/ 1600 h 9760"/>
                              <a:gd name="T18" fmla="*/ 1180 w 1983"/>
                              <a:gd name="T19" fmla="*/ 1780 h 9760"/>
                              <a:gd name="T20" fmla="*/ 1220 w 1983"/>
                              <a:gd name="T21" fmla="*/ 1900 h 9760"/>
                              <a:gd name="T22" fmla="*/ 1240 w 1983"/>
                              <a:gd name="T23" fmla="*/ 1960 h 9760"/>
                              <a:gd name="T24" fmla="*/ 1180 w 1983"/>
                              <a:gd name="T25" fmla="*/ 2700 h 9760"/>
                              <a:gd name="T26" fmla="*/ 1120 w 1983"/>
                              <a:gd name="T27" fmla="*/ 2900 h 9760"/>
                              <a:gd name="T28" fmla="*/ 1040 w 1983"/>
                              <a:gd name="T29" fmla="*/ 3020 h 9760"/>
                              <a:gd name="T30" fmla="*/ 1000 w 1983"/>
                              <a:gd name="T31" fmla="*/ 3080 h 9760"/>
                              <a:gd name="T32" fmla="*/ 1020 w 1983"/>
                              <a:gd name="T33" fmla="*/ 3880 h 9760"/>
                              <a:gd name="T34" fmla="*/ 1060 w 1983"/>
                              <a:gd name="T35" fmla="*/ 4020 h 9760"/>
                              <a:gd name="T36" fmla="*/ 1280 w 1983"/>
                              <a:gd name="T37" fmla="*/ 4240 h 9760"/>
                              <a:gd name="T38" fmla="*/ 1380 w 1983"/>
                              <a:gd name="T39" fmla="*/ 4340 h 9760"/>
                              <a:gd name="T40" fmla="*/ 1420 w 1983"/>
                              <a:gd name="T41" fmla="*/ 4400 h 9760"/>
                              <a:gd name="T42" fmla="*/ 1540 w 1983"/>
                              <a:gd name="T43" fmla="*/ 4520 h 9760"/>
                              <a:gd name="T44" fmla="*/ 1600 w 1983"/>
                              <a:gd name="T45" fmla="*/ 4580 h 9760"/>
                              <a:gd name="T46" fmla="*/ 1720 w 1983"/>
                              <a:gd name="T47" fmla="*/ 4720 h 9760"/>
                              <a:gd name="T48" fmla="*/ 1760 w 1983"/>
                              <a:gd name="T49" fmla="*/ 4800 h 9760"/>
                              <a:gd name="T50" fmla="*/ 1840 w 1983"/>
                              <a:gd name="T51" fmla="*/ 4920 h 9760"/>
                              <a:gd name="T52" fmla="*/ 1700 w 1983"/>
                              <a:gd name="T53" fmla="*/ 6400 h 9760"/>
                              <a:gd name="T54" fmla="*/ 1620 w 1983"/>
                              <a:gd name="T55" fmla="*/ 6840 h 9760"/>
                              <a:gd name="T56" fmla="*/ 1580 w 1983"/>
                              <a:gd name="T57" fmla="*/ 7000 h 9760"/>
                              <a:gd name="T58" fmla="*/ 1620 w 1983"/>
                              <a:gd name="T59" fmla="*/ 7840 h 9760"/>
                              <a:gd name="T60" fmla="*/ 1700 w 1983"/>
                              <a:gd name="T61" fmla="*/ 8780 h 9760"/>
                              <a:gd name="T62" fmla="*/ 1720 w 1983"/>
                              <a:gd name="T63" fmla="*/ 9040 h 9760"/>
                              <a:gd name="T64" fmla="*/ 1760 w 1983"/>
                              <a:gd name="T65" fmla="*/ 9160 h 9760"/>
                              <a:gd name="T66" fmla="*/ 1780 w 1983"/>
                              <a:gd name="T67" fmla="*/ 9220 h 9760"/>
                              <a:gd name="T68" fmla="*/ 1800 w 1983"/>
                              <a:gd name="T69" fmla="*/ 9340 h 9760"/>
                              <a:gd name="T70" fmla="*/ 1860 w 1983"/>
                              <a:gd name="T71" fmla="*/ 9540 h 9760"/>
                              <a:gd name="T72" fmla="*/ 1860 w 1983"/>
                              <a:gd name="T73" fmla="*/ 9760 h 97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1983" h="9760">
                                <a:moveTo>
                                  <a:pt x="0" y="0"/>
                                </a:moveTo>
                                <a:cubicBezTo>
                                  <a:pt x="132" y="17"/>
                                  <a:pt x="211" y="28"/>
                                  <a:pt x="320" y="100"/>
                                </a:cubicBezTo>
                                <a:cubicBezTo>
                                  <a:pt x="559" y="458"/>
                                  <a:pt x="379" y="142"/>
                                  <a:pt x="420" y="1060"/>
                                </a:cubicBezTo>
                                <a:cubicBezTo>
                                  <a:pt x="421" y="1085"/>
                                  <a:pt x="471" y="1191"/>
                                  <a:pt x="480" y="1200"/>
                                </a:cubicBezTo>
                                <a:cubicBezTo>
                                  <a:pt x="507" y="1227"/>
                                  <a:pt x="547" y="1239"/>
                                  <a:pt x="580" y="1260"/>
                                </a:cubicBezTo>
                                <a:cubicBezTo>
                                  <a:pt x="734" y="1358"/>
                                  <a:pt x="647" y="1327"/>
                                  <a:pt x="780" y="1360"/>
                                </a:cubicBezTo>
                                <a:cubicBezTo>
                                  <a:pt x="840" y="1400"/>
                                  <a:pt x="900" y="1420"/>
                                  <a:pt x="960" y="1460"/>
                                </a:cubicBezTo>
                                <a:cubicBezTo>
                                  <a:pt x="973" y="1480"/>
                                  <a:pt x="982" y="1504"/>
                                  <a:pt x="1000" y="1520"/>
                                </a:cubicBezTo>
                                <a:cubicBezTo>
                                  <a:pt x="1036" y="1552"/>
                                  <a:pt x="1120" y="1600"/>
                                  <a:pt x="1120" y="1600"/>
                                </a:cubicBezTo>
                                <a:cubicBezTo>
                                  <a:pt x="1194" y="1711"/>
                                  <a:pt x="1137" y="1608"/>
                                  <a:pt x="1180" y="1780"/>
                                </a:cubicBezTo>
                                <a:cubicBezTo>
                                  <a:pt x="1190" y="1821"/>
                                  <a:pt x="1207" y="1860"/>
                                  <a:pt x="1220" y="1900"/>
                                </a:cubicBezTo>
                                <a:cubicBezTo>
                                  <a:pt x="1227" y="1920"/>
                                  <a:pt x="1240" y="1960"/>
                                  <a:pt x="1240" y="1960"/>
                                </a:cubicBezTo>
                                <a:cubicBezTo>
                                  <a:pt x="1227" y="2210"/>
                                  <a:pt x="1211" y="2452"/>
                                  <a:pt x="1180" y="2700"/>
                                </a:cubicBezTo>
                                <a:cubicBezTo>
                                  <a:pt x="1173" y="2757"/>
                                  <a:pt x="1148" y="2850"/>
                                  <a:pt x="1120" y="2900"/>
                                </a:cubicBezTo>
                                <a:cubicBezTo>
                                  <a:pt x="1097" y="2942"/>
                                  <a:pt x="1067" y="2980"/>
                                  <a:pt x="1040" y="3020"/>
                                </a:cubicBezTo>
                                <a:cubicBezTo>
                                  <a:pt x="1027" y="3040"/>
                                  <a:pt x="1000" y="3080"/>
                                  <a:pt x="1000" y="3080"/>
                                </a:cubicBezTo>
                                <a:cubicBezTo>
                                  <a:pt x="935" y="3341"/>
                                  <a:pt x="946" y="3621"/>
                                  <a:pt x="1020" y="3880"/>
                                </a:cubicBezTo>
                                <a:cubicBezTo>
                                  <a:pt x="1029" y="3910"/>
                                  <a:pt x="1044" y="3988"/>
                                  <a:pt x="1060" y="4020"/>
                                </a:cubicBezTo>
                                <a:cubicBezTo>
                                  <a:pt x="1108" y="4115"/>
                                  <a:pt x="1194" y="4183"/>
                                  <a:pt x="1280" y="4240"/>
                                </a:cubicBezTo>
                                <a:cubicBezTo>
                                  <a:pt x="1387" y="4400"/>
                                  <a:pt x="1247" y="4207"/>
                                  <a:pt x="1380" y="4340"/>
                                </a:cubicBezTo>
                                <a:cubicBezTo>
                                  <a:pt x="1397" y="4357"/>
                                  <a:pt x="1404" y="4382"/>
                                  <a:pt x="1420" y="4400"/>
                                </a:cubicBezTo>
                                <a:cubicBezTo>
                                  <a:pt x="1458" y="4442"/>
                                  <a:pt x="1500" y="4480"/>
                                  <a:pt x="1540" y="4520"/>
                                </a:cubicBezTo>
                                <a:cubicBezTo>
                                  <a:pt x="1560" y="4540"/>
                                  <a:pt x="1587" y="4555"/>
                                  <a:pt x="1600" y="4580"/>
                                </a:cubicBezTo>
                                <a:cubicBezTo>
                                  <a:pt x="1655" y="4690"/>
                                  <a:pt x="1616" y="4642"/>
                                  <a:pt x="1720" y="4720"/>
                                </a:cubicBezTo>
                                <a:cubicBezTo>
                                  <a:pt x="1733" y="4747"/>
                                  <a:pt x="1745" y="4774"/>
                                  <a:pt x="1760" y="4800"/>
                                </a:cubicBezTo>
                                <a:cubicBezTo>
                                  <a:pt x="1785" y="4841"/>
                                  <a:pt x="1840" y="4920"/>
                                  <a:pt x="1840" y="4920"/>
                                </a:cubicBezTo>
                                <a:cubicBezTo>
                                  <a:pt x="1937" y="5404"/>
                                  <a:pt x="1983" y="5975"/>
                                  <a:pt x="1700" y="6400"/>
                                </a:cubicBezTo>
                                <a:cubicBezTo>
                                  <a:pt x="1664" y="6546"/>
                                  <a:pt x="1651" y="6694"/>
                                  <a:pt x="1620" y="6840"/>
                                </a:cubicBezTo>
                                <a:cubicBezTo>
                                  <a:pt x="1608" y="6894"/>
                                  <a:pt x="1580" y="7000"/>
                                  <a:pt x="1580" y="7000"/>
                                </a:cubicBezTo>
                                <a:cubicBezTo>
                                  <a:pt x="1556" y="7285"/>
                                  <a:pt x="1564" y="7560"/>
                                  <a:pt x="1620" y="7840"/>
                                </a:cubicBezTo>
                                <a:cubicBezTo>
                                  <a:pt x="1632" y="8291"/>
                                  <a:pt x="1589" y="8448"/>
                                  <a:pt x="1700" y="8780"/>
                                </a:cubicBezTo>
                                <a:cubicBezTo>
                                  <a:pt x="1707" y="8867"/>
                                  <a:pt x="1706" y="8954"/>
                                  <a:pt x="1720" y="9040"/>
                                </a:cubicBezTo>
                                <a:cubicBezTo>
                                  <a:pt x="1727" y="9082"/>
                                  <a:pt x="1747" y="9120"/>
                                  <a:pt x="1760" y="9160"/>
                                </a:cubicBezTo>
                                <a:cubicBezTo>
                                  <a:pt x="1767" y="9180"/>
                                  <a:pt x="1777" y="9199"/>
                                  <a:pt x="1780" y="9220"/>
                                </a:cubicBezTo>
                                <a:cubicBezTo>
                                  <a:pt x="1787" y="9260"/>
                                  <a:pt x="1791" y="9300"/>
                                  <a:pt x="1800" y="9340"/>
                                </a:cubicBezTo>
                                <a:cubicBezTo>
                                  <a:pt x="1814" y="9404"/>
                                  <a:pt x="1855" y="9475"/>
                                  <a:pt x="1860" y="9540"/>
                                </a:cubicBezTo>
                                <a:cubicBezTo>
                                  <a:pt x="1865" y="9613"/>
                                  <a:pt x="1860" y="9687"/>
                                  <a:pt x="1860" y="9760"/>
                                </a:cubicBezTo>
                              </a:path>
                            </a:pathLst>
                          </a:custGeom>
                          <a:noFill/>
                          <a:ln w="28575" cmpd="sng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Freeform 122"/>
                        <wps:cNvSpPr>
                          <a:spLocks/>
                        </wps:cNvSpPr>
                        <wps:spPr bwMode="auto">
                          <a:xfrm>
                            <a:off x="571500" y="6690360"/>
                            <a:ext cx="228600" cy="2137410"/>
                          </a:xfrm>
                          <a:custGeom>
                            <a:avLst/>
                            <a:gdLst>
                              <a:gd name="T0" fmla="*/ 0 w 1983"/>
                              <a:gd name="T1" fmla="*/ 0 h 9760"/>
                              <a:gd name="T2" fmla="*/ 320 w 1983"/>
                              <a:gd name="T3" fmla="*/ 100 h 9760"/>
                              <a:gd name="T4" fmla="*/ 420 w 1983"/>
                              <a:gd name="T5" fmla="*/ 1060 h 9760"/>
                              <a:gd name="T6" fmla="*/ 480 w 1983"/>
                              <a:gd name="T7" fmla="*/ 1200 h 9760"/>
                              <a:gd name="T8" fmla="*/ 580 w 1983"/>
                              <a:gd name="T9" fmla="*/ 1260 h 9760"/>
                              <a:gd name="T10" fmla="*/ 780 w 1983"/>
                              <a:gd name="T11" fmla="*/ 1360 h 9760"/>
                              <a:gd name="T12" fmla="*/ 960 w 1983"/>
                              <a:gd name="T13" fmla="*/ 1460 h 9760"/>
                              <a:gd name="T14" fmla="*/ 1000 w 1983"/>
                              <a:gd name="T15" fmla="*/ 1520 h 9760"/>
                              <a:gd name="T16" fmla="*/ 1120 w 1983"/>
                              <a:gd name="T17" fmla="*/ 1600 h 9760"/>
                              <a:gd name="T18" fmla="*/ 1180 w 1983"/>
                              <a:gd name="T19" fmla="*/ 1780 h 9760"/>
                              <a:gd name="T20" fmla="*/ 1220 w 1983"/>
                              <a:gd name="T21" fmla="*/ 1900 h 9760"/>
                              <a:gd name="T22" fmla="*/ 1240 w 1983"/>
                              <a:gd name="T23" fmla="*/ 1960 h 9760"/>
                              <a:gd name="T24" fmla="*/ 1180 w 1983"/>
                              <a:gd name="T25" fmla="*/ 2700 h 9760"/>
                              <a:gd name="T26" fmla="*/ 1120 w 1983"/>
                              <a:gd name="T27" fmla="*/ 2900 h 9760"/>
                              <a:gd name="T28" fmla="*/ 1040 w 1983"/>
                              <a:gd name="T29" fmla="*/ 3020 h 9760"/>
                              <a:gd name="T30" fmla="*/ 1000 w 1983"/>
                              <a:gd name="T31" fmla="*/ 3080 h 9760"/>
                              <a:gd name="T32" fmla="*/ 1020 w 1983"/>
                              <a:gd name="T33" fmla="*/ 3880 h 9760"/>
                              <a:gd name="T34" fmla="*/ 1060 w 1983"/>
                              <a:gd name="T35" fmla="*/ 4020 h 9760"/>
                              <a:gd name="T36" fmla="*/ 1280 w 1983"/>
                              <a:gd name="T37" fmla="*/ 4240 h 9760"/>
                              <a:gd name="T38" fmla="*/ 1380 w 1983"/>
                              <a:gd name="T39" fmla="*/ 4340 h 9760"/>
                              <a:gd name="T40" fmla="*/ 1420 w 1983"/>
                              <a:gd name="T41" fmla="*/ 4400 h 9760"/>
                              <a:gd name="T42" fmla="*/ 1540 w 1983"/>
                              <a:gd name="T43" fmla="*/ 4520 h 9760"/>
                              <a:gd name="T44" fmla="*/ 1600 w 1983"/>
                              <a:gd name="T45" fmla="*/ 4580 h 9760"/>
                              <a:gd name="T46" fmla="*/ 1720 w 1983"/>
                              <a:gd name="T47" fmla="*/ 4720 h 9760"/>
                              <a:gd name="T48" fmla="*/ 1760 w 1983"/>
                              <a:gd name="T49" fmla="*/ 4800 h 9760"/>
                              <a:gd name="T50" fmla="*/ 1840 w 1983"/>
                              <a:gd name="T51" fmla="*/ 4920 h 9760"/>
                              <a:gd name="T52" fmla="*/ 1700 w 1983"/>
                              <a:gd name="T53" fmla="*/ 6400 h 9760"/>
                              <a:gd name="T54" fmla="*/ 1620 w 1983"/>
                              <a:gd name="T55" fmla="*/ 6840 h 9760"/>
                              <a:gd name="T56" fmla="*/ 1580 w 1983"/>
                              <a:gd name="T57" fmla="*/ 7000 h 9760"/>
                              <a:gd name="T58" fmla="*/ 1620 w 1983"/>
                              <a:gd name="T59" fmla="*/ 7840 h 9760"/>
                              <a:gd name="T60" fmla="*/ 1700 w 1983"/>
                              <a:gd name="T61" fmla="*/ 8780 h 9760"/>
                              <a:gd name="T62" fmla="*/ 1720 w 1983"/>
                              <a:gd name="T63" fmla="*/ 9040 h 9760"/>
                              <a:gd name="T64" fmla="*/ 1760 w 1983"/>
                              <a:gd name="T65" fmla="*/ 9160 h 9760"/>
                              <a:gd name="T66" fmla="*/ 1780 w 1983"/>
                              <a:gd name="T67" fmla="*/ 9220 h 9760"/>
                              <a:gd name="T68" fmla="*/ 1800 w 1983"/>
                              <a:gd name="T69" fmla="*/ 9340 h 9760"/>
                              <a:gd name="T70" fmla="*/ 1860 w 1983"/>
                              <a:gd name="T71" fmla="*/ 9540 h 9760"/>
                              <a:gd name="T72" fmla="*/ 1860 w 1983"/>
                              <a:gd name="T73" fmla="*/ 9760 h 97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1983" h="9760">
                                <a:moveTo>
                                  <a:pt x="0" y="0"/>
                                </a:moveTo>
                                <a:cubicBezTo>
                                  <a:pt x="132" y="17"/>
                                  <a:pt x="211" y="28"/>
                                  <a:pt x="320" y="100"/>
                                </a:cubicBezTo>
                                <a:cubicBezTo>
                                  <a:pt x="559" y="458"/>
                                  <a:pt x="379" y="142"/>
                                  <a:pt x="420" y="1060"/>
                                </a:cubicBezTo>
                                <a:cubicBezTo>
                                  <a:pt x="421" y="1085"/>
                                  <a:pt x="471" y="1191"/>
                                  <a:pt x="480" y="1200"/>
                                </a:cubicBezTo>
                                <a:cubicBezTo>
                                  <a:pt x="507" y="1227"/>
                                  <a:pt x="547" y="1239"/>
                                  <a:pt x="580" y="1260"/>
                                </a:cubicBezTo>
                                <a:cubicBezTo>
                                  <a:pt x="734" y="1358"/>
                                  <a:pt x="647" y="1327"/>
                                  <a:pt x="780" y="1360"/>
                                </a:cubicBezTo>
                                <a:cubicBezTo>
                                  <a:pt x="840" y="1400"/>
                                  <a:pt x="900" y="1420"/>
                                  <a:pt x="960" y="1460"/>
                                </a:cubicBezTo>
                                <a:cubicBezTo>
                                  <a:pt x="973" y="1480"/>
                                  <a:pt x="982" y="1504"/>
                                  <a:pt x="1000" y="1520"/>
                                </a:cubicBezTo>
                                <a:cubicBezTo>
                                  <a:pt x="1036" y="1552"/>
                                  <a:pt x="1120" y="1600"/>
                                  <a:pt x="1120" y="1600"/>
                                </a:cubicBezTo>
                                <a:cubicBezTo>
                                  <a:pt x="1194" y="1711"/>
                                  <a:pt x="1137" y="1608"/>
                                  <a:pt x="1180" y="1780"/>
                                </a:cubicBezTo>
                                <a:cubicBezTo>
                                  <a:pt x="1190" y="1821"/>
                                  <a:pt x="1207" y="1860"/>
                                  <a:pt x="1220" y="1900"/>
                                </a:cubicBezTo>
                                <a:cubicBezTo>
                                  <a:pt x="1227" y="1920"/>
                                  <a:pt x="1240" y="1960"/>
                                  <a:pt x="1240" y="1960"/>
                                </a:cubicBezTo>
                                <a:cubicBezTo>
                                  <a:pt x="1227" y="2210"/>
                                  <a:pt x="1211" y="2452"/>
                                  <a:pt x="1180" y="2700"/>
                                </a:cubicBezTo>
                                <a:cubicBezTo>
                                  <a:pt x="1173" y="2757"/>
                                  <a:pt x="1148" y="2850"/>
                                  <a:pt x="1120" y="2900"/>
                                </a:cubicBezTo>
                                <a:cubicBezTo>
                                  <a:pt x="1097" y="2942"/>
                                  <a:pt x="1067" y="2980"/>
                                  <a:pt x="1040" y="3020"/>
                                </a:cubicBezTo>
                                <a:cubicBezTo>
                                  <a:pt x="1027" y="3040"/>
                                  <a:pt x="1000" y="3080"/>
                                  <a:pt x="1000" y="3080"/>
                                </a:cubicBezTo>
                                <a:cubicBezTo>
                                  <a:pt x="935" y="3341"/>
                                  <a:pt x="946" y="3621"/>
                                  <a:pt x="1020" y="3880"/>
                                </a:cubicBezTo>
                                <a:cubicBezTo>
                                  <a:pt x="1029" y="3910"/>
                                  <a:pt x="1044" y="3988"/>
                                  <a:pt x="1060" y="4020"/>
                                </a:cubicBezTo>
                                <a:cubicBezTo>
                                  <a:pt x="1108" y="4115"/>
                                  <a:pt x="1194" y="4183"/>
                                  <a:pt x="1280" y="4240"/>
                                </a:cubicBezTo>
                                <a:cubicBezTo>
                                  <a:pt x="1387" y="4400"/>
                                  <a:pt x="1247" y="4207"/>
                                  <a:pt x="1380" y="4340"/>
                                </a:cubicBezTo>
                                <a:cubicBezTo>
                                  <a:pt x="1397" y="4357"/>
                                  <a:pt x="1404" y="4382"/>
                                  <a:pt x="1420" y="4400"/>
                                </a:cubicBezTo>
                                <a:cubicBezTo>
                                  <a:pt x="1458" y="4442"/>
                                  <a:pt x="1500" y="4480"/>
                                  <a:pt x="1540" y="4520"/>
                                </a:cubicBezTo>
                                <a:cubicBezTo>
                                  <a:pt x="1560" y="4540"/>
                                  <a:pt x="1587" y="4555"/>
                                  <a:pt x="1600" y="4580"/>
                                </a:cubicBezTo>
                                <a:cubicBezTo>
                                  <a:pt x="1655" y="4690"/>
                                  <a:pt x="1616" y="4642"/>
                                  <a:pt x="1720" y="4720"/>
                                </a:cubicBezTo>
                                <a:cubicBezTo>
                                  <a:pt x="1733" y="4747"/>
                                  <a:pt x="1745" y="4774"/>
                                  <a:pt x="1760" y="4800"/>
                                </a:cubicBezTo>
                                <a:cubicBezTo>
                                  <a:pt x="1785" y="4841"/>
                                  <a:pt x="1840" y="4920"/>
                                  <a:pt x="1840" y="4920"/>
                                </a:cubicBezTo>
                                <a:cubicBezTo>
                                  <a:pt x="1937" y="5404"/>
                                  <a:pt x="1983" y="5975"/>
                                  <a:pt x="1700" y="6400"/>
                                </a:cubicBezTo>
                                <a:cubicBezTo>
                                  <a:pt x="1664" y="6546"/>
                                  <a:pt x="1651" y="6694"/>
                                  <a:pt x="1620" y="6840"/>
                                </a:cubicBezTo>
                                <a:cubicBezTo>
                                  <a:pt x="1608" y="6894"/>
                                  <a:pt x="1580" y="7000"/>
                                  <a:pt x="1580" y="7000"/>
                                </a:cubicBezTo>
                                <a:cubicBezTo>
                                  <a:pt x="1556" y="7285"/>
                                  <a:pt x="1564" y="7560"/>
                                  <a:pt x="1620" y="7840"/>
                                </a:cubicBezTo>
                                <a:cubicBezTo>
                                  <a:pt x="1632" y="8291"/>
                                  <a:pt x="1589" y="8448"/>
                                  <a:pt x="1700" y="8780"/>
                                </a:cubicBezTo>
                                <a:cubicBezTo>
                                  <a:pt x="1707" y="8867"/>
                                  <a:pt x="1706" y="8954"/>
                                  <a:pt x="1720" y="9040"/>
                                </a:cubicBezTo>
                                <a:cubicBezTo>
                                  <a:pt x="1727" y="9082"/>
                                  <a:pt x="1747" y="9120"/>
                                  <a:pt x="1760" y="9160"/>
                                </a:cubicBezTo>
                                <a:cubicBezTo>
                                  <a:pt x="1767" y="9180"/>
                                  <a:pt x="1777" y="9199"/>
                                  <a:pt x="1780" y="9220"/>
                                </a:cubicBezTo>
                                <a:cubicBezTo>
                                  <a:pt x="1787" y="9260"/>
                                  <a:pt x="1791" y="9300"/>
                                  <a:pt x="1800" y="9340"/>
                                </a:cubicBezTo>
                                <a:cubicBezTo>
                                  <a:pt x="1814" y="9404"/>
                                  <a:pt x="1855" y="9475"/>
                                  <a:pt x="1860" y="9540"/>
                                </a:cubicBezTo>
                                <a:cubicBezTo>
                                  <a:pt x="1865" y="9613"/>
                                  <a:pt x="1860" y="9687"/>
                                  <a:pt x="1860" y="9760"/>
                                </a:cubicBezTo>
                              </a:path>
                            </a:pathLst>
                          </a:custGeom>
                          <a:noFill/>
                          <a:ln w="28575" cmpd="sng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123"/>
                        <wps:cNvSpPr>
                          <a:spLocks/>
                        </wps:cNvSpPr>
                        <wps:spPr bwMode="auto">
                          <a:xfrm rot="5400000">
                            <a:off x="1278255" y="8041640"/>
                            <a:ext cx="226060" cy="1410970"/>
                          </a:xfrm>
                          <a:custGeom>
                            <a:avLst/>
                            <a:gdLst>
                              <a:gd name="T0" fmla="*/ 0 w 1983"/>
                              <a:gd name="T1" fmla="*/ 0 h 9760"/>
                              <a:gd name="T2" fmla="*/ 320 w 1983"/>
                              <a:gd name="T3" fmla="*/ 100 h 9760"/>
                              <a:gd name="T4" fmla="*/ 420 w 1983"/>
                              <a:gd name="T5" fmla="*/ 1060 h 9760"/>
                              <a:gd name="T6" fmla="*/ 480 w 1983"/>
                              <a:gd name="T7" fmla="*/ 1200 h 9760"/>
                              <a:gd name="T8" fmla="*/ 580 w 1983"/>
                              <a:gd name="T9" fmla="*/ 1260 h 9760"/>
                              <a:gd name="T10" fmla="*/ 780 w 1983"/>
                              <a:gd name="T11" fmla="*/ 1360 h 9760"/>
                              <a:gd name="T12" fmla="*/ 960 w 1983"/>
                              <a:gd name="T13" fmla="*/ 1460 h 9760"/>
                              <a:gd name="T14" fmla="*/ 1000 w 1983"/>
                              <a:gd name="T15" fmla="*/ 1520 h 9760"/>
                              <a:gd name="T16" fmla="*/ 1120 w 1983"/>
                              <a:gd name="T17" fmla="*/ 1600 h 9760"/>
                              <a:gd name="T18" fmla="*/ 1180 w 1983"/>
                              <a:gd name="T19" fmla="*/ 1780 h 9760"/>
                              <a:gd name="T20" fmla="*/ 1220 w 1983"/>
                              <a:gd name="T21" fmla="*/ 1900 h 9760"/>
                              <a:gd name="T22" fmla="*/ 1240 w 1983"/>
                              <a:gd name="T23" fmla="*/ 1960 h 9760"/>
                              <a:gd name="T24" fmla="*/ 1180 w 1983"/>
                              <a:gd name="T25" fmla="*/ 2700 h 9760"/>
                              <a:gd name="T26" fmla="*/ 1120 w 1983"/>
                              <a:gd name="T27" fmla="*/ 2900 h 9760"/>
                              <a:gd name="T28" fmla="*/ 1040 w 1983"/>
                              <a:gd name="T29" fmla="*/ 3020 h 9760"/>
                              <a:gd name="T30" fmla="*/ 1000 w 1983"/>
                              <a:gd name="T31" fmla="*/ 3080 h 9760"/>
                              <a:gd name="T32" fmla="*/ 1020 w 1983"/>
                              <a:gd name="T33" fmla="*/ 3880 h 9760"/>
                              <a:gd name="T34" fmla="*/ 1060 w 1983"/>
                              <a:gd name="T35" fmla="*/ 4020 h 9760"/>
                              <a:gd name="T36" fmla="*/ 1280 w 1983"/>
                              <a:gd name="T37" fmla="*/ 4240 h 9760"/>
                              <a:gd name="T38" fmla="*/ 1380 w 1983"/>
                              <a:gd name="T39" fmla="*/ 4340 h 9760"/>
                              <a:gd name="T40" fmla="*/ 1420 w 1983"/>
                              <a:gd name="T41" fmla="*/ 4400 h 9760"/>
                              <a:gd name="T42" fmla="*/ 1540 w 1983"/>
                              <a:gd name="T43" fmla="*/ 4520 h 9760"/>
                              <a:gd name="T44" fmla="*/ 1600 w 1983"/>
                              <a:gd name="T45" fmla="*/ 4580 h 9760"/>
                              <a:gd name="T46" fmla="*/ 1720 w 1983"/>
                              <a:gd name="T47" fmla="*/ 4720 h 9760"/>
                              <a:gd name="T48" fmla="*/ 1760 w 1983"/>
                              <a:gd name="T49" fmla="*/ 4800 h 9760"/>
                              <a:gd name="T50" fmla="*/ 1840 w 1983"/>
                              <a:gd name="T51" fmla="*/ 4920 h 9760"/>
                              <a:gd name="T52" fmla="*/ 1700 w 1983"/>
                              <a:gd name="T53" fmla="*/ 6400 h 9760"/>
                              <a:gd name="T54" fmla="*/ 1620 w 1983"/>
                              <a:gd name="T55" fmla="*/ 6840 h 9760"/>
                              <a:gd name="T56" fmla="*/ 1580 w 1983"/>
                              <a:gd name="T57" fmla="*/ 7000 h 9760"/>
                              <a:gd name="T58" fmla="*/ 1620 w 1983"/>
                              <a:gd name="T59" fmla="*/ 7840 h 9760"/>
                              <a:gd name="T60" fmla="*/ 1700 w 1983"/>
                              <a:gd name="T61" fmla="*/ 8780 h 9760"/>
                              <a:gd name="T62" fmla="*/ 1720 w 1983"/>
                              <a:gd name="T63" fmla="*/ 9040 h 9760"/>
                              <a:gd name="T64" fmla="*/ 1760 w 1983"/>
                              <a:gd name="T65" fmla="*/ 9160 h 9760"/>
                              <a:gd name="T66" fmla="*/ 1780 w 1983"/>
                              <a:gd name="T67" fmla="*/ 9220 h 9760"/>
                              <a:gd name="T68" fmla="*/ 1800 w 1983"/>
                              <a:gd name="T69" fmla="*/ 9340 h 9760"/>
                              <a:gd name="T70" fmla="*/ 1860 w 1983"/>
                              <a:gd name="T71" fmla="*/ 9540 h 9760"/>
                              <a:gd name="T72" fmla="*/ 1860 w 1983"/>
                              <a:gd name="T73" fmla="*/ 9760 h 97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1983" h="9760">
                                <a:moveTo>
                                  <a:pt x="0" y="0"/>
                                </a:moveTo>
                                <a:cubicBezTo>
                                  <a:pt x="132" y="17"/>
                                  <a:pt x="211" y="28"/>
                                  <a:pt x="320" y="100"/>
                                </a:cubicBezTo>
                                <a:cubicBezTo>
                                  <a:pt x="559" y="458"/>
                                  <a:pt x="379" y="142"/>
                                  <a:pt x="420" y="1060"/>
                                </a:cubicBezTo>
                                <a:cubicBezTo>
                                  <a:pt x="421" y="1085"/>
                                  <a:pt x="471" y="1191"/>
                                  <a:pt x="480" y="1200"/>
                                </a:cubicBezTo>
                                <a:cubicBezTo>
                                  <a:pt x="507" y="1227"/>
                                  <a:pt x="547" y="1239"/>
                                  <a:pt x="580" y="1260"/>
                                </a:cubicBezTo>
                                <a:cubicBezTo>
                                  <a:pt x="734" y="1358"/>
                                  <a:pt x="647" y="1327"/>
                                  <a:pt x="780" y="1360"/>
                                </a:cubicBezTo>
                                <a:cubicBezTo>
                                  <a:pt x="840" y="1400"/>
                                  <a:pt x="900" y="1420"/>
                                  <a:pt x="960" y="1460"/>
                                </a:cubicBezTo>
                                <a:cubicBezTo>
                                  <a:pt x="973" y="1480"/>
                                  <a:pt x="982" y="1504"/>
                                  <a:pt x="1000" y="1520"/>
                                </a:cubicBezTo>
                                <a:cubicBezTo>
                                  <a:pt x="1036" y="1552"/>
                                  <a:pt x="1120" y="1600"/>
                                  <a:pt x="1120" y="1600"/>
                                </a:cubicBezTo>
                                <a:cubicBezTo>
                                  <a:pt x="1194" y="1711"/>
                                  <a:pt x="1137" y="1608"/>
                                  <a:pt x="1180" y="1780"/>
                                </a:cubicBezTo>
                                <a:cubicBezTo>
                                  <a:pt x="1190" y="1821"/>
                                  <a:pt x="1207" y="1860"/>
                                  <a:pt x="1220" y="1900"/>
                                </a:cubicBezTo>
                                <a:cubicBezTo>
                                  <a:pt x="1227" y="1920"/>
                                  <a:pt x="1240" y="1960"/>
                                  <a:pt x="1240" y="1960"/>
                                </a:cubicBezTo>
                                <a:cubicBezTo>
                                  <a:pt x="1227" y="2210"/>
                                  <a:pt x="1211" y="2452"/>
                                  <a:pt x="1180" y="2700"/>
                                </a:cubicBezTo>
                                <a:cubicBezTo>
                                  <a:pt x="1173" y="2757"/>
                                  <a:pt x="1148" y="2850"/>
                                  <a:pt x="1120" y="2900"/>
                                </a:cubicBezTo>
                                <a:cubicBezTo>
                                  <a:pt x="1097" y="2942"/>
                                  <a:pt x="1067" y="2980"/>
                                  <a:pt x="1040" y="3020"/>
                                </a:cubicBezTo>
                                <a:cubicBezTo>
                                  <a:pt x="1027" y="3040"/>
                                  <a:pt x="1000" y="3080"/>
                                  <a:pt x="1000" y="3080"/>
                                </a:cubicBezTo>
                                <a:cubicBezTo>
                                  <a:pt x="935" y="3341"/>
                                  <a:pt x="946" y="3621"/>
                                  <a:pt x="1020" y="3880"/>
                                </a:cubicBezTo>
                                <a:cubicBezTo>
                                  <a:pt x="1029" y="3910"/>
                                  <a:pt x="1044" y="3988"/>
                                  <a:pt x="1060" y="4020"/>
                                </a:cubicBezTo>
                                <a:cubicBezTo>
                                  <a:pt x="1108" y="4115"/>
                                  <a:pt x="1194" y="4183"/>
                                  <a:pt x="1280" y="4240"/>
                                </a:cubicBezTo>
                                <a:cubicBezTo>
                                  <a:pt x="1387" y="4400"/>
                                  <a:pt x="1247" y="4207"/>
                                  <a:pt x="1380" y="4340"/>
                                </a:cubicBezTo>
                                <a:cubicBezTo>
                                  <a:pt x="1397" y="4357"/>
                                  <a:pt x="1404" y="4382"/>
                                  <a:pt x="1420" y="4400"/>
                                </a:cubicBezTo>
                                <a:cubicBezTo>
                                  <a:pt x="1458" y="4442"/>
                                  <a:pt x="1500" y="4480"/>
                                  <a:pt x="1540" y="4520"/>
                                </a:cubicBezTo>
                                <a:cubicBezTo>
                                  <a:pt x="1560" y="4540"/>
                                  <a:pt x="1587" y="4555"/>
                                  <a:pt x="1600" y="4580"/>
                                </a:cubicBezTo>
                                <a:cubicBezTo>
                                  <a:pt x="1655" y="4690"/>
                                  <a:pt x="1616" y="4642"/>
                                  <a:pt x="1720" y="4720"/>
                                </a:cubicBezTo>
                                <a:cubicBezTo>
                                  <a:pt x="1733" y="4747"/>
                                  <a:pt x="1745" y="4774"/>
                                  <a:pt x="1760" y="4800"/>
                                </a:cubicBezTo>
                                <a:cubicBezTo>
                                  <a:pt x="1785" y="4841"/>
                                  <a:pt x="1840" y="4920"/>
                                  <a:pt x="1840" y="4920"/>
                                </a:cubicBezTo>
                                <a:cubicBezTo>
                                  <a:pt x="1937" y="5404"/>
                                  <a:pt x="1983" y="5975"/>
                                  <a:pt x="1700" y="6400"/>
                                </a:cubicBezTo>
                                <a:cubicBezTo>
                                  <a:pt x="1664" y="6546"/>
                                  <a:pt x="1651" y="6694"/>
                                  <a:pt x="1620" y="6840"/>
                                </a:cubicBezTo>
                                <a:cubicBezTo>
                                  <a:pt x="1608" y="6894"/>
                                  <a:pt x="1580" y="7000"/>
                                  <a:pt x="1580" y="7000"/>
                                </a:cubicBezTo>
                                <a:cubicBezTo>
                                  <a:pt x="1556" y="7285"/>
                                  <a:pt x="1564" y="7560"/>
                                  <a:pt x="1620" y="7840"/>
                                </a:cubicBezTo>
                                <a:cubicBezTo>
                                  <a:pt x="1632" y="8291"/>
                                  <a:pt x="1589" y="8448"/>
                                  <a:pt x="1700" y="8780"/>
                                </a:cubicBezTo>
                                <a:cubicBezTo>
                                  <a:pt x="1707" y="8867"/>
                                  <a:pt x="1706" y="8954"/>
                                  <a:pt x="1720" y="9040"/>
                                </a:cubicBezTo>
                                <a:cubicBezTo>
                                  <a:pt x="1727" y="9082"/>
                                  <a:pt x="1747" y="9120"/>
                                  <a:pt x="1760" y="9160"/>
                                </a:cubicBezTo>
                                <a:cubicBezTo>
                                  <a:pt x="1767" y="9180"/>
                                  <a:pt x="1777" y="9199"/>
                                  <a:pt x="1780" y="9220"/>
                                </a:cubicBezTo>
                                <a:cubicBezTo>
                                  <a:pt x="1787" y="9260"/>
                                  <a:pt x="1791" y="9300"/>
                                  <a:pt x="1800" y="9340"/>
                                </a:cubicBezTo>
                                <a:cubicBezTo>
                                  <a:pt x="1814" y="9404"/>
                                  <a:pt x="1855" y="9475"/>
                                  <a:pt x="1860" y="9540"/>
                                </a:cubicBezTo>
                                <a:cubicBezTo>
                                  <a:pt x="1865" y="9613"/>
                                  <a:pt x="1860" y="9687"/>
                                  <a:pt x="1860" y="9760"/>
                                </a:cubicBezTo>
                              </a:path>
                            </a:pathLst>
                          </a:custGeom>
                          <a:noFill/>
                          <a:ln w="28575" cmpd="sng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1" name="Picture 124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57900" y="4975860"/>
                            <a:ext cx="343535" cy="3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2" name="Picture 125" descr="tre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57900" y="3375660"/>
                            <a:ext cx="458470" cy="45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3" name="Picture 126" descr="IMG_68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01435" y="6347460"/>
                            <a:ext cx="1257300" cy="750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4" name="Text Box 127"/>
                        <wps:cNvSpPr txBox="1">
                          <a:spLocks noChangeArrowheads="1"/>
                        </wps:cNvSpPr>
                        <wps:spPr bwMode="auto">
                          <a:xfrm>
                            <a:off x="6401435" y="6119495"/>
                            <a:ext cx="797560" cy="3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  2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Text Box 128"/>
                        <wps:cNvSpPr txBox="1">
                          <a:spLocks noChangeArrowheads="1"/>
                        </wps:cNvSpPr>
                        <wps:spPr bwMode="auto">
                          <a:xfrm>
                            <a:off x="3086100" y="5203825"/>
                            <a:ext cx="686435" cy="1144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33AE0" w:rsidRPr="004E64ED" w:rsidRDefault="00033AE0" w:rsidP="00033AE0">
                              <w:pPr>
                                <w:rPr>
                                  <w:rFonts w:ascii="Maiandra GD" w:hAnsi="Maiandra GD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Maiandra GD" w:hAnsi="Maiandra GD"/>
                                  <w:b/>
                                  <w:sz w:val="28"/>
                                  <w:szCs w:val="28"/>
                                </w:rPr>
                                <w:t xml:space="preserve"> Offi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6" name="Picture 129" descr="MCj0411410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68650" y="6117590"/>
                            <a:ext cx="196850" cy="229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7" name="Picture 130" descr="MCj0411410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1065" y="5507355"/>
                            <a:ext cx="196215" cy="229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Canvas 128" o:spid="_x0000_s1026" editas="canvas" style="position:absolute;margin-left:0;margin-top:3pt;width:612.1pt;height:778.8pt;z-index:251659264;mso-position-horizontal:left;mso-position-horizontal-relative:page" coordsize="77736,98907" o:gfxdata="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7736;height:98907;visibility:visible;mso-wrap-style:square">
                  <v:fill o:detectmouseclick="t"/>
                  <v:path o:connecttype="none"/>
                </v:shape>
                <v:shape id="Freeform 4" o:spid="_x0000_s1028" style="position:absolute;left:2933;width:37484;height:19812;visibility:visible;mso-wrap-style:square;v-text-anchor:top" coordsize="5905,3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" path="m,3120v119,-59,249,-78,380,-100c460,2967,540,2913,620,2860v40,-27,86,-46,120,-80c812,2708,895,2657,980,2600v62,-41,113,-110,180,-140c1218,2434,1283,2428,1340,2400v89,-44,183,-78,280,-100c1862,2246,1618,2321,1860,2240v116,-39,102,-80,180,-140c2078,2070,2114,2035,2160,2020v40,-13,85,-17,120,-40c2380,1913,2480,1847,2580,1780v42,-28,96,-34,140,-60c2761,1695,2840,1640,2840,1640v59,-88,149,-120,240,-180c3120,1433,3166,1414,3200,1380v38,-38,70,-78,120,-100c3471,1213,3569,1214,3740,1200v166,-55,85,-17,240,-120c4015,1057,4065,1063,4100,1040v20,-13,38,-30,60,-40c4199,983,4245,983,4280,960v85,-57,174,-103,260,-160c4558,788,4582,790,4600,780v82,-45,161,-108,240,-160c4973,532,4829,585,4960,520v19,-9,42,-10,60,-20c5020,500,5170,400,5200,380v52,-35,121,-100,180,-120c5420,247,5465,243,5500,220v40,-27,74,-65,120,-80c5640,133,5661,129,5680,120v21,-11,38,-30,60,-40c5905,6,5818,82,5900,e" filled="f" strokeweight="6pt">
                  <v:path arrowok="t" o:connecttype="custom" o:connectlocs="0,1981200;241218,1917700;393567,1816100;469741,1765300;622089,1651000;736351,1562100;850612,1524000;1028352,1460500;1180700,1422400;1294961,1333500;1371135,1282700;1447310,1257300;1637745,1130300;1726615,1092200;1802789,1041400;1955138,927100;2031312,876300;2107486,812800;2374096,762000;2526444,685800;2602618,660400;2640705,635000;2716879,609600;2881924,508000;2920011,495300;3072359,393700;3148533,330200;3186620,317500;3300882,241300;3415143,165100;3491317,139700;3567491,88900;3605578,76200;3643665,50800;3745231,0" o:connectangles="0,0,0,0,0,0,0,0,0,0,0,0,0,0,0,0,0,0,0,0,0,0,0,0,0,0,0,0,0,0,0,0,0,0,0"/>
                </v:shape>
                <v:shape id="Freeform 5" o:spid="_x0000_s1029" style="position:absolute;left:22860;top:9747;width:10280;height:64128;visibility:visible;mso-wrap-style:square;v-text-anchor:top" coordsize="1983,9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" path="m,c132,17,211,28,320,100v239,358,59,42,100,960c421,1085,471,1191,480,1200v27,27,67,39,100,60c734,1358,647,1327,780,1360v60,40,120,60,180,100c973,1480,982,1504,1000,1520v36,32,120,80,120,80c1194,1711,1137,1608,1180,1780v10,41,27,80,40,120c1227,1920,1240,1960,1240,1960v-13,250,-29,492,-60,740c1173,2757,1148,2850,1120,2900v-23,42,-53,80,-80,120c1027,3040,1000,3080,1000,3080v-65,261,-54,541,20,800c1029,3910,1044,3988,1060,4020v48,95,134,163,220,220c1387,4400,1247,4207,1380,4340v17,17,24,42,40,60c1458,4442,1500,4480,1540,4520v20,20,47,35,60,60c1655,4690,1616,4642,1720,4720v13,27,25,54,40,80c1785,4841,1840,4920,1840,4920v97,484,143,1055,-140,1480c1664,6546,1651,6694,1620,6840v-12,54,-40,160,-40,160c1556,7285,1564,7560,1620,7840v12,451,-31,608,80,940c1707,8867,1706,8954,1720,9040v7,42,27,80,40,120c1767,9180,1777,9199,1780,9220v7,40,11,80,20,120c1814,9404,1855,9475,1860,9540v5,73,,147,,220e" filled="f" strokeweight="2.25pt">
                  <v:path arrowok="t" o:connecttype="custom" o:connectlocs="0,0;165901,65706;217744,696479;248851,788467;300695,827890;404383,893596;497702,959302;518439,998725;580652,1051289;611758,1169559;632496,1248406;642865,1287829;611758,1774051;580652,1905462;539177,1984309;518439,2023732;528808,2549377;549546,2641364;663602,2785917;715446,2851622;736184,2891046;798396,2969892;829503,3009316;891715,3101304;912453,3153868;953928,3232715;881347,4205157;839872,4494262;819134,4599391;839872,5151318;881347,5768950;891715,5939785;912453,6018631;922822,6058055;933191,6136902;964297,6268313;964297,6412865" o:connectangles="0,0,0,0,0,0,0,0,0,0,0,0,0,0,0,0,0,0,0,0,0,0,0,0,0,0,0,0,0,0,0,0,0,0,0,0,0"/>
                </v:shape>
                <v:shape id="Freeform 6" o:spid="_x0000_s1030" style="position:absolute;left:72009;top:609;width:4578;height:20320;visibility:visible;mso-wrap-style:square;v-text-anchor:top" coordsize="840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" path="m,c4,35,12,214,40,280v9,22,29,39,40,60c111,402,150,555,180,600v58,88,26,41,100,140c373,1018,296,752,340,1300v6,70,73,138,100,200c459,1545,461,1595,480,1640v32,76,103,143,160,200c644,2041,518,2718,780,2980v18,71,60,147,60,220e" fillcolor="blue" strokecolor="blue" strokeweight="6pt">
                  <v:path arrowok="t" o:connecttype="custom" o:connectlocs="0,0;21802,177800;43603,215900;98108,381000;152612,469900;185314,825500;239818,952500;261620,1041400;348827,1168400;425132,1892300;457835,2032000" o:connectangles="0,0,0,0,0,0,0,0,0,0,0"/>
                </v:shape>
                <v:shape id="Picture 7" o:spid="_x0000_s1031" type="#_x0000_t75" alt="CabinIcon[1]" style="position:absolute;left:45726;top:35636;width:4553;height:56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">
                  <v:imagedata r:id="rId41" o:title="CabinIcon[1]"/>
                </v:shape>
                <v:shape id="Picture 8" o:spid="_x0000_s1032" type="#_x0000_t75" alt="CabinIcon[1]" style="position:absolute;left:6858;top:69183;width:7994;height:6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">
                  <v:imagedata r:id="rId41" o:title="CabinIcon[1]"/>
                </v:shape>
                <v:shape id="Picture 9" o:spid="_x0000_s1033" type="#_x0000_t75" alt="CabinIcon[1]" style="position:absolute;left:13716;top:69183;width:7994;height:69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">
                  <v:imagedata r:id="rId41" o:title="CabinIcon[1]"/>
                </v:shape>
                <v:shape id="Picture 10" o:spid="_x0000_s1034" type="#_x0000_t75" alt="CabinIcon[1]" style="position:absolute;left:10287;top:64611;width:7994;height:6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">
                  <v:imagedata r:id="rId41" o:title="CabinIcon[1]"/>
                </v:shape>
                <v:shape id="Picture 11" o:spid="_x0000_s1035" type="#_x0000_t75" alt="Untitled" style="position:absolute;left:22866;top:35534;width:3429;height:2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">
                  <v:imagedata r:id="rId42" o:title="Untitled"/>
                </v:shape>
                <v:shape id="Freeform 12" o:spid="_x0000_s1036" style="position:absolute;left:3435;top:35534;width:5715;height:5709;visibility:visible;mso-wrap-style:square;v-text-anchor:top" coordsize="1520,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" path="m1288,700v26,-79,50,-113,120,-160c1401,453,1409,364,1388,280v-7,-27,-38,-43,-60,-60c1290,190,1254,155,1208,140,989,67,1321,183,1088,80,1007,44,914,21,828,,667,13,629,4,508,40,468,52,388,80,388,80,308,160,246,242,168,320v-7,20,-7,44,-20,60c133,399,101,400,88,420,66,456,48,540,48,540,26,870,,992,28,1340v8,102,29,169,100,240c147,1637,146,1665,208,1700v24,14,54,12,80,20c368,1743,446,1764,528,1780v253,-7,508,5,760,-20c1312,1758,1311,1717,1328,1700v17,-17,40,-27,60,-40c1395,1640,1398,1618,1408,1600v23,-42,80,-120,80,-120c1466,1241,1520,1312,1428,1220e" fillcolor="#9c0" strokecolor="#9c0">
                  <v:path arrowok="t" o:connecttype="custom" o:connectlocs="484271,223869;529389,172699;521870,89547;499311,70359;454192,44774;409074,25585;311317,0;191001,12792;145883,25585;63166,102340;55646,121529;33087,134321;18047,172699;10528,428549;48126,505303;78205,543681;108284,550077;198521,569266;484271,562870;499311,543681;521870,530888;529389,511700;559468,473322;536909,390171" o:connectangles="0,0,0,0,0,0,0,0,0,0,0,0,0,0,0,0,0,0,0,0,0,0,0,0"/>
                </v:shape>
                <v:shape id="Freeform 13" o:spid="_x0000_s1037" style="position:absolute;left:8007;top:34391;width:14859;height:3429;visibility:visible;mso-wrap-style:square;v-text-anchor:top" coordsize="3200,4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" path="m,170c113,,32,45,260,70v49,16,81,21,120,60c397,147,401,175,420,190v16,13,40,14,60,20c728,278,562,224,700,270v160,-7,321,-4,480,-20c1222,246,1300,210,1300,210v275,17,345,-42,480,160c1809,367,1977,365,2040,330v206,-115,44,-55,180,-100c2293,237,2367,237,2440,250v73,13,163,75,240,80c2793,337,2907,343,3020,350v61,20,123,31,180,60e" filled="f" strokecolor="#930" strokeweight="2.25pt">
                  <v:stroke dashstyle="dash"/>
                  <v:path arrowok="t" o:connecttype="custom" o:connectlocs="0,142178;120729,58544;176451,108724;195024,158905;222885,175632;325041,225812;547926,209085;603647,175632;826532,309446;947261,275993;1030843,192359;1132999,209085;1244441,275993;1402318,292720;1485900,342900" o:connectangles="0,0,0,0,0,0,0,0,0,0,0,0,0,0,0"/>
                </v:shape>
                <v:shape id="Freeform 14" o:spid="_x0000_s1038" style="position:absolute;left:25063;top:36747;width:3423;height:2388;rotation:-1447238fd;visibility:visible;mso-wrap-style:square;v-text-anchor:top" coordsize="546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" path="m,c125,16,236,42,360,60v44,44,64,72,120,100c546,193,540,155,540,200e" filled="f" strokecolor="#930" strokeweight="2.25pt">
                  <v:stroke dashstyle="dash"/>
                  <v:path arrowok="t" o:connecttype="custom" o:connectlocs="0,0;225669,71628;300892,191008;338504,238760" o:connectangles="0,0,0,0"/>
                </v:shape>
                <v:shape id="Picture 15" o:spid="_x0000_s1039" type="#_x0000_t75" alt="tree3" style="position:absolute;left:19437;top:76047;width:9144;height:67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">
                  <v:imagedata r:id="rId43" o:title="tree3"/>
                </v:shape>
                <v:shape id="Picture 16" o:spid="_x0000_s1040" type="#_x0000_t75" alt="tree4" style="position:absolute;left:11436;top:37922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">
                  <v:imagedata r:id="rId44" o:title="tree4"/>
                </v:shape>
                <v:shape id="Freeform 17" o:spid="_x0000_s1041" style="position:absolute;left:1143;top:41744;width:3422;height:24029;rotation:638095fd;visibility:visible;mso-wrap-style:square;v-text-anchor:top" coordsize="1532,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" path="m92,c85,20,81,41,72,60,61,81,40,97,32,120,20,152,19,187,12,220,21,314,,422,52,500v93,139,293,162,440,180c577,744,599,787,672,860v-17,349,55,365,-120,540c514,1515,559,1408,472,1520v-80,103,-70,89,-100,180c401,1874,360,1773,452,1880v22,25,32,62,60,80c547,1983,592,1987,632,2000v20,7,60,20,60,20c812,2013,933,2015,1052,2000v96,-12,153,-71,240,-100c1419,1936,1465,1919,1532,2020v-7,100,-4,201,-20,300c1508,2344,1488,2362,1472,2380v-93,105,-185,163,-300,240c1125,2652,1063,2655,1012,2680v-21,11,-38,30,-60,40c913,2737,832,2760,832,2760v-20,20,-46,35,-60,60c748,2862,747,2914,732,2960v14,130,21,341,160,420c916,3394,946,3392,972,3400v40,12,120,40,120,40c1136,3506,1131,3488,1152,3560v8,26,3,59,20,80c1185,3656,1232,3660,1232,3660e" filled="f" strokecolor="#930" strokeweight="2.25pt">
                  <v:stroke dashstyle="dashDot"/>
                  <v:path arrowok="t" o:connecttype="custom" o:connectlocs="20554,0;16086,39391;7149,78782;2681,144433;11617,328257;109918,446429;150132,564602;123323,919119;105450,997901;83109,1116073;100982,1234246;114386,1286767;141195,1313027;154600,1326158;235028,1313027;288646,1247376;342265,1326158;337797,1523112;328860,1562503;261837,1720066;226092,1759457;212687,1785717;185878,1811978;172473,1851369;163537,1943280;199282,2219016;217155,2232146;243964,2258407;257369,2337189;261837,2389710;275242,2402840" o:connectangles="0,0,0,0,0,0,0,0,0,0,0,0,0,0,0,0,0,0,0,0,0,0,0,0,0,0,0,0,0,0,0"/>
                </v:shape>
                <v:shape id="Freeform 18" o:spid="_x0000_s1042" style="position:absolute;left:12573;top:63474;width:18294;height:4998;rotation:373199fd;visibility:visible;mso-wrap-style:square;v-text-anchor:top" coordsize="3133,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" path="m,c314,209,72,81,820,60v120,15,158,-14,220,80c1082,203,1036,295,1140,300v266,12,533,13,800,20c2057,359,2215,432,2340,440v100,7,200,13,300,20c2715,535,2786,557,2880,620v24,16,35,46,60,60c3133,787,3016,676,3080,740e" filled="f" strokecolor="#930" strokeweight="2.25pt">
                  <v:stroke dashstyle="dashDot"/>
                  <v:path arrowok="t" o:connecttype="custom" o:connectlocs="0,0;478818,38100;607281,88900;665674,190500;1132813,203200;1366383,279400;1541560,292100;1681702,393700;1716738,431800;1798487,469900" o:connectangles="0,0,0,0,0,0,0,0,0,0"/>
                </v:shape>
                <v:shape id="Freeform 19" o:spid="_x0000_s1043" style="position:absolute;left:27432;top:68033;width:3429;height:5734;visibility:visible;mso-wrap-style:square;v-text-anchor:top" coordsize="1787,1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" path="m1276,80c1197,60,1144,45,1076,,843,7,609,3,376,20,334,23,296,47,256,60v-20,7,-60,20,-60,20c154,143,87,191,56,260,39,299,16,380,16,380,38,762,,612,76,840v8,23,42,25,60,40c158,898,175,922,196,940v175,150,456,192,680,220c1056,1152,1255,1201,1416,1120v275,-138,14,-45,180,-100c1787,829,1542,1056,1716,940v24,-16,40,-40,60,-60c1769,760,1767,640,1756,520v-8,-80,-74,-124,-120,-180c1621,322,1615,295,1596,280v-16,-13,-41,-11,-60,-20c1515,249,1497,231,1476,220,1398,181,1317,163,1276,80xe" fillcolor="blue" strokecolor="#9c0" strokeweight="3pt">
                  <v:path arrowok="t" o:connecttype="custom" o:connectlocs="244846,38195;206469,0;72149,9549;49123,28646;37610,38195;10746,124134;3070,181427;14583,401049;26096,420147;37610,448793;168092,553830;271710,534732;306250,486988;329276,448793;340789,420147;336952,248269;313925,162329;306250,133683;294737,124134;283224,105037;244846,38195" o:connectangles="0,0,0,0,0,0,0,0,0,0,0,0,0,0,0,0,0,0,0,0,0"/>
                </v:shape>
                <v:shape id="Picture 20" o:spid="_x0000_s1044" type="#_x0000_t75" alt="MCj03914520000[1]" style="position:absolute;left:26460;top:69373;width:4566;height:2636;rotation:-397583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">
                  <v:imagedata r:id="rId45" o:title="MCj03914520000[1]"/>
                </v:shape>
                <v:shape id="Picture 21" o:spid="_x0000_s1045" type="#_x0000_t75" alt="MCDD00611_0000[1]" style="position:absolute;left:67437;top:54330;width:5734;height:39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">
                  <v:imagedata r:id="rId46" o:title="MCDD00611_0000[1]"/>
                </v:shape>
                <v:shape id="Freeform 22" o:spid="_x0000_s1046" style="position:absolute;left:37719;top:40493;width:8896;height:13710;visibility:visible;mso-wrap-style:square;v-text-anchor:top" coordsize="2200,2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" path="m240,80c210,170,152,242,100,320,87,340,68,357,60,380,47,420,33,460,20,500,13,520,,560,,560v7,67,,136,20,200c35,810,99,832,120,880v37,84,78,192,100,280c227,1380,215,1601,240,1820v3,24,39,29,60,40c359,1890,433,1935,500,1940v153,11,307,13,460,20c1124,2015,1373,2028,1540,2040v332,-24,219,14,420,-120c1980,1840,2007,1717,2040,1640v9,-22,29,-39,40,-60c2089,1561,2090,1538,2100,1520v28,-50,68,-92,100,-140c2193,1280,2194,1179,2180,1080v-10,-69,-43,-132,-60,-200c2113,713,2127,545,2100,380v-8,-47,-34,-105,-80,-120c1944,235,1876,203,1800,180v-40,-12,-120,-40,-120,-40c1568,143,1008,216,780,140,742,102,710,62,660,40,621,23,540,,540,,473,7,404,,340,20,278,39,173,147,240,80xe" fillcolor="#9c0" strokecolor="#9c0">
                  <v:path arrowok="t" o:connecttype="custom" o:connectlocs="97051,53397;40438,213588;24263,253635;8088,333731;0,373778;8088,507270;48526,587366;88964,774255;97051,1214779;121314,1241478;202190,1294874;388204,1308224;622745,1361621;792584,1281525;824934,1094636;841109,1054588;849197,1014541;889635,921096;881547,720858;857285,587366;849197,253635;816847,173540;727883,120143;679358,93445;315416,93445;266891,26698;218365,0;137489,13349;97051,53397" o:connectangles="0,0,0,0,0,0,0,0,0,0,0,0,0,0,0,0,0,0,0,0,0,0,0,0,0,0,0,0,0"/>
                </v:shape>
                <v:shape id="Picture 23" o:spid="_x0000_s1047" type="#_x0000_t75" alt="Fort Cabins 3" style="position:absolute;left:36576;top:60032;width:16002;height:99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">
                  <v:imagedata r:id="rId47" o:title="Fort Cabins 3"/>
                </v:shape>
                <v:shape id="Freeform 24" o:spid="_x0000_s1048" style="position:absolute;left:32004;top:36036;width:25101;height:7874;rotation:-1051477fd;visibility:visible;mso-wrap-style:square;v-text-anchor:top" coordsize="3540,7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" path="m,680v96,32,27,27,120,-20c139,651,162,650,180,640,412,511,214,613,360,500v38,-30,80,-53,120,-80c498,408,521,409,540,400v21,-11,38,-30,60,-40c639,343,680,333,720,320v20,-7,60,-20,60,-20c1098,313,1450,363,1760,260v20,-20,38,-42,60,-60c1838,185,1863,177,1880,160v17,-17,21,-45,40,-60c1936,87,1961,89,1980,80v21,-11,40,-27,60,-40c2147,47,2254,49,2360,60v91,10,167,85,260,100c2734,179,2848,192,2960,220v80,-7,163,1,240,-20c3246,187,3280,147,3320,120,3396,70,3461,40,3540,e" filled="f" strokecolor="#930" strokeweight="2.25pt">
                  <v:stroke dashstyle="dash"/>
                  <v:path arrowok="t" o:connecttype="custom" o:connectlocs="0,752011;85090,729893;127635,707775;255270,552949;340360,464478;382905,442360;425450,398124;510540,353888;553085,331770;1247987,287534;1290532,221180;1333077,176944;1361440,110590;1403985,88472;1446530,44236;1673437,66354;1857798,176944;2098887,243298;2269067,221180;2354157,132708;2510155,0" o:connectangles="0,0,0,0,0,0,0,0,0,0,0,0,0,0,0,0,0,0,0,0,0"/>
                </v:shape>
                <v:shape id="Freeform 25" o:spid="_x0000_s1049" style="position:absolute;left:30861;top:53193;width:9061;height:2388;rotation:-1541395fd;visibility:visible;mso-wrap-style:square;v-text-anchor:top" coordsize="1970,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" path="m,c48,24,91,58,140,80v82,36,192,64,280,80c536,181,648,183,760,220v404,-20,428,-42,820,-20c1662,216,1739,240,1820,260v150,100,140,232,140,400e" filled="f" strokecolor="#930" strokeweight="2.25pt">
                  <v:stroke dashstyle="dashDot"/>
                  <v:path arrowok="t" o:connecttype="custom" o:connectlocs="0,0;64396,28941;193188,57881;349579,79587;726756,72352;837149,94057;901545,238760" o:connectangles="0,0,0,0,0,0,0"/>
                </v:shape>
                <v:shape id="Freeform 26" o:spid="_x0000_s1050" style="position:absolute;left:49155;top:36036;width:12567;height:23996;visibility:visible;mso-wrap-style:square;v-text-anchor:top" coordsize="1806,3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" path="m,c7,107,9,214,20,320v2,21,7,43,20,60c79,430,211,557,280,580v40,13,120,40,120,40c539,828,421,628,460,1200v3,39,37,92,60,120c634,1457,794,1459,960,1480v40,13,80,27,120,40c1126,1535,1200,1600,1200,1600v107,161,43,215,80,460c1284,2084,1310,2098,1320,2120v17,39,5,97,40,120c1420,2280,1480,2320,1540,2360v46,30,160,40,160,40c1720,2413,1745,2421,1760,2440v46,57,19,222,-20,280c1724,2744,1697,2758,1680,2780v-126,162,-24,83,-140,160c1497,3005,1465,3066,1440,3140v25,99,20,53,20,140e" filled="f" strokecolor="#930" strokeweight="2.25pt">
                  <v:stroke dashstyle="dashDot"/>
                  <v:path arrowok="t" o:connecttype="custom" o:connectlocs="0,0;13917,234114;27833,278010;194832,424331;278331,453595;320081,877926;361830,965719;667995,1082776;751494,1112040;834993,1170568;890660,1507107;918493,1551003;946326,1638796;1071575,1726588;1182907,1755852;1224657,1785117;1210740,1989966;1168991,2033862;1071575,2150919;1001992,2297240;1015909,2399665" o:connectangles="0,0,0,0,0,0,0,0,0,0,0,0,0,0,0,0,0,0,0,0,0"/>
                </v:shape>
                <v:shape id="Freeform 27" o:spid="_x0000_s1051" style="position:absolute;left:44583;top:56210;width:17151;height:2394;visibility:visible;mso-wrap-style:square;v-text-anchor:top" coordsize="2700,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" path="m,200c154,149,282,40,440,v252,16,443,41,680,100c1411,173,1720,113,2020,120v82,16,159,40,240,60c2411,280,2219,163,2400,240v22,9,37,32,60,40c2518,299,2582,301,2640,320v20,20,60,60,60,60e" filled="f" strokecolor="#930" strokeweight="2.25pt">
                  <v:stroke dashstyle="dashDot"/>
                  <v:path arrowok="t" o:connecttype="custom" o:connectlocs="0,125997;279503,0;711463,62999;1283175,75598;1435632,113398;1524564,151197;1562679,176396;1677021,201596;1715135,239395" o:connectangles="0,0,0,0,0,0,0,0,0"/>
                </v:shape>
                <v:shape id="Picture 28" o:spid="_x0000_s1052" type="#_x0000_t75" alt="campfire_1" style="position:absolute;left:54864;top:34893;width:5048;height:6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">
                  <v:imagedata r:id="rId48" o:title="campfire_1"/>
                </v:shape>
                <v:shape id="Picture 29" o:spid="_x0000_s1053" type="#_x0000_t75" alt="compass5" style="position:absolute;left:3422;top:1352;width:9538;height:11398;rotation:-721583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">
                  <v:imagedata r:id="rId49" o:title="compass5"/>
                </v:shape>
                <v:shape id="Picture 30" o:spid="_x0000_s1054" type="#_x0000_t75" alt="MCBL00548_0000[1]" style="position:absolute;left:32004;top:47472;width:5715;height:5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">
                  <v:imagedata r:id="rId50" o:title="MCBL00548_0000[1]"/>
                </v:shape>
                <v:shape id="Picture 31" o:spid="_x0000_s1055" type="#_x0000_t75" alt="tree3" style="position:absolute;left:14859;top:26892;width:10287;height:76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">
                  <v:imagedata r:id="rId51" o:title="tree3"/>
                </v:shape>
                <v:shape id="Picture 32" o:spid="_x0000_s1056" type="#_x0000_t75" alt="tree4" style="position:absolute;left:36576;top:28047;width:4578;height:35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">
                  <v:imagedata r:id="rId52" o:title="tree4"/>
                </v:shape>
                <v:shape id="Picture 33" o:spid="_x0000_s1057" type="#_x0000_t75" alt="bear_statue[1]" style="position:absolute;left:29724;top:25958;width:2565;height:47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">
                  <v:imagedata r:id="rId53" o:title="bear_statue[1]"/>
                </v:shape>
                <v:shape id="Picture 34" o:spid="_x0000_s1058" type="#_x0000_t75" alt="bear_statue[1]" style="position:absolute;left:31172;top:20046;width:2483;height:45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">
                  <v:imagedata r:id="rId54" o:title="bear_statue[1]"/>
                </v:shape>
                <v:shape id="Picture 35" o:spid="_x0000_s1059" type="#_x0000_t75" alt="MCj04114100000[1]" style="position:absolute;left:5715;top:61194;width:2000;height:2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">
                  <v:imagedata r:id="rId55" o:title="MCj04114100000[1]"/>
                </v:shape>
                <v:shape id="Picture 36" o:spid="_x0000_s1060" type="#_x0000_t75" alt="MCj04114100000[1]" style="position:absolute;left:29718;top:48609;width:1968;height:2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">
                  <v:imagedata r:id="rId55" o:title="MCj04114100000[1]"/>
                </v:shape>
                <v:shape id="Picture 37" o:spid="_x0000_s1061" type="#_x0000_t75" alt="MCj04114100000[1]" style="position:absolute;left:29718;top:42887;width:1949;height:2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">
                  <v:imagedata r:id="rId55" o:title="MCj04114100000[1]"/>
                </v:shape>
                <v:shape id="Picture 38" o:spid="_x0000_s1062" type="#_x0000_t75" alt="CabinIcon[1]" style="position:absolute;left:47999;top:38322;width:4572;height:5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">
                  <v:imagedata r:id="rId41" o:title="CabinIcon[1]"/>
                </v:shape>
                <v:shape id="Picture 39" o:spid="_x0000_s1063" type="#_x0000_t75" alt="CabinIcon[1]" style="position:absolute;left:49155;top:42487;width:4553;height:5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">
                  <v:imagedata r:id="rId41" o:title="CabinIcon[1]"/>
                </v:shape>
                <v:shape id="Picture 40" o:spid="_x0000_s1064" type="#_x0000_t75" alt="CabinIcon[1]" style="position:absolute;left:52578;top:46323;width:4533;height:56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">
                  <v:imagedata r:id="rId41" o:title="CabinIcon[1]"/>
                </v:shape>
                <v:shape id="Picture 41" o:spid="_x0000_s1065" type="#_x0000_t75" alt="CabinIcon[1]" style="position:absolute;left:54864;top:49752;width:4540;height:5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">
                  <v:imagedata r:id="rId41" o:title="CabinIcon[1]"/>
                </v:shape>
                <v:shape id="Picture 42" o:spid="_x0000_s1066" type="#_x0000_t75" alt="tree4" style="position:absolute;left:60579;top:44037;width:3435;height:34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">
                  <v:imagedata r:id="rId56" o:title="tree4"/>
                </v:shape>
                <v:shape id="Picture 43" o:spid="_x0000_s1067" type="#_x0000_t75" alt="tree3" style="position:absolute;left:9144;top:80613;width:6965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">
                  <v:imagedata r:id="rId57" o:title="tree3"/>
                </v:shape>
                <v:shape id="Picture 44" o:spid="_x0000_s1068" type="#_x0000_t75" alt="tree4" style="position:absolute;left:17145;top:16617;width:6858;height:68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">
                  <v:imagedata r:id="rId44" o:title="tree4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utoShape 45" o:spid="_x0000_s1069" type="#_x0000_t67" style="position:absolute;left:4997;top:19215;width:2603;height:5721;rotation:435454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" fillcolor="black">
                  <v:textbox style="layout-flow:vertical-ideographic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6" o:spid="_x0000_s1070" type="#_x0000_t202" style="position:absolute;left:38862;top:45072;width:8013;height:4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:rsidR="00033AE0" w:rsidRPr="008E3625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</w:t>
                        </w:r>
                        <w:r w:rsidRPr="008E3625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Field</w:t>
                        </w:r>
                      </w:p>
                    </w:txbxContent>
                  </v:textbox>
                </v:shape>
                <v:shape id="Text Box 47" o:spid="_x0000_s1071" type="#_x0000_t202" style="position:absolute;left:3422;top:35915;width:6865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" filled="f" stroked="f">
                  <v:textbox>
                    <w:txbxContent>
                      <w:p w:rsidR="00033AE0" w:rsidRPr="008E3625" w:rsidRDefault="00033AE0" w:rsidP="00033AE0">
                        <w:pP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</w:pPr>
                        <w:r w:rsidRPr="008E3625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The Glen</w:t>
                        </w:r>
                      </w:p>
                    </w:txbxContent>
                  </v:textbox>
                </v:shape>
                <v:shape id="AutoShape 48" o:spid="_x0000_s1072" style="position:absolute;left:19710;top:5645;width:2819;height:3359;rotation:3331570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" path="m21600,6079l15126,r,2912l12427,2912c5564,2912,,7052,,12158r,9442l6474,21600r,-9442c6474,10550,9139,9246,12427,9246r2699,l15126,12158,21600,6079xe" fillcolor="black">
                  <v:stroke joinstyle="miter"/>
                  <v:path o:connecttype="custom" o:connectlocs="197436,0;197436,189077;42252,335915;281940,94538" o:connectangles="270,90,90,0" textboxrect="12427,2912,18227,9246"/>
                </v:shape>
                <v:shape id="Freeform 49" o:spid="_x0000_s1073" style="position:absolute;left:29718;top:21177;width:46863;height:5715;visibility:visible;mso-wrap-style:square;v-text-anchor:top" coordsize="7400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" path="m,840v1,6,18,178,40,200c113,1113,199,1126,280,1180v220,-7,441,-3,660,-20c1093,1148,1253,984,1380,920v,,150,-50,180,-60c1621,840,1680,783,1740,760v81,-30,370,-39,380,-40c2232,683,2347,658,2460,620v40,-13,85,-17,120,-40c2687,509,2819,480,2940,440v46,-15,80,-53,120,-80c3100,333,3134,295,3180,280v20,-7,41,-11,60,-20c3261,249,3277,228,3300,220v86,-31,173,-40,260,-60c3814,101,4063,43,4320,v513,7,1027,8,1540,20c6089,25,5925,33,6060,60v164,33,334,39,500,60c6683,181,6615,143,6760,240v55,36,124,46,180,80c7120,428,7283,565,7400,740v-7,213,-2,427,-20,640c7373,1460,7220,1560,7220,1560e" filled="f" strokeweight="2.25pt">
                  <v:path arrowok="t" o:connecttype="custom" o:connectlocs="0,307731;25331,381000;177319,432288;595287,424962;873932,337038;987923,315058;1101914,278423;1342562,263769;1557878,227135;1633872,212481;1861854,161192;1937848,131885;2013842,102577;2051839,95250;2089836,80596;2254490,58615;2735786,0;3711043,7327;3837700,21981;4154342,43962;4280998,87923;4394989,117231;4686300,271096;4673634,505558;4572309,571500" o:connectangles="0,0,0,0,0,0,0,0,0,0,0,0,0,0,0,0,0,0,0,0,0,0,0,0,0"/>
                </v:shape>
                <v:shape id="Picture 50" o:spid="_x0000_s1074" type="#_x0000_t75" alt="MCj04114100000[1]" style="position:absolute;left:37719;top:23463;width:1968;height:2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">
                  <v:imagedata r:id="rId55" o:title="MCj04114100000[1]"/>
                </v:shape>
                <v:shape id="Picture 51" o:spid="_x0000_s1075" type="#_x0000_t75" alt="MCj04114100000[1]" style="position:absolute;left:50292;top:20034;width:1974;height:2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">
                  <v:imagedata r:id="rId55" o:title="MCj04114100000[1]"/>
                </v:shape>
                <v:shape id="Picture 52" o:spid="_x0000_s1076" type="#_x0000_t75" alt="MCj04114100000[1]" style="position:absolute;left:65151;top:20034;width:1974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">
                  <v:imagedata r:id="rId55" o:title="MCj04114100000[1]"/>
                </v:shape>
                <v:shape id="Text Box 53" o:spid="_x0000_s1077" type="#_x0000_t202" style="position:absolute;left:9150;top:17341;width:8001;height:3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mw5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X1&#10;8Uv8AXLxAgAA//8DAFBLAQItABQABgAIAAAAIQDb4fbL7gAAAIUBAAATAAAAAAAAAAAAAAAAAAAA&#10;AABbQ29udGVudF9UeXBlc10ueG1sUEsBAi0AFAAGAAgAAAAhAFr0LFu/AAAAFQEAAAsAAAAAAAAA&#10;AAAAAAAAHwEAAF9yZWxzLy5yZWxzUEsBAi0AFAAGAAgAAAAhAMrqbDm+AAAA2wAAAA8AAAAAAAAA&#10;AAAAAAAABwIAAGRycy9kb3ducmV2LnhtbFBLBQYAAAAAAwADALcAAADyAgAAAAA=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 w:rsidRPr="004E64ED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To I-83</w:t>
                        </w:r>
                      </w:p>
                    </w:txbxContent>
                  </v:textbox>
                </v:shape>
                <v:shape id="Text Box 54" o:spid="_x0000_s1078" type="#_x0000_t202" style="position:absolute;left:5715;top:32207;width:3435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</w:pPr>
                        <w:r w:rsidRPr="004E64ED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3</w:t>
                        </w:r>
                      </w:p>
                    </w:txbxContent>
                  </v:textbox>
                </v:shape>
                <v:shape id="Text Box 55" o:spid="_x0000_s1079" type="#_x0000_t202" style="position:absolute;left:26295;top:20034;width:2280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FfV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" filled="f" stroked="f">
                  <v:textbox>
                    <w:txbxContent>
                      <w:p w:rsidR="00033AE0" w:rsidRPr="007D4FF7" w:rsidRDefault="00033AE0" w:rsidP="00033AE0">
                        <w:pP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</w:pPr>
                        <w:r w:rsidRPr="007D4FF7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1</w:t>
                        </w:r>
                      </w:p>
                    </w:txbxContent>
                  </v:textbox>
                </v:shape>
                <v:shape id="Text Box 56" o:spid="_x0000_s1080" type="#_x0000_t202" style="position:absolute;left:27432;top:63068;width:2292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PJO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qmE7h/iT9ALm8AAAD//wMAUEsBAi0AFAAGAAgAAAAhANvh9svuAAAAhQEAABMAAAAAAAAAAAAA&#10;AAAAAAAAAFtDb250ZW50X1R5cGVzXS54bWxQSwECLQAUAAYACAAAACEAWvQsW78AAAAVAQAACwAA&#10;AAAAAAAAAAAAAAAfAQAAX3JlbHMvLnJlbHNQSwECLQAUAAYACAAAACEAOjjyTsMAAADbAAAADwAA&#10;AAAAAAAAAAAAAAAHAgAAZHJzL2Rvd25yZXYueG1sUEsFBgAAAAADAAMAtwAAAPcCAAAAAA==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shape id="Text Box 57" o:spid="_x0000_s1081" type="#_x0000_t202" style="position:absolute;left:14859;top:64611;width:2286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 w:rsidRPr="004E64ED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6</w:t>
                        </w:r>
                      </w:p>
                    </w:txbxContent>
                  </v:textbox>
                </v:shape>
                <v:shape id="Text Box 58" o:spid="_x0000_s1082" type="#_x0000_t202" style="position:absolute;left:18281;top:69183;width:2312;height:4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 w:rsidRPr="004E64ED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7</w:t>
                        </w:r>
                      </w:p>
                    </w:txbxContent>
                  </v:textbox>
                </v:shape>
                <v:shape id="Text Box 59" o:spid="_x0000_s1083" type="#_x0000_t202" style="position:absolute;left:6858;top:69183;width:2273;height:34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 w:rsidRPr="004E64ED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8</w:t>
                        </w:r>
                      </w:p>
                    </w:txbxContent>
                  </v:textbox>
                </v:shape>
                <v:shape id="Text Box 60" o:spid="_x0000_s1084" type="#_x0000_t202" style="position:absolute;left:49155;top:23463;width:4553;height:34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:rsidR="00033AE0" w:rsidRPr="00552D25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18</w:t>
                        </w:r>
                      </w:p>
                    </w:txbxContent>
                  </v:textbox>
                </v:shape>
                <v:shape id="Text Box 61" o:spid="_x0000_s1085" type="#_x0000_t202" style="position:absolute;left:43440;top:37922;width:4578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GA/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Wx&#10;8Uv8AXLxAgAA//8DAFBLAQItABQABgAIAAAAIQDb4fbL7gAAAIUBAAATAAAAAAAAAAAAAAAAAAAA&#10;AABbQ29udGVudF9UeXBlc10ueG1sUEsBAi0AFAAGAAgAAAAhAFr0LFu/AAAAFQEAAAsAAAAAAAAA&#10;AAAAAAAAHwEAAF9yZWxzLy5yZWxzUEsBAi0AFAAGAAgAAAAhADScYD++AAAA2wAAAA8AAAAAAAAA&#10;AAAAAAAABwIAAGRycy9kb3ducmV2LnhtbFBLBQYAAAAAAwADALcAAADyAgAAAAA=&#10;" filled="f" stroked="f">
                  <v:textbox>
                    <w:txbxContent>
                      <w:p w:rsidR="00033AE0" w:rsidRPr="007D4FF7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 w:rsidRPr="007D4FF7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11</w:t>
                        </w:r>
                      </w:p>
                    </w:txbxContent>
                  </v:textbox>
                </v:shape>
                <v:shape id="Text Box 62" o:spid="_x0000_s1086" type="#_x0000_t202" style="position:absolute;left:45720;top:40608;width:4584;height:3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:rsidR="00033AE0" w:rsidRPr="007D4FF7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 w:rsidRPr="007D4FF7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12</w:t>
                        </w:r>
                      </w:p>
                    </w:txbxContent>
                  </v:textbox>
                </v:shape>
                <v:shape id="Text Box 63" o:spid="_x0000_s1087" type="#_x0000_t202" style="position:absolute;left:46869;top:44780;width:4572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" filled="f" stroked="f">
                  <v:textbox>
                    <w:txbxContent>
                      <w:p w:rsidR="00033AE0" w:rsidRPr="007D4FF7" w:rsidRDefault="00033AE0" w:rsidP="00033AE0">
                        <w:pP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</w:pPr>
                        <w:r w:rsidRPr="007D4FF7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13</w:t>
                        </w:r>
                      </w:p>
                    </w:txbxContent>
                  </v:textbox>
                </v:shape>
                <v:shape id="Text Box 64" o:spid="_x0000_s1088" type="#_x0000_t202" style="position:absolute;left:49155;top:48209;width:4572;height:3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" filled="f" stroked="f">
                  <v:textbox>
                    <w:txbxContent>
                      <w:p w:rsidR="00033AE0" w:rsidRPr="007D4FF7" w:rsidRDefault="00033AE0" w:rsidP="00033AE0">
                        <w:pP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</w:t>
                        </w:r>
                        <w:r w:rsidRPr="007D4FF7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14</w:t>
                        </w:r>
                      </w:p>
                    </w:txbxContent>
                  </v:textbox>
                </v:shape>
                <v:shape id="Text Box 65" o:spid="_x0000_s1089" type="#_x0000_t202" style="position:absolute;left:52584;top:51631;width:4566;height:3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J1o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MhncPfl/gD5PoXAAD//wMAUEsBAi0AFAAGAAgAAAAhANvh9svuAAAAhQEAABMAAAAAAAAAAAAA&#10;AAAAAAAAAFtDb250ZW50X1R5cGVzXS54bWxQSwECLQAUAAYACAAAACEAWvQsW78AAAAVAQAACwAA&#10;AAAAAAAAAAAAAAAfAQAAX3JlbHMvLnJlbHNQSwECLQAUAAYACAAAACEAmxidaMMAAADbAAAADwAA&#10;AAAAAAAAAAAAAAAHAgAAZHJzL2Rvd25yZXYueG1sUEsFBgAAAAADAAMAtwAAAPcCAAAAAA==&#10;" filled="f" stroked="f">
                  <v:textbox>
                    <w:txbxContent>
                      <w:p w:rsidR="00033AE0" w:rsidRPr="007D4FF7" w:rsidRDefault="00033AE0" w:rsidP="00033AE0">
                        <w:pPr>
                          <w:rPr>
                            <w:rFonts w:ascii="Comic Sans MS" w:hAnsi="Comic Sans MS"/>
                            <w:sz w:val="28"/>
                            <w:szCs w:val="28"/>
                          </w:rPr>
                        </w:pPr>
                        <w:r w:rsidRPr="007D4FF7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15</w:t>
                        </w:r>
                      </w:p>
                    </w:txbxContent>
                  </v:textbox>
                </v:shape>
                <v:shape id="Text Box 66" o:spid="_x0000_s1090" type="#_x0000_t202" style="position:absolute;left:33140;top:69183;width:8001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Djz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pmE7h/iT9Arm4AAAD//wMAUEsBAi0AFAAGAAgAAAAhANvh9svuAAAAhQEAABMAAAAAAAAAAAAA&#10;AAAAAAAAAFtDb250ZW50X1R5cGVzXS54bWxQSwECLQAUAAYACAAAACEAWvQsW78AAAAVAQAACwAA&#10;AAAAAAAAAAAAAAAfAQAAX3JlbHMvLnJlbHNQSwECLQAUAAYACAAAACEA9FQ488MAAADbAAAADwAA&#10;AAAAAAAAAAAAAAAHAgAAZHJzL2Rvd25yZXYueG1sUEsFBgAAAAADAAMAtwAAAPcCAAAAAA==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   24</w:t>
                        </w:r>
                      </w:p>
                    </w:txbxContent>
                  </v:textbox>
                </v:shape>
                <v:shape id="Text Box 67" o:spid="_x0000_s1091" type="#_x0000_t202" style="position:absolute;left:67437;top:52038;width:4572;height:34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aCH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" filled="f" stroked="f">
                  <v:textbox>
                    <w:txbxContent>
                      <w:p w:rsidR="00033AE0" w:rsidRPr="00552D25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21</w:t>
                        </w:r>
                      </w:p>
                    </w:txbxContent>
                  </v:textbox>
                </v:shape>
                <v:shape id="Text Box 68" o:spid="_x0000_s1092" type="#_x0000_t202" style="position:absolute;left:25152;top:34486;width:2280;height:3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QUc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iZj+PsSf4BcvgAAAP//AwBQSwECLQAUAAYACAAAACEA2+H2y+4AAACFAQAAEwAAAAAAAAAAAAAA&#10;AAAAAAAAW0NvbnRlbnRfVHlwZXNdLnhtbFBLAQItABQABgAIAAAAIQBa9CxbvwAAABUBAAALAAAA&#10;AAAAAAAAAAAAAB8BAABfcmVscy8ucmVsc1BLAQItABQABgAIAAAAIQAU8QUcwgAAANsAAAAPAAAA&#10;AAAAAAAAAAAAAAcCAABkcnMvZG93bnJldi54bWxQSwUGAAAAAAMAAwC3AAAA9gIAAAAA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 w:rsidRPr="004E64ED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2</w:t>
                        </w:r>
                      </w:p>
                    </w:txbxContent>
                  </v:textbox>
                </v:shape>
                <v:shape id="Text Box 69" o:spid="_x0000_s1093" type="#_x0000_t202" style="position:absolute;left:25146;top:68033;width:3416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 w:rsidRPr="004E64ED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5</w:t>
                        </w:r>
                      </w:p>
                    </w:txbxContent>
                  </v:textbox>
                </v:shape>
                <v:shape id="Text Box 70" o:spid="_x0000_s1094" type="#_x0000_t202" style="position:absolute;left:12573;top:89763;width:2286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 w:rsidRPr="004E64ED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9</w:t>
                        </w:r>
                      </w:p>
                    </w:txbxContent>
                  </v:textbox>
                </v:shape>
                <v:shape id="Text Box 71" o:spid="_x0000_s1095" type="#_x0000_t202" style="position:absolute;left:25146;top:73755;width:24009;height:228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" filled="f" stroked="f" strokeweight="2.25pt">
                  <v:textbox>
                    <w:txbxContent>
                      <w:p w:rsidR="00033AE0" w:rsidRPr="004E64ED" w:rsidRDefault="00033AE0" w:rsidP="00033AE0">
                        <w:pPr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Maiandra GD" w:hAnsi="Maiandra GD" w:cs="Arial"/>
                          </w:rPr>
                        </w:pPr>
                        <w:smartTag w:uri="urn:schemas-microsoft-com:office:smarttags" w:element="place">
                          <w:smartTag w:uri="urn:schemas-microsoft-com:office:smarttags" w:element="PlaceType">
                            <w:r w:rsidRPr="004E64ED">
                              <w:rPr>
                                <w:rFonts w:ascii="Maiandra GD" w:hAnsi="Maiandra GD" w:cs="Arial"/>
                              </w:rPr>
                              <w:t>Camp</w:t>
                            </w:r>
                          </w:smartTag>
                          <w:r w:rsidRPr="004E64ED">
                            <w:rPr>
                              <w:rFonts w:ascii="Maiandra GD" w:hAnsi="Maiandra GD" w:cs="Arial"/>
                            </w:rPr>
                            <w:t xml:space="preserve"> </w:t>
                          </w:r>
                          <w:smartTag w:uri="urn:schemas-microsoft-com:office:smarttags" w:element="PlaceName">
                            <w:r w:rsidRPr="004E64ED">
                              <w:rPr>
                                <w:rFonts w:ascii="Maiandra GD" w:hAnsi="Maiandra GD" w:cs="Arial"/>
                              </w:rPr>
                              <w:t>Puh’Tok</w:t>
                            </w:r>
                          </w:smartTag>
                        </w:smartTag>
                        <w:r w:rsidRPr="004E64ED">
                          <w:rPr>
                            <w:rFonts w:ascii="Maiandra GD" w:hAnsi="Maiandra GD" w:cs="Arial"/>
                          </w:rPr>
                          <w:t xml:space="preserve"> Entrance</w:t>
                        </w:r>
                      </w:p>
                      <w:p w:rsidR="00033AE0" w:rsidRPr="004E64ED" w:rsidRDefault="00033AE0" w:rsidP="00033AE0">
                        <w:pPr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Maiandra GD" w:hAnsi="Maiandra GD" w:cs="Arial"/>
                          </w:rPr>
                        </w:pPr>
                        <w:r w:rsidRPr="004E64ED">
                          <w:rPr>
                            <w:rFonts w:ascii="Maiandra GD" w:hAnsi="Maiandra GD" w:cs="Arial"/>
                          </w:rPr>
                          <w:t>Covered Bridge</w:t>
                        </w:r>
                      </w:p>
                      <w:p w:rsidR="00033AE0" w:rsidRDefault="00033AE0" w:rsidP="00033AE0">
                        <w:pPr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Maiandra GD" w:hAnsi="Maiandra GD" w:cs="Arial"/>
                          </w:rPr>
                        </w:pPr>
                        <w:r w:rsidRPr="004E64ED">
                          <w:rPr>
                            <w:rFonts w:ascii="Maiandra GD" w:hAnsi="Maiandra GD" w:cs="Arial"/>
                          </w:rPr>
                          <w:t xml:space="preserve">The Glen </w:t>
                        </w:r>
                      </w:p>
                      <w:p w:rsidR="00033AE0" w:rsidRPr="004E64ED" w:rsidRDefault="00033AE0" w:rsidP="00033AE0">
                        <w:pPr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Maiandra GD" w:hAnsi="Maiandra GD" w:cs="Arial"/>
                          </w:rPr>
                        </w:pPr>
                        <w:r>
                          <w:rPr>
                            <w:rFonts w:ascii="Maiandra GD" w:hAnsi="Maiandra GD" w:cs="Arial"/>
                          </w:rPr>
                          <w:t>Hacienda &amp; Pool</w:t>
                        </w:r>
                      </w:p>
                      <w:p w:rsidR="00033AE0" w:rsidRPr="004E64ED" w:rsidRDefault="00033AE0" w:rsidP="00033AE0">
                        <w:pPr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Maiandra GD" w:hAnsi="Maiandra GD" w:cs="Arial"/>
                          </w:rPr>
                        </w:pPr>
                        <w:r w:rsidRPr="004E64ED">
                          <w:rPr>
                            <w:rFonts w:ascii="Maiandra GD" w:hAnsi="Maiandra GD" w:cs="Arial"/>
                          </w:rPr>
                          <w:t>Frog Hollow</w:t>
                        </w:r>
                      </w:p>
                      <w:p w:rsidR="00033AE0" w:rsidRPr="004E64ED" w:rsidRDefault="00033AE0" w:rsidP="00033AE0">
                        <w:pPr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Maiandra GD" w:hAnsi="Maiandra GD" w:cs="Arial"/>
                          </w:rPr>
                        </w:pPr>
                        <w:r w:rsidRPr="004E64ED">
                          <w:rPr>
                            <w:rFonts w:ascii="Maiandra GD" w:hAnsi="Maiandra GD" w:cs="Arial"/>
                          </w:rPr>
                          <w:t xml:space="preserve">Tlingit Lodge </w:t>
                        </w:r>
                      </w:p>
                      <w:p w:rsidR="00033AE0" w:rsidRPr="004E64ED" w:rsidRDefault="00033AE0" w:rsidP="00033AE0">
                        <w:pPr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Maiandra GD" w:hAnsi="Maiandra GD" w:cs="Arial"/>
                          </w:rPr>
                        </w:pPr>
                        <w:smartTag w:uri="urn:schemas-microsoft-com:office:smarttags" w:element="State">
                          <w:smartTag w:uri="urn:schemas-microsoft-com:office:smarttags" w:element="place">
                            <w:r w:rsidRPr="004E64ED">
                              <w:rPr>
                                <w:rFonts w:ascii="Maiandra GD" w:hAnsi="Maiandra GD" w:cs="Arial"/>
                              </w:rPr>
                              <w:t>Yukon</w:t>
                            </w:r>
                          </w:smartTag>
                        </w:smartTag>
                        <w:r w:rsidRPr="004E64ED">
                          <w:rPr>
                            <w:rFonts w:ascii="Maiandra GD" w:hAnsi="Maiandra GD" w:cs="Arial"/>
                          </w:rPr>
                          <w:t xml:space="preserve"> Lodge </w:t>
                        </w:r>
                      </w:p>
                      <w:p w:rsidR="00033AE0" w:rsidRPr="004E64ED" w:rsidRDefault="00033AE0" w:rsidP="00033AE0">
                        <w:pPr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Maiandra GD" w:hAnsi="Maiandra GD" w:cs="Arial"/>
                          </w:rPr>
                        </w:pPr>
                        <w:smartTag w:uri="urn:schemas-microsoft-com:office:smarttags" w:element="place">
                          <w:r w:rsidRPr="004E64ED">
                            <w:rPr>
                              <w:rFonts w:ascii="Maiandra GD" w:hAnsi="Maiandra GD" w:cs="Arial"/>
                            </w:rPr>
                            <w:t>Denali</w:t>
                          </w:r>
                        </w:smartTag>
                        <w:r w:rsidRPr="004E64ED">
                          <w:rPr>
                            <w:rFonts w:ascii="Maiandra GD" w:hAnsi="Maiandra GD" w:cs="Arial"/>
                          </w:rPr>
                          <w:t xml:space="preserve"> Lodge </w:t>
                        </w:r>
                      </w:p>
                      <w:p w:rsidR="00033AE0" w:rsidRPr="004E64ED" w:rsidRDefault="00033AE0" w:rsidP="00033AE0">
                        <w:pPr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Maiandra GD" w:hAnsi="Maiandra GD" w:cs="Arial"/>
                          </w:rPr>
                        </w:pPr>
                        <w:r>
                          <w:rPr>
                            <w:rFonts w:ascii="Maiandra GD" w:hAnsi="Maiandra GD" w:cs="Arial"/>
                          </w:rPr>
                          <w:t>Top Bar Ranch</w:t>
                        </w:r>
                      </w:p>
                      <w:p w:rsidR="00033AE0" w:rsidRPr="004E64ED" w:rsidRDefault="00033AE0" w:rsidP="00033AE0">
                        <w:pPr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Maiandra GD" w:hAnsi="Maiandra GD" w:cs="Arial"/>
                          </w:rPr>
                        </w:pPr>
                        <w:smartTag w:uri="urn:schemas-microsoft-com:office:smarttags" w:element="place">
                          <w:smartTag w:uri="urn:schemas-microsoft-com:office:smarttags" w:element="PlaceType">
                            <w:r>
                              <w:rPr>
                                <w:rFonts w:ascii="Maiandra GD" w:hAnsi="Maiandra GD" w:cs="Arial"/>
                              </w:rPr>
                              <w:t>Camp</w:t>
                            </w:r>
                          </w:smartTag>
                          <w:r>
                            <w:rPr>
                              <w:rFonts w:ascii="Maiandra GD" w:hAnsi="Maiandra GD" w:cs="Arial"/>
                            </w:rPr>
                            <w:t xml:space="preserve"> </w:t>
                          </w:r>
                          <w:smartTag w:uri="urn:schemas-microsoft-com:office:smarttags" w:element="PlaceName">
                            <w:r>
                              <w:rPr>
                                <w:rFonts w:ascii="Maiandra GD" w:hAnsi="Maiandra GD" w:cs="Arial"/>
                              </w:rPr>
                              <w:t>Office</w:t>
                            </w:r>
                          </w:smartTag>
                        </w:smartTag>
                      </w:p>
                      <w:p w:rsidR="00033AE0" w:rsidRDefault="00033AE0" w:rsidP="00033AE0">
                        <w:pPr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Maiandra GD" w:hAnsi="Maiandra GD" w:cs="Arial"/>
                          </w:rPr>
                        </w:pPr>
                        <w:r w:rsidRPr="004E64ED">
                          <w:rPr>
                            <w:rFonts w:ascii="Maiandra GD" w:hAnsi="Maiandra GD" w:cs="Arial"/>
                          </w:rPr>
                          <w:t>South Pla</w:t>
                        </w:r>
                        <w:r>
                          <w:rPr>
                            <w:rFonts w:ascii="Maiandra GD" w:hAnsi="Maiandra GD" w:cs="Arial"/>
                          </w:rPr>
                          <w:t>t</w:t>
                        </w:r>
                        <w:r w:rsidRPr="004E64ED">
                          <w:rPr>
                            <w:rFonts w:ascii="Maiandra GD" w:hAnsi="Maiandra GD" w:cs="Arial"/>
                          </w:rPr>
                          <w:t xml:space="preserve">te </w:t>
                        </w:r>
                      </w:p>
                      <w:p w:rsidR="00033AE0" w:rsidRPr="00DB5015" w:rsidRDefault="00033AE0" w:rsidP="00033AE0">
                        <w:pPr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Maiandra GD" w:hAnsi="Maiandra GD"/>
                          </w:rPr>
                        </w:pPr>
                        <w:r w:rsidRPr="00DB5015">
                          <w:rPr>
                            <w:rFonts w:ascii="Maiandra GD" w:hAnsi="Maiandra GD"/>
                          </w:rPr>
                          <w:t xml:space="preserve">Chimney Rock </w:t>
                        </w:r>
                      </w:p>
                      <w:p w:rsidR="00033AE0" w:rsidRPr="004E64ED" w:rsidRDefault="00033AE0" w:rsidP="00033AE0">
                        <w:pPr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="Maiandra GD" w:hAnsi="Maiandra GD" w:cs="Arial"/>
                          </w:rPr>
                        </w:pPr>
                      </w:p>
                      <w:p w:rsidR="00033AE0" w:rsidRPr="003A67D1" w:rsidRDefault="00033AE0" w:rsidP="00033AE0">
                        <w:pPr>
                          <w:ind w:left="360"/>
                          <w:rPr>
                            <w:rFonts w:ascii="Monotype Corsiva" w:hAnsi="Monotype Corsiva"/>
                          </w:rPr>
                        </w:pPr>
                      </w:p>
                    </w:txbxContent>
                  </v:textbox>
                </v:shape>
                <v:shape id="Text Box 72" o:spid="_x0000_s1096" type="#_x0000_t202" style="position:absolute;left:46863;top:73761;width:28568;height:22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" filled="f" stroked="f" strokeweight="2.25pt">
                  <v:textbox>
                    <w:txbxContent>
                      <w:p w:rsidR="00033AE0" w:rsidRPr="00DB5015" w:rsidRDefault="00033AE0" w:rsidP="00033AE0">
                        <w:pPr>
                          <w:numPr>
                            <w:ilvl w:val="0"/>
                            <w:numId w:val="5"/>
                          </w:numPr>
                          <w:spacing w:after="0" w:line="240" w:lineRule="auto"/>
                          <w:rPr>
                            <w:rFonts w:ascii="Maiandra GD" w:hAnsi="Maiandra GD"/>
                          </w:rPr>
                        </w:pPr>
                        <w:r w:rsidRPr="00DB5015">
                          <w:rPr>
                            <w:rFonts w:ascii="Maiandra GD" w:hAnsi="Maiandra GD"/>
                          </w:rPr>
                          <w:t xml:space="preserve">Scott’s Bluff </w:t>
                        </w:r>
                      </w:p>
                      <w:p w:rsidR="00033AE0" w:rsidRPr="00DB5015" w:rsidRDefault="00033AE0" w:rsidP="00033AE0">
                        <w:pPr>
                          <w:numPr>
                            <w:ilvl w:val="0"/>
                            <w:numId w:val="5"/>
                          </w:numPr>
                          <w:spacing w:after="0" w:line="240" w:lineRule="auto"/>
                          <w:rPr>
                            <w:rFonts w:ascii="Maiandra GD" w:hAnsi="Maiandra GD"/>
                          </w:rPr>
                        </w:pPr>
                        <w:r w:rsidRPr="00DB5015">
                          <w:rPr>
                            <w:rFonts w:ascii="Maiandra GD" w:hAnsi="Maiandra GD"/>
                          </w:rPr>
                          <w:t xml:space="preserve">Sweetwater Station </w:t>
                        </w:r>
                      </w:p>
                      <w:p w:rsidR="00033AE0" w:rsidRPr="00DB5015" w:rsidRDefault="00033AE0" w:rsidP="00033AE0">
                        <w:pPr>
                          <w:numPr>
                            <w:ilvl w:val="0"/>
                            <w:numId w:val="5"/>
                          </w:numPr>
                          <w:spacing w:after="0" w:line="240" w:lineRule="auto"/>
                          <w:rPr>
                            <w:rFonts w:ascii="Maiandra GD" w:hAnsi="Maiandra GD"/>
                          </w:rPr>
                        </w:pPr>
                        <w:smartTag w:uri="urn:schemas-microsoft-com:office:smarttags" w:element="place">
                          <w:smartTag w:uri="urn:schemas-microsoft-com:office:smarttags" w:element="PlaceName">
                            <w:r w:rsidRPr="00DB5015">
                              <w:rPr>
                                <w:rFonts w:ascii="Maiandra GD" w:hAnsi="Maiandra GD"/>
                              </w:rPr>
                              <w:t>Willamette</w:t>
                            </w:r>
                          </w:smartTag>
                          <w:r w:rsidRPr="00DB5015">
                            <w:rPr>
                              <w:rFonts w:ascii="Maiandra GD" w:hAnsi="Maiandra GD"/>
                            </w:rPr>
                            <w:t xml:space="preserve"> </w:t>
                          </w:r>
                          <w:smartTag w:uri="urn:schemas-microsoft-com:office:smarttags" w:element="PlaceType">
                            <w:r w:rsidRPr="00DB5015">
                              <w:rPr>
                                <w:rFonts w:ascii="Maiandra GD" w:hAnsi="Maiandra GD"/>
                              </w:rPr>
                              <w:t>Valley</w:t>
                            </w:r>
                          </w:smartTag>
                        </w:smartTag>
                        <w:r w:rsidRPr="00DB5015">
                          <w:rPr>
                            <w:rFonts w:ascii="Maiandra GD" w:hAnsi="Maiandra GD"/>
                          </w:rPr>
                          <w:t xml:space="preserve"> </w:t>
                        </w:r>
                      </w:p>
                      <w:p w:rsidR="00033AE0" w:rsidRPr="00DB5015" w:rsidRDefault="00033AE0" w:rsidP="00033AE0">
                        <w:pPr>
                          <w:numPr>
                            <w:ilvl w:val="0"/>
                            <w:numId w:val="5"/>
                          </w:numPr>
                          <w:spacing w:after="0" w:line="240" w:lineRule="auto"/>
                          <w:rPr>
                            <w:rFonts w:ascii="Maiandra GD" w:hAnsi="Maiandra GD"/>
                          </w:rPr>
                        </w:pPr>
                        <w:r>
                          <w:rPr>
                            <w:rFonts w:ascii="Maiandra GD" w:hAnsi="Maiandra GD"/>
                          </w:rPr>
                          <w:t>Nurse’s Lodge</w:t>
                        </w:r>
                      </w:p>
                      <w:p w:rsidR="00033AE0" w:rsidRPr="00DB5015" w:rsidRDefault="00033AE0" w:rsidP="00033AE0">
                        <w:pPr>
                          <w:numPr>
                            <w:ilvl w:val="0"/>
                            <w:numId w:val="5"/>
                          </w:numPr>
                          <w:spacing w:after="0" w:line="240" w:lineRule="auto"/>
                          <w:rPr>
                            <w:rFonts w:ascii="Maiandra GD" w:hAnsi="Maiandra GD"/>
                          </w:rPr>
                        </w:pPr>
                        <w:r>
                          <w:rPr>
                            <w:rFonts w:ascii="Maiandra GD" w:hAnsi="Maiandra GD"/>
                          </w:rPr>
                          <w:t>Trading Post</w:t>
                        </w:r>
                      </w:p>
                      <w:p w:rsidR="00033AE0" w:rsidRDefault="00033AE0" w:rsidP="00033AE0">
                        <w:pPr>
                          <w:numPr>
                            <w:ilvl w:val="0"/>
                            <w:numId w:val="5"/>
                          </w:numPr>
                          <w:spacing w:after="0" w:line="240" w:lineRule="auto"/>
                          <w:rPr>
                            <w:rFonts w:ascii="Maiandra GD" w:hAnsi="Maiandra GD"/>
                          </w:rPr>
                        </w:pPr>
                        <w:r>
                          <w:rPr>
                            <w:rFonts w:ascii="Maiandra GD" w:hAnsi="Maiandra GD"/>
                          </w:rPr>
                          <w:t>Thunderbird Lodge</w:t>
                        </w:r>
                      </w:p>
                      <w:p w:rsidR="00033AE0" w:rsidRPr="00DB5015" w:rsidRDefault="00033AE0" w:rsidP="00033AE0">
                        <w:pPr>
                          <w:numPr>
                            <w:ilvl w:val="0"/>
                            <w:numId w:val="5"/>
                          </w:numPr>
                          <w:spacing w:after="0" w:line="240" w:lineRule="auto"/>
                          <w:rPr>
                            <w:rFonts w:ascii="Maiandra GD" w:hAnsi="Maiandra GD"/>
                          </w:rPr>
                        </w:pPr>
                        <w:r>
                          <w:rPr>
                            <w:rFonts w:ascii="Maiandra GD" w:hAnsi="Maiandra GD"/>
                          </w:rPr>
                          <w:t>Nature Lodge</w:t>
                        </w:r>
                      </w:p>
                      <w:p w:rsidR="00033AE0" w:rsidRDefault="00033AE0" w:rsidP="00033AE0">
                        <w:pPr>
                          <w:numPr>
                            <w:ilvl w:val="0"/>
                            <w:numId w:val="5"/>
                          </w:numPr>
                          <w:spacing w:after="0" w:line="240" w:lineRule="auto"/>
                          <w:rPr>
                            <w:rFonts w:ascii="Maiandra GD" w:hAnsi="Maiandra GD"/>
                          </w:rPr>
                        </w:pPr>
                        <w:r>
                          <w:rPr>
                            <w:rFonts w:ascii="Maiandra GD" w:hAnsi="Maiandra GD"/>
                          </w:rPr>
                          <w:t xml:space="preserve"> </w:t>
                        </w:r>
                        <w:smartTag w:uri="urn:schemas-microsoft-com:office:smarttags" w:element="City">
                          <w:smartTag w:uri="urn:schemas-microsoft-com:office:smarttags" w:element="place">
                            <w:r>
                              <w:rPr>
                                <w:rFonts w:ascii="Maiandra GD" w:hAnsi="Maiandra GD"/>
                              </w:rPr>
                              <w:t>Homestead</w:t>
                            </w:r>
                          </w:smartTag>
                        </w:smartTag>
                      </w:p>
                      <w:p w:rsidR="00033AE0" w:rsidRPr="00DB5015" w:rsidRDefault="00033AE0" w:rsidP="00033AE0">
                        <w:pPr>
                          <w:numPr>
                            <w:ilvl w:val="0"/>
                            <w:numId w:val="5"/>
                          </w:numPr>
                          <w:spacing w:after="0" w:line="240" w:lineRule="auto"/>
                          <w:rPr>
                            <w:rFonts w:ascii="Maiandra GD" w:hAnsi="Maiandra GD"/>
                          </w:rPr>
                        </w:pPr>
                        <w:r>
                          <w:rPr>
                            <w:rFonts w:ascii="Maiandra GD" w:hAnsi="Maiandra GD"/>
                          </w:rPr>
                          <w:t xml:space="preserve">The </w:t>
                        </w:r>
                        <w:smartTag w:uri="urn:schemas-microsoft-com:office:smarttags" w:element="place">
                          <w:smartTag w:uri="urn:schemas-microsoft-com:office:smarttags" w:element="City">
                            <w:r>
                              <w:rPr>
                                <w:rFonts w:ascii="Maiandra GD" w:hAnsi="Maiandra GD"/>
                              </w:rPr>
                              <w:t>Pueblo</w:t>
                            </w:r>
                          </w:smartTag>
                        </w:smartTag>
                      </w:p>
                      <w:p w:rsidR="00033AE0" w:rsidRDefault="00033AE0" w:rsidP="00033AE0">
                        <w:pPr>
                          <w:numPr>
                            <w:ilvl w:val="0"/>
                            <w:numId w:val="5"/>
                          </w:numPr>
                          <w:spacing w:after="0" w:line="240" w:lineRule="auto"/>
                          <w:rPr>
                            <w:rFonts w:ascii="Maiandra GD" w:hAnsi="Maiandra GD"/>
                          </w:rPr>
                        </w:pPr>
                        <w:r>
                          <w:rPr>
                            <w:rFonts w:ascii="Maiandra GD" w:hAnsi="Maiandra GD"/>
                          </w:rPr>
                          <w:t>The Council Ring</w:t>
                        </w:r>
                      </w:p>
                      <w:p w:rsidR="00033AE0" w:rsidRDefault="00033AE0" w:rsidP="00033AE0">
                        <w:pPr>
                          <w:numPr>
                            <w:ilvl w:val="0"/>
                            <w:numId w:val="5"/>
                          </w:numPr>
                          <w:spacing w:after="0" w:line="240" w:lineRule="auto"/>
                          <w:rPr>
                            <w:rFonts w:ascii="Maiandra GD" w:hAnsi="Maiandra GD"/>
                          </w:rPr>
                        </w:pPr>
                        <w:r>
                          <w:rPr>
                            <w:rFonts w:ascii="Maiandra GD" w:hAnsi="Maiandra GD"/>
                          </w:rPr>
                          <w:t xml:space="preserve"> The Hogan</w:t>
                        </w:r>
                      </w:p>
                      <w:p w:rsidR="00033AE0" w:rsidRPr="00DB5015" w:rsidRDefault="00033AE0" w:rsidP="00033AE0">
                        <w:pPr>
                          <w:numPr>
                            <w:ilvl w:val="0"/>
                            <w:numId w:val="5"/>
                          </w:numPr>
                          <w:spacing w:after="0" w:line="240" w:lineRule="auto"/>
                          <w:rPr>
                            <w:rFonts w:ascii="Maiandra GD" w:hAnsi="Maiandra GD"/>
                          </w:rPr>
                        </w:pPr>
                        <w:r>
                          <w:rPr>
                            <w:rFonts w:ascii="Maiandra GD" w:hAnsi="Maiandra GD"/>
                          </w:rPr>
                          <w:t xml:space="preserve"> </w:t>
                        </w:r>
                        <w:smartTag w:uri="urn:schemas-microsoft-com:office:smarttags" w:element="place">
                          <w:smartTag w:uri="urn:schemas-microsoft-com:office:smarttags" w:element="PlaceType">
                            <w:r>
                              <w:rPr>
                                <w:rFonts w:ascii="Maiandra GD" w:hAnsi="Maiandra GD"/>
                              </w:rPr>
                              <w:t>Fort</w:t>
                            </w:r>
                          </w:smartTag>
                          <w:r>
                            <w:rPr>
                              <w:rFonts w:ascii="Maiandra GD" w:hAnsi="Maiandra GD"/>
                            </w:rPr>
                            <w:t xml:space="preserve"> </w:t>
                          </w:r>
                          <w:smartTag w:uri="urn:schemas-microsoft-com:office:smarttags" w:element="PlaceName">
                            <w:r>
                              <w:rPr>
                                <w:rFonts w:ascii="Maiandra GD" w:hAnsi="Maiandra GD"/>
                              </w:rPr>
                              <w:t>Mackinac</w:t>
                            </w:r>
                          </w:smartTag>
                        </w:smartTag>
                      </w:p>
                    </w:txbxContent>
                  </v:textbox>
                </v:shape>
                <v:shape id="Text Box 73" o:spid="_x0000_s1097" type="#_x0000_t202" style="position:absolute;left:37719;top:69183;width:14859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" filled="f" stroked="f">
                  <v:textbox>
                    <w:txbxContent>
                      <w:p w:rsidR="00033AE0" w:rsidRPr="00AB2BC3" w:rsidRDefault="00033AE0" w:rsidP="00033AE0">
                        <w:pP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 </w:t>
                        </w:r>
                        <w:smartTag w:uri="urn:schemas-microsoft-com:office:smarttags" w:element="place">
                          <w:smartTag w:uri="urn:schemas-microsoft-com:office:smarttags" w:element="PlaceType">
                            <w:r>
                              <w:rPr>
                                <w:rFonts w:ascii="Maiandra GD" w:hAnsi="Maiandra GD"/>
                                <w:b/>
                                <w:sz w:val="28"/>
                                <w:szCs w:val="28"/>
                              </w:rPr>
                              <w:t>Fort</w:t>
                            </w:r>
                          </w:smartTag>
                          <w:r>
                            <w:rPr>
                              <w:rFonts w:ascii="Maiandra GD" w:hAnsi="Maiandra GD"/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  <w:smartTag w:uri="urn:schemas-microsoft-com:office:smarttags" w:element="PlaceName">
                            <w:r>
                              <w:rPr>
                                <w:rFonts w:ascii="Maiandra GD" w:hAnsi="Maiandra GD"/>
                                <w:b/>
                                <w:sz w:val="28"/>
                                <w:szCs w:val="28"/>
                              </w:rPr>
                              <w:t>Mackinac</w:t>
                            </w:r>
                          </w:smartTag>
                        </w:smartTag>
                      </w:p>
                    </w:txbxContent>
                  </v:textbox>
                </v:shape>
                <v:shape id="Text Box 74" o:spid="_x0000_s1098" type="#_x0000_t202" style="position:absolute;left:5715;top:74904;width:12585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" filled="f" stroked="f">
                  <v:textbox>
                    <w:txbxContent>
                      <w:p w:rsidR="00033AE0" w:rsidRDefault="00033AE0" w:rsidP="00033AE0">
                        <w:pPr>
                          <w:jc w:val="center"/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</w:pPr>
                        <w:smartTag w:uri="urn:schemas-microsoft-com:office:smarttags" w:element="PlaceName">
                          <w:r w:rsidRPr="00AB2BC3">
                            <w:rPr>
                              <w:rFonts w:ascii="Maiandra GD" w:hAnsi="Maiandra GD"/>
                              <w:b/>
                              <w:sz w:val="28"/>
                              <w:szCs w:val="28"/>
                            </w:rPr>
                            <w:t>Alaskan</w:t>
                          </w:r>
                        </w:smartTag>
                        <w:r w:rsidRPr="00AB2BC3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</w:t>
                        </w:r>
                      </w:p>
                      <w:p w:rsidR="00033AE0" w:rsidRPr="00AB2BC3" w:rsidRDefault="00033AE0" w:rsidP="00033AE0">
                        <w:pPr>
                          <w:jc w:val="center"/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</w:pPr>
                        <w:r w:rsidRPr="00AB2BC3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Village</w:t>
                        </w:r>
                      </w:p>
                      <w:p w:rsidR="00033AE0" w:rsidRDefault="00033AE0" w:rsidP="00033AE0"/>
                    </w:txbxContent>
                  </v:textbox>
                </v:shape>
                <v:shape id="Text Box 75" o:spid="_x0000_s1099" type="#_x0000_t202" style="position:absolute;left:61722;top:58902;width:14859;height:3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Qu1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PheQF/X+IPkNkvAAAA//8DAFBLAQItABQABgAIAAAAIQDb4fbL7gAAAIUBAAATAAAAAAAAAAAA&#10;AAAAAAAAAABbQ29udGVudF9UeXBlc10ueG1sUEsBAi0AFAAGAAgAAAAhAFr0LFu/AAAAFQEAAAsA&#10;AAAAAAAAAAAAAAAAHwEAAF9yZWxzLy5yZWxzUEsBAi0AFAAGAAgAAAAhAB7BC7XEAAAA2wAAAA8A&#10;AAAAAAAAAAAAAAAABwIAAGRycy9kb3ducmV2LnhtbFBLBQYAAAAAAwADALcAAAD4AgAAAAA=&#10;" filled="f" stroked="f">
                  <v:textbox>
                    <w:txbxContent>
                      <w:p w:rsidR="00033AE0" w:rsidRPr="00AB2BC3" w:rsidRDefault="00033AE0" w:rsidP="00033AE0">
                        <w:pPr>
                          <w:jc w:val="center"/>
                          <w:rPr>
                            <w:rFonts w:ascii="Maiandra GD" w:hAnsi="Maiandra GD" w:cs="Microsoft Sans Serif"/>
                            <w:b/>
                            <w:sz w:val="28"/>
                            <w:szCs w:val="28"/>
                          </w:rPr>
                        </w:pPr>
                        <w:smartTag w:uri="urn:schemas-microsoft-com:office:smarttags" w:element="place">
                          <w:smartTag w:uri="urn:schemas-microsoft-com:office:smarttags" w:element="PlaceName">
                            <w:r w:rsidRPr="00AB2BC3">
                              <w:rPr>
                                <w:rFonts w:ascii="Maiandra GD" w:hAnsi="Maiandra GD" w:cs="Microsoft Sans Serif"/>
                                <w:b/>
                                <w:sz w:val="28"/>
                                <w:szCs w:val="28"/>
                              </w:rPr>
                              <w:t>Indian</w:t>
                            </w:r>
                          </w:smartTag>
                          <w:r w:rsidRPr="00AB2BC3">
                            <w:rPr>
                              <w:rFonts w:ascii="Maiandra GD" w:hAnsi="Maiandra GD" w:cs="Microsoft Sans Serif"/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  <w:smartTag w:uri="urn:schemas-microsoft-com:office:smarttags" w:element="PlaceType">
                            <w:r>
                              <w:rPr>
                                <w:rFonts w:ascii="Maiandra GD" w:hAnsi="Maiandra GD" w:cs="Microsoft Sans Serif"/>
                                <w:b/>
                                <w:sz w:val="28"/>
                                <w:szCs w:val="28"/>
                              </w:rPr>
                              <w:t>Village</w:t>
                            </w:r>
                          </w:smartTag>
                        </w:smartTag>
                      </w:p>
                    </w:txbxContent>
                  </v:textbox>
                </v:shape>
                <v:shape id="Text Box 76" o:spid="_x0000_s1100" type="#_x0000_t202" style="position:absolute;left:49155;top:41744;width:14859;height:57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a4u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5RluX+IPkIs/AAAA//8DAFBLAQItABQABgAIAAAAIQDb4fbL7gAAAIUBAAATAAAAAAAAAAAA&#10;AAAAAAAAAABbQ29udGVudF9UeXBlc10ueG1sUEsBAi0AFAAGAAgAAAAhAFr0LFu/AAAAFQEAAAsA&#10;AAAAAAAAAAAAAAAAHwEAAF9yZWxzLy5yZWxzUEsBAi0AFAAGAAgAAAAhAHGNri7EAAAA2wAAAA8A&#10;AAAAAAAAAAAAAAAABwIAAGRycy9kb3ducmV2LnhtbFBLBQYAAAAAAwADALcAAAD4AgAAAAA=&#10;" filled="f" stroked="f">
                  <v:textbox>
                    <w:txbxContent>
                      <w:p w:rsidR="00033AE0" w:rsidRDefault="00033AE0" w:rsidP="00033AE0">
                        <w:pPr>
                          <w:jc w:val="center"/>
                          <w:rPr>
                            <w:rFonts w:ascii="Maiandra GD" w:hAnsi="Maiandra GD" w:cs="Arial"/>
                            <w:b/>
                            <w:sz w:val="28"/>
                            <w:szCs w:val="28"/>
                          </w:rPr>
                        </w:pPr>
                        <w:r w:rsidRPr="00AB2BC3">
                          <w:rPr>
                            <w:rFonts w:ascii="Maiandra GD" w:hAnsi="Maiandra GD" w:cs="Arial"/>
                            <w:b/>
                            <w:sz w:val="28"/>
                            <w:szCs w:val="28"/>
                          </w:rPr>
                          <w:t>Pioneer</w:t>
                        </w:r>
                      </w:p>
                      <w:p w:rsidR="00033AE0" w:rsidRPr="00AB2BC3" w:rsidRDefault="00033AE0" w:rsidP="00033AE0">
                        <w:pPr>
                          <w:jc w:val="center"/>
                          <w:rPr>
                            <w:rFonts w:ascii="Maiandra GD" w:hAnsi="Maiandra GD" w:cs="Arial"/>
                            <w:b/>
                            <w:sz w:val="28"/>
                            <w:szCs w:val="28"/>
                          </w:rPr>
                        </w:pPr>
                        <w:r w:rsidRPr="00AB2BC3">
                          <w:rPr>
                            <w:rFonts w:ascii="Maiandra GD" w:hAnsi="Maiandra GD" w:cs="Arial"/>
                            <w:b/>
                            <w:sz w:val="28"/>
                            <w:szCs w:val="28"/>
                          </w:rPr>
                          <w:t>Village</w:t>
                        </w:r>
                      </w:p>
                    </w:txbxContent>
                  </v:textbox>
                </v:shape>
                <v:shape id="Picture 77" o:spid="_x0000_s1101" type="#_x0000_t75" alt="tree4" style="position:absolute;left:62858;top:38328;width:4591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">
                  <v:imagedata r:id="rId58" o:title="tree4"/>
                </v:shape>
                <v:shape id="Picture 78" o:spid="_x0000_s1102" type="#_x0000_t75" alt="tree4" style="position:absolute;left:16002;top:53181;width:4559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">
                  <v:imagedata r:id="rId59" o:title="tree4"/>
                </v:shape>
                <v:shape id="Text Box 79" o:spid="_x0000_s1103" type="#_x0000_t202" style="position:absolute;left:12573;top:2781;width:19431;height:5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</w:pPr>
                        <w:r w:rsidRPr="004E64ED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17433 Big Falls Rd. </w:t>
                        </w:r>
                      </w:p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shape id="Freeform 80" o:spid="_x0000_s1104" style="position:absolute;left:9144;top:49752;width:5708;height:10274;visibility:visible;mso-wrap-style:square;v-text-anchor:top" coordsize="2200,2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" path="m240,80c210,170,152,242,100,320,87,340,68,357,60,380,47,420,33,460,20,500,13,520,,560,,560v7,67,,136,20,200c35,810,99,832,120,880v37,84,78,192,100,280c227,1380,215,1601,240,1820v3,24,39,29,60,40c359,1890,433,1935,500,1940v153,11,307,13,460,20c1124,2015,1373,2028,1540,2040v332,-24,219,14,420,-120c1980,1840,2007,1717,2040,1640v9,-22,29,-39,40,-60c2089,1561,2090,1538,2100,1520v28,-50,68,-92,100,-140c2193,1280,2194,1179,2180,1080v-10,-69,-43,-132,-60,-200c2113,713,2127,545,2100,380v-8,-47,-34,-105,-80,-120c1944,235,1876,203,1800,180v-40,-12,-120,-40,-120,-40c1568,143,1008,216,780,140,742,102,710,62,660,40,621,23,540,,540,,473,7,404,,340,20,278,39,173,147,240,80xe" fillcolor="#9c0" strokecolor="#9c0">
                  <v:path arrowok="t" o:connecttype="custom" o:connectlocs="62276,40017;25948,160067;15569,190080;5190,250105;0,280117;5190,380159;31138,440184;57087,580243;62276,910381;77845,930389;129742,970406;249105,980410;399606,1020427;508589,960402;529348,820343;539727,790331;544917,760318;570865,690289;565675,540226;550106,440184;544917,190080;524158,130054;467071,90038;435933,70029;202398,70029;171260,20008;140121,0;88225,10004;62276,40017" o:connectangles="0,0,0,0,0,0,0,0,0,0,0,0,0,0,0,0,0,0,0,0,0,0,0,0,0,0,0,0,0"/>
                </v:shape>
                <v:shape id="Picture 81" o:spid="_x0000_s1105" type="#_x0000_t75" alt="tree4" style="position:absolute;left:5715;top:42487;width:6858;height:6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">
                  <v:imagedata r:id="rId44" o:title="tree4"/>
                </v:shape>
                <v:shape id="Picture 82" o:spid="_x0000_s1106" type="#_x0000_t75" alt="tree4" style="position:absolute;left:14859;top:45180;width:6864;height:68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">
                  <v:imagedata r:id="rId44" o:title="tree4"/>
                </v:shape>
                <v:shape id="Freeform 83" o:spid="_x0000_s1107" style="position:absolute;left:36062;top:55587;width:5708;height:2381;rotation:-7377734fd;visibility:visible;mso-wrap-style:square;v-text-anchor:top" coordsize="546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" path="m,c125,16,236,42,360,60v44,44,64,72,120,100c546,193,540,155,540,200e" filled="f" strokecolor="#930" strokeweight="2.25pt">
                  <v:stroke dashstyle="dash"/>
                  <v:path arrowok="t" o:connecttype="custom" o:connectlocs="0,0;376395,71438;501859,190500;564592,238125" o:connectangles="0,0,0,0"/>
                </v:shape>
                <v:shape id="Freeform 84" o:spid="_x0000_s1108" style="position:absolute;left:39478;top:57143;width:5727;height:2369;rotation:-3734748fd;visibility:visible;mso-wrap-style:square;v-text-anchor:top" coordsize="546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" path="m,c125,16,236,42,360,60v44,44,64,72,120,100c546,193,540,155,540,200e" filled="f" strokecolor="#930" strokeweight="2.25pt">
                  <v:stroke dashstyle="dash"/>
                  <v:path arrowok="t" o:connecttype="custom" o:connectlocs="0,0;377651,71057;503534,189484;566476,236855" o:connectangles="0,0,0,0"/>
                </v:shape>
                <v:shape id="Picture 85" o:spid="_x0000_s1109" type="#_x0000_t75" alt="campfire_1" style="position:absolute;left:4572;top:54324;width:4864;height:6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">
                  <v:imagedata r:id="rId48" o:title="campfire_1"/>
                </v:shape>
                <v:shape id="Text Box 86" o:spid="_x0000_s1110" type="#_x0000_t202" style="position:absolute;left:6858;top:51631;width:8020;height:68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" filled="f" stroked="f">
                  <v:textbox>
                    <w:txbxContent>
                      <w:p w:rsidR="00033AE0" w:rsidRDefault="00033AE0" w:rsidP="00033AE0">
                        <w:pP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 </w:t>
                        </w:r>
                      </w:p>
                      <w:p w:rsidR="00033AE0" w:rsidRPr="000B3F7A" w:rsidRDefault="00033AE0" w:rsidP="00033AE0">
                        <w:pP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   </w:t>
                        </w:r>
                        <w:r w:rsidRPr="008E3625"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Field</w:t>
                        </w:r>
                      </w:p>
                    </w:txbxContent>
                  </v:textbox>
                </v:shape>
                <v:shape id="Picture 87" o:spid="_x0000_s1111" type="#_x0000_t75" alt="tree4" style="position:absolute;left:21717;top:40608;width:4559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">
                  <v:imagedata r:id="rId59" o:title="tree4"/>
                </v:shape>
                <v:shape id="Picture 88" o:spid="_x0000_s1112" type="#_x0000_t75" alt="tree4" style="position:absolute;left:21717;top:48609;width:4552;height:4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">
                  <v:imagedata r:id="rId59" o:title="tree4"/>
                </v:shape>
                <v:shape id="Freeform 89" o:spid="_x0000_s1113" style="position:absolute;left:15360;top:43542;width:2388;height:33102;rotation:4471521fd;visibility:visible;mso-wrap-style:square;v-text-anchor:top" coordsize="1983,9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" path="m,c132,17,211,28,320,100v239,358,59,42,100,960c421,1085,471,1191,480,1200v27,27,67,39,100,60c734,1358,647,1327,780,1360v60,40,120,60,180,100c973,1480,982,1504,1000,1520v36,32,120,80,120,80c1194,1711,1137,1608,1180,1780v10,41,27,80,40,120c1227,1920,1240,1960,1240,1960v-13,250,-29,492,-60,740c1173,2757,1148,2850,1120,2900v-23,42,-53,80,-80,120c1027,3040,1000,3080,1000,3080v-65,261,-54,541,20,800c1029,3910,1044,3988,1060,4020v48,95,134,163,220,220c1387,4400,1247,4207,1380,4340v17,17,24,42,40,60c1458,4442,1500,4480,1540,4520v20,20,47,35,60,60c1655,4690,1616,4642,1720,4720v13,27,25,54,40,80c1785,4841,1840,4920,1840,4920v97,484,143,1055,-140,1480c1664,6546,1651,6694,1620,6840v-12,54,-40,160,-40,160c1556,7285,1564,7560,1620,7840v12,451,-31,608,80,940c1707,8867,1706,8954,1720,9040v7,42,27,80,40,120c1767,9180,1777,9199,1780,9220v7,40,11,80,20,120c1814,9404,1855,9475,1860,9540v5,73,,147,,220e" filled="f" strokeweight="2.25pt">
                  <v:path arrowok="t" o:connecttype="custom" o:connectlocs="0,0;38529,33917;50569,359515;57794,406999;69834,427348;93915,461265;115587,495182;120403,515532;134852,542665;142076,603715;146892,644414;149300,664764;142076,915747;134852,983580;125220,1024280;120403,1044630;122811,1315962;127628,1363445;154116,1438062;166157,1471978;170973,1492328;185421,1533028;192645,1553378;207094,1600861;211910,1627994;221542,1668694;204686,2170659;195054,2319892;190237,2374158;195054,2659057;204686,2977873;207094,3066056;211910,3106756;214318,3127106;216726,3167806;223950,3235639;223950,3310255" o:connectangles="0,0,0,0,0,0,0,0,0,0,0,0,0,0,0,0,0,0,0,0,0,0,0,0,0,0,0,0,0,0,0,0,0,0,0,0,0"/>
                </v:shape>
                <v:shape id="AutoShape 90" o:spid="_x0000_s1114" type="#_x0000_t67" style="position:absolute;left:3333;top:65856;width:1569;height:3663;rotation:435454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" fillcolor="black">
                  <v:textbox style="layout-flow:vertical-ideographic"/>
                </v:shape>
                <v:shape id="Text Box 91" o:spid="_x0000_s1115" type="#_x0000_t202" style="position:absolute;top:68033;width:8001;height:57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" filled="f" stroked="f">
                  <v:textbox>
                    <w:txbxContent>
                      <w:p w:rsidR="00033AE0" w:rsidRDefault="00033AE0" w:rsidP="00033AE0">
                        <w:pPr>
                          <w:rPr>
                            <w:rFonts w:ascii="Maiandra GD" w:hAnsi="Maiandra GD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0"/>
                            <w:szCs w:val="20"/>
                          </w:rPr>
                          <w:t xml:space="preserve">  To Big </w:t>
                        </w:r>
                      </w:p>
                      <w:p w:rsidR="00033AE0" w:rsidRPr="00F94B5B" w:rsidRDefault="00033AE0" w:rsidP="00033AE0">
                        <w:pPr>
                          <w:rPr>
                            <w:rFonts w:ascii="Maiandra GD" w:hAnsi="Maiandra GD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0"/>
                            <w:szCs w:val="20"/>
                          </w:rPr>
                          <w:t xml:space="preserve">  Falls Rd.</w:t>
                        </w:r>
                      </w:p>
                    </w:txbxContent>
                  </v:textbox>
                </v:shape>
                <v:shape id="Text Box 92" o:spid="_x0000_s1116" type="#_x0000_t202" style="position:absolute;left:27432;top:55467;width:2266;height:34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4</w:t>
                        </w:r>
                      </w:p>
                    </w:txbxContent>
                  </v:textbox>
                </v:shape>
                <v:shape id="Text Box 93" o:spid="_x0000_s1117" type="#_x0000_t202" style="position:absolute;left:34296;top:45186;width:4546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10</w:t>
                        </w:r>
                      </w:p>
                    </w:txbxContent>
                  </v:textbox>
                </v:shape>
                <v:shape id="Picture 94" o:spid="_x0000_s1118" type="#_x0000_t75" alt="IMG_6802" style="position:absolute;left:53721;top:23463;width:18288;height:9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">
                  <v:imagedata r:id="rId60" o:title="IMG_6802"/>
                </v:shape>
                <v:shape id="Freeform 95" o:spid="_x0000_s1119" style="position:absolute;left:44818;top:54381;width:9137;height:1143;rotation:1478398fd;visibility:visible;mso-wrap-style:square;v-text-anchor:top" coordsize="1970,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" path="m,c48,24,91,58,140,80v82,36,192,64,280,80c536,181,648,183,760,220v404,-20,428,-42,820,-20c1662,216,1739,240,1820,260v150,100,140,232,140,400e" filled="f" strokecolor="#930" strokeweight="2.25pt">
                  <v:stroke dashstyle="dashDot"/>
                  <v:path arrowok="t" o:connecttype="custom" o:connectlocs="0,0;64938,13855;194813,27709;352518,38100;732867,34636;844189,45027;909127,114300" o:connectangles="0,0,0,0,0,0,0"/>
                </v:shape>
                <v:shape id="Picture 96" o:spid="_x0000_s1120" type="#_x0000_t75" alt="MC900002168[1]" style="position:absolute;left:47999;top:33635;width:4585;height:18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">
                  <v:imagedata r:id="rId61" o:title="MC900002168[1]"/>
                </v:shape>
                <v:shape id="Picture 97" o:spid="_x0000_s1121" type="#_x0000_t75" alt="MC900002168[1]" style="position:absolute;left:42291;top:33635;width:4572;height:18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">
                  <v:imagedata r:id="rId61" o:title="MC900002168[1]"/>
                </v:shape>
                <v:shape id="Picture 98" o:spid="_x0000_s1122" type="#_x0000_t75" alt="tree4" style="position:absolute;left:43434;top:24612;width:4565;height:28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">
                  <v:imagedata r:id="rId62" o:title="tree4"/>
                </v:shape>
                <v:shape id="Picture 99" o:spid="_x0000_s1123" type="#_x0000_t75" alt="tree4" style="position:absolute;left:32810;top:30016;width:4585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">
                  <v:imagedata r:id="rId63" o:title="tree4"/>
                </v:shape>
                <v:shape id="Picture 100" o:spid="_x0000_s1124" type="#_x0000_t75" alt="MC900325592[1]" style="position:absolute;left:70872;top:32607;width:4534;height:4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">
                  <v:imagedata r:id="rId64" o:title="MC900325592[1]"/>
                </v:shape>
                <v:shape id="Picture 101" o:spid="_x0000_s1125" type="#_x0000_t75" alt="MC900199058[1]" style="position:absolute;left:16002;top:86340;width:11499;height:7519;rotation:-76910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">
                  <v:imagedata r:id="rId65" o:title="MC900199058[1]"/>
                </v:shape>
                <v:shape id="Text Box 102" o:spid="_x0000_s1126" type="#_x0000_t202" style="position:absolute;left:6858;top:92049;width:16008;height:4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" filled="f" stroked="f">
                  <v:textbox>
                    <w:txbxContent>
                      <w:p w:rsidR="00033AE0" w:rsidRPr="000A28B7" w:rsidRDefault="00033AE0" w:rsidP="00033AE0">
                        <w:pP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>Top Bar Ranch</w:t>
                        </w:r>
                      </w:p>
                    </w:txbxContent>
                  </v:textbox>
                </v:shape>
                <v:shape id="Text Box 103" o:spid="_x0000_s1127" type="#_x0000_t202" style="position:absolute;left:34296;top:2781;width:33141;height:145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" filled="f" stroked="f">
                  <v:textbox>
                    <w:txbxContent>
                      <w:p w:rsidR="00033AE0" w:rsidRPr="0061097E" w:rsidRDefault="00033AE0" w:rsidP="00033AE0">
                        <w:pPr>
                          <w:jc w:val="center"/>
                          <w:rPr>
                            <w:rFonts w:ascii="Castellar" w:hAnsi="Castellar"/>
                            <w:sz w:val="52"/>
                            <w:szCs w:val="52"/>
                          </w:rPr>
                        </w:pPr>
                        <w:r w:rsidRPr="0061097E">
                          <w:rPr>
                            <w:rFonts w:ascii="Castellar" w:hAnsi="Castellar"/>
                            <w:sz w:val="52"/>
                            <w:szCs w:val="52"/>
                          </w:rPr>
                          <w:t>Welcome</w:t>
                        </w:r>
                      </w:p>
                      <w:p w:rsidR="00033AE0" w:rsidRPr="0061097E" w:rsidRDefault="00033AE0" w:rsidP="00033AE0">
                        <w:pPr>
                          <w:jc w:val="center"/>
                          <w:rPr>
                            <w:rFonts w:ascii="Castellar" w:hAnsi="Castellar"/>
                            <w:sz w:val="52"/>
                            <w:szCs w:val="52"/>
                          </w:rPr>
                        </w:pPr>
                        <w:r w:rsidRPr="0061097E">
                          <w:rPr>
                            <w:rFonts w:ascii="Castellar" w:hAnsi="Castellar"/>
                            <w:sz w:val="52"/>
                            <w:szCs w:val="52"/>
                          </w:rPr>
                          <w:t>to</w:t>
                        </w:r>
                      </w:p>
                      <w:p w:rsidR="00033AE0" w:rsidRPr="0061097E" w:rsidRDefault="00033AE0" w:rsidP="00033AE0">
                        <w:pPr>
                          <w:jc w:val="center"/>
                          <w:rPr>
                            <w:rFonts w:ascii="Castellar" w:hAnsi="Castellar"/>
                            <w:sz w:val="52"/>
                            <w:szCs w:val="52"/>
                          </w:rPr>
                        </w:pPr>
                        <w:smartTag w:uri="urn:schemas-microsoft-com:office:smarttags" w:element="place">
                          <w:smartTag w:uri="urn:schemas-microsoft-com:office:smarttags" w:element="PlaceType">
                            <w:r w:rsidRPr="0061097E">
                              <w:rPr>
                                <w:rFonts w:ascii="Castellar" w:hAnsi="Castellar"/>
                                <w:sz w:val="52"/>
                                <w:szCs w:val="52"/>
                              </w:rPr>
                              <w:t>Camp</w:t>
                            </w:r>
                          </w:smartTag>
                          <w:r w:rsidRPr="0061097E">
                            <w:rPr>
                              <w:rFonts w:ascii="Castellar" w:hAnsi="Castellar"/>
                              <w:sz w:val="52"/>
                              <w:szCs w:val="52"/>
                            </w:rPr>
                            <w:t xml:space="preserve"> </w:t>
                          </w:r>
                          <w:smartTag w:uri="urn:schemas-microsoft-com:office:smarttags" w:element="PlaceName">
                            <w:r w:rsidRPr="0061097E">
                              <w:rPr>
                                <w:rFonts w:ascii="Castellar" w:hAnsi="Castellar"/>
                                <w:sz w:val="52"/>
                                <w:szCs w:val="52"/>
                              </w:rPr>
                              <w:t>Puh’tok</w:t>
                            </w:r>
                          </w:smartTag>
                        </w:smartTag>
                      </w:p>
                    </w:txbxContent>
                  </v:textbox>
                </v:shape>
                <v:shape id="Text Box 104" o:spid="_x0000_s1128" type="#_x0000_t202" style="position:absolute;left:68580;top:30321;width:8769;height:3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     19</w:t>
                        </w:r>
                      </w:p>
                    </w:txbxContent>
                  </v:textbox>
                </v:shape>
                <v:shape id="Picture 105" o:spid="_x0000_s1129" type="#_x0000_t75" alt="MC900446070[1]" style="position:absolute;left:35433;top:34778;width:2838;height:57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">
                  <v:imagedata r:id="rId66" o:title="MC900446070[1]"/>
                </v:shape>
                <v:shape id="Text Box 106" o:spid="_x0000_s1130" type="#_x0000_t202" style="position:absolute;left:32004;top:34778;width:4565;height:4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oGXwgAAANw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b5awt8z8QKZ3QAAAP//AwBQSwECLQAUAAYACAAAACEA2+H2y+4AAACFAQAAEwAAAAAAAAAAAAAA&#10;AAAAAAAAW0NvbnRlbnRfVHlwZXNdLnhtbFBLAQItABQABgAIAAAAIQBa9CxbvwAAABUBAAALAAAA&#10;AAAAAAAAAAAAAB8BAABfcmVscy8ucmVsc1BLAQItABQABgAIAAAAIQAcgoGXwgAAANwAAAAPAAAA&#10;AAAAAAAAAAAAAAcCAABkcnMvZG93bnJldi54bWxQSwUGAAAAAAMAAwC3AAAA9gIAAAAA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16</w:t>
                        </w:r>
                      </w:p>
                    </w:txbxContent>
                  </v:textbox>
                </v:shape>
                <v:shape id="Picture 107" o:spid="_x0000_s1131" type="#_x0000_t75" alt="MC900014430[1]" style="position:absolute;left:43434;top:29063;width:6858;height:3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">
                  <v:imagedata r:id="rId67" o:title="MC900014430[1]"/>
                </v:shape>
                <v:shape id="Text Box 108" o:spid="_x0000_s1132" type="#_x0000_t202" style="position:absolute;left:37719;top:28047;width:4565;height:4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shape id="Picture 109" o:spid="_x0000_s1133" type="#_x0000_t75" alt="tree4" style="position:absolute;left:28575;top:32613;width:4565;height:3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">
                  <v:imagedata r:id="rId68" o:title="tree4"/>
                </v:shape>
                <v:shape id="Text Box 110" o:spid="_x0000_s1134" type="#_x0000_t202" style="position:absolute;left:41154;top:29063;width:4566;height:4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YeUwgAAANw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b5awd8z8QKZ3QAAAP//AwBQSwECLQAUAAYACAAAACEA2+H2y+4AAACFAQAAEwAAAAAAAAAAAAAA&#10;AAAAAAAAW0NvbnRlbnRfVHlwZXNdLnhtbFBLAQItABQABgAIAAAAIQBa9CxbvwAAABUBAAALAAAA&#10;AAAAAAAAAAAAAB8BAABfcmVscy8ucmVsc1BLAQItABQABgAIAAAAIQBjuYeUwgAAANwAAAAPAAAA&#10;AAAAAAAAAAAAAAcCAABkcnMvZG93bnJldi54bWxQSwUGAAAAAAMAAwC3AAAA9gIAAAAA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17</w:t>
                        </w:r>
                      </w:p>
                    </w:txbxContent>
                  </v:textbox>
                </v:shape>
                <v:shape id="Picture 111" o:spid="_x0000_s1135" type="#_x0000_t75" alt="MC900030001[1]" style="position:absolute;left:5715;top:87477;width:6324;height:5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">
                  <v:imagedata r:id="rId69" o:title="MC900030001[1]"/>
                </v:shape>
                <v:shape id="Picture 112" o:spid="_x0000_s1136" type="#_x0000_t75" alt="MC900366442[1]" style="position:absolute;left:54864;top:64611;width:6858;height:6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">
                  <v:imagedata r:id="rId70" o:title="MC900366442[1]"/>
                </v:shape>
                <v:shape id="Text Box 113" o:spid="_x0000_s1137" type="#_x0000_t202" style="position:absolute;left:52578;top:64611;width:7994;height:3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  23</w:t>
                        </w:r>
                      </w:p>
                    </w:txbxContent>
                  </v:textbox>
                </v:shape>
                <v:shape id="Picture 114" o:spid="_x0000_s1138" type="#_x0000_t75" alt="hacienda up close" style="position:absolute;left:20574;top:58540;width:10287;height:7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">
                  <v:imagedata r:id="rId71" o:title="hacienda up close"/>
                </v:shape>
                <v:shape id="Freeform 115" o:spid="_x0000_s1139" style="position:absolute;left:14294;top:70897;width:17132;height:4572;rotation:-4424756fd;visibility:visible;mso-wrap-style:square;v-text-anchor:top" coordsize="3133,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" path="m,c314,209,72,81,820,60v120,15,158,-14,220,80c1082,203,1036,295,1140,300v266,12,533,13,800,20c2057,359,2215,432,2340,440v100,7,200,13,300,20c2715,535,2786,557,2880,620v24,16,35,46,60,60c3133,787,3016,676,3080,740e" filled="f" strokecolor="#930" strokeweight="2.25pt">
                  <v:stroke dashstyle="dashDot"/>
                  <v:path arrowok="t" o:connecttype="custom" o:connectlocs="0,0;448404,34856;568707,81332;623390,174282;1060857,185901;1279591,255614;1443641,267233;1574881,360183;1607691,395039;1684248,429896" o:connectangles="0,0,0,0,0,0,0,0,0,0"/>
                </v:shape>
                <v:shape id="Freeform 116" o:spid="_x0000_s1140" style="position:absolute;left:65151;top:31464;width:4572;height:26289;rotation:1929022fd;visibility:visible;mso-wrap-style:square;v-text-anchor:top" coordsize="1806,3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" path="m,c7,107,9,214,20,320v2,21,7,43,20,60c79,430,211,557,280,580v40,13,120,40,120,40c539,828,421,628,460,1200v3,39,37,92,60,120c634,1457,794,1459,960,1480v40,13,80,27,120,40c1126,1535,1200,1600,1200,1600v107,161,43,215,80,460c1284,2084,1310,2098,1320,2120v17,39,5,97,40,120c1420,2280,1480,2320,1540,2360v46,30,160,40,160,40c1720,2413,1745,2421,1760,2440v46,57,19,222,-20,280c1724,2744,1697,2758,1680,2780v-126,162,-24,83,-140,160c1497,3005,1465,3066,1440,3140v25,99,20,53,20,140e" filled="f" strokecolor="#930" strokeweight="2.25pt">
                  <v:stroke dashstyle="dashDot"/>
                  <v:path arrowok="t" o:connecttype="custom" o:connectlocs="0,0;5063,256478;10126,304568;70884,464866;101262,496926;116452,961793;131641,1057972;243030,1186211;273409,1218271;303787,1282390;324040,1651077;334166,1699167;344292,1795346;389860,1891526;430365,1923585;445555,1955645;440492,2180063;425302,2228153;389860,2356392;364545,2516691;369608,2628900" o:connectangles="0,0,0,0,0,0,0,0,0,0,0,0,0,0,0,0,0,0,0,0,0"/>
                </v:shape>
                <v:shape id="Picture 117" o:spid="_x0000_s1141" type="#_x0000_t75" alt="MC900026909[1]" style="position:absolute;left:69723;top:44678;width:5715;height:32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">
                  <v:imagedata r:id="rId72" o:title="MC900026909[1]"/>
                </v:shape>
                <v:shape id="Text Box 118" o:spid="_x0000_s1142" type="#_x0000_t202" style="position:absolute;left:67437;top:41744;width:8769;height:3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     20</w:t>
                        </w:r>
                      </w:p>
                    </w:txbxContent>
                  </v:textbox>
                </v:shape>
                <v:shape id="Picture 119" o:spid="_x0000_s1143" type="#_x0000_t75" alt="tree4" style="position:absolute;left:72009;top:24612;width:4572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">
                  <v:imagedata r:id="rId58" o:title="tree4"/>
                </v:shape>
                <v:shape id="Picture 120" o:spid="_x0000_s1144" type="#_x0000_t75" alt="tree4" style="position:absolute;left:8001;top:22320;width:6858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">
                  <v:imagedata r:id="rId44" o:title="tree4"/>
                </v:shape>
                <v:shape id="Freeform 121" o:spid="_x0000_s1145" style="position:absolute;left:14859;top:62331;width:1136;height:25838;rotation:1980520fd;flip:x;visibility:visible;mso-wrap-style:square;v-text-anchor:top" coordsize="1983,9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" path="m,c132,17,211,28,320,100v239,358,59,42,100,960c421,1085,471,1191,480,1200v27,27,67,39,100,60c734,1358,647,1327,780,1360v60,40,120,60,180,100c973,1480,982,1504,1000,1520v36,32,120,80,120,80c1194,1711,1137,1608,1180,1780v10,41,27,80,40,120c1227,1920,1240,1960,1240,1960v-13,250,-29,492,-60,740c1173,2757,1148,2850,1120,2900v-23,42,-53,80,-80,120c1027,3040,1000,3080,1000,3080v-65,261,-54,541,20,800c1029,3910,1044,3988,1060,4020v48,95,134,163,220,220c1387,4400,1247,4207,1380,4340v17,17,24,42,40,60c1458,4442,1500,4480,1540,4520v20,20,47,35,60,60c1655,4690,1616,4642,1720,4720v13,27,25,54,40,80c1785,4841,1840,4920,1840,4920v97,484,143,1055,-140,1480c1664,6546,1651,6694,1620,6840v-12,54,-40,160,-40,160c1556,7285,1564,7560,1620,7840v12,451,-31,608,80,940c1707,8867,1706,8954,1720,9040v7,42,27,80,40,120c1767,9180,1777,9199,1780,9220v7,40,11,80,20,120c1814,9404,1855,9475,1860,9540v5,73,,147,,220e" filled="f" strokeweight="2.25pt">
                  <v:path arrowok="t" o:connecttype="custom" o:connectlocs="0,0;18342,26474;24074,280619;27513,317682;33245,333566;44709,360040;55027,386513;57320,402397;64198,423576;67637,471229;69930,502997;71076,518881;67637,714785;64198,767732;59613,799500;57320,815384;58466,1027172;60759,1064235;73369,1122477;79101,1148951;81394,1164835;88272,1196603;91712,1212487;98590,1249550;100883,1270729;105468,1302497;97444,1694305;92858,1810788;90565,1853146;92858,2075524;97444,2324375;98590,2393206;100883,2424974;102029,2440858;103175,2472626;106615,2525573;106615,2583815" o:connectangles="0,0,0,0,0,0,0,0,0,0,0,0,0,0,0,0,0,0,0,0,0,0,0,0,0,0,0,0,0,0,0,0,0,0,0,0,0"/>
                </v:shape>
                <v:shape id="Freeform 122" o:spid="_x0000_s1146" style="position:absolute;left:5715;top:66903;width:2286;height:21374;visibility:visible;mso-wrap-style:square;v-text-anchor:top" coordsize="1983,9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" path="m,c132,17,211,28,320,100v239,358,59,42,100,960c421,1085,471,1191,480,1200v27,27,67,39,100,60c734,1358,647,1327,780,1360v60,40,120,60,180,100c973,1480,982,1504,1000,1520v36,32,120,80,120,80c1194,1711,1137,1608,1180,1780v10,41,27,80,40,120c1227,1920,1240,1960,1240,1960v-13,250,-29,492,-60,740c1173,2757,1148,2850,1120,2900v-23,42,-53,80,-80,120c1027,3040,1000,3080,1000,3080v-65,261,-54,541,20,800c1029,3910,1044,3988,1060,4020v48,95,134,163,220,220c1387,4400,1247,4207,1380,4340v17,17,24,42,40,60c1458,4442,1500,4480,1540,4520v20,20,47,35,60,60c1655,4690,1616,4642,1720,4720v13,27,25,54,40,80c1785,4841,1840,4920,1840,4920v97,484,143,1055,-140,1480c1664,6546,1651,6694,1620,6840v-12,54,-40,160,-40,160c1556,7285,1564,7560,1620,7840v12,451,-31,608,80,940c1707,8867,1706,8954,1720,9040v7,42,27,80,40,120c1767,9180,1777,9199,1780,9220v7,40,11,80,20,120c1814,9404,1855,9475,1860,9540v5,73,,147,,220e" filled="f" strokeweight="2.25pt">
                  <v:path arrowok="t" o:connecttype="custom" o:connectlocs="0,0;36890,21900;48418,232137;55334,262796;66862,275936;89918,297836;110669,319736;115280,332875;129113,350395;136030,389815;140641,416094;142947,429234;136030,591292;129113,635091;119891,661371;115280,674511;117585,849708;122197,880368;147558,928547;159086,950447;163697,963586;177531,989866;184448,1003006;198281,1033665;202893,1051185;212115,1077465;195976,1401580;186753,1497939;182142,1532978;186753,1716936;195976,1922793;198281,1979732;202893,2006012;205198,2019152;207504,2045431;214421,2089231;214421,2137410" o:connectangles="0,0,0,0,0,0,0,0,0,0,0,0,0,0,0,0,0,0,0,0,0,0,0,0,0,0,0,0,0,0,0,0,0,0,0,0,0"/>
                </v:shape>
                <v:shape id="Freeform 123" o:spid="_x0000_s1147" style="position:absolute;left:12782;top:80416;width:2261;height:14109;rotation:90;visibility:visible;mso-wrap-style:square;v-text-anchor:top" coordsize="1983,9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" path="m,c132,17,211,28,320,100v239,358,59,42,100,960c421,1085,471,1191,480,1200v27,27,67,39,100,60c734,1358,647,1327,780,1360v60,40,120,60,180,100c973,1480,982,1504,1000,1520v36,32,120,80,120,80c1194,1711,1137,1608,1180,1780v10,41,27,80,40,120c1227,1920,1240,1960,1240,1960v-13,250,-29,492,-60,740c1173,2757,1148,2850,1120,2900v-23,42,-53,80,-80,120c1027,3040,1000,3080,1000,3080v-65,261,-54,541,20,800c1029,3910,1044,3988,1060,4020v48,95,134,163,220,220c1387,4400,1247,4207,1380,4340v17,17,24,42,40,60c1458,4442,1500,4480,1540,4520v20,20,47,35,60,60c1655,4690,1616,4642,1720,4720v13,27,25,54,40,80c1785,4841,1840,4920,1840,4920v97,484,143,1055,-140,1480c1664,6546,1651,6694,1620,6840v-12,54,-40,160,-40,160c1556,7285,1564,7560,1620,7840v12,451,-31,608,80,940c1707,8867,1706,8954,1720,9040v7,42,27,80,40,120c1767,9180,1777,9199,1780,9220v7,40,11,80,20,120c1814,9404,1855,9475,1860,9540v5,73,,147,,220e" filled="f" strokeweight="2.25pt">
                  <v:path arrowok="t" o:connecttype="custom" o:connectlocs="0,0;36480,14457;47880,153241;54720,173480;66119,182154;88919,196611;109439,211067;113999,219741;127679,231307;134519,257329;139079,274677;141359,283351;134519,390330;127679,419243;118559,436591;113999,445265;116279,560918;120839,581158;145919,612962;157319,627419;161879,636093;175558,653441;182398,662115;196078,682354;200638,693920;209758,711268;193798,925226;184678,988836;180118,1011966;184678,1133402;193798,1269295;196078,1306882;200638,1324230;202918,1332904;205198,1350252;212038,1379165;212038,1410970" o:connectangles="0,0,0,0,0,0,0,0,0,0,0,0,0,0,0,0,0,0,0,0,0,0,0,0,0,0,0,0,0,0,0,0,0,0,0,0,0"/>
                </v:shape>
                <v:shape id="Picture 124" o:spid="_x0000_s1148" type="#_x0000_t75" alt="tree4" style="position:absolute;left:60579;top:49758;width:3435;height: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">
                  <v:imagedata r:id="rId56" o:title="tree4"/>
                </v:shape>
                <v:shape id="Picture 125" o:spid="_x0000_s1149" type="#_x0000_t75" alt="tree4" style="position:absolute;left:60579;top:33756;width:4584;height:45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">
                  <v:imagedata r:id="rId58" o:title="tree4"/>
                </v:shape>
                <v:shape id="Picture 126" o:spid="_x0000_s1150" type="#_x0000_t75" alt="IMG_6848" style="position:absolute;left:64014;top:63474;width:12573;height:75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">
                  <v:imagedata r:id="rId73" o:title="IMG_6848"/>
                </v:shape>
                <v:shape id="Text Box 127" o:spid="_x0000_s1151" type="#_x0000_t202" style="position:absolute;left:64014;top:61194;width:7975;height:3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  22</w:t>
                        </w:r>
                      </w:p>
                    </w:txbxContent>
                  </v:textbox>
                </v:shape>
                <v:shape id="Text Box 128" o:spid="_x0000_s1152" type="#_x0000_t202" style="position:absolute;left:30861;top:52038;width:6864;height:114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" filled="f" stroked="f">
                  <v:textbox>
                    <w:txbxContent>
                      <w:p w:rsidR="00033AE0" w:rsidRPr="004E64ED" w:rsidRDefault="00033AE0" w:rsidP="00033AE0">
                        <w:pPr>
                          <w:rPr>
                            <w:rFonts w:ascii="Maiandra GD" w:hAnsi="Maiandra GD"/>
                            <w:sz w:val="28"/>
                            <w:szCs w:val="28"/>
                          </w:rPr>
                        </w:pPr>
                        <w:r>
                          <w:rPr>
                            <w:rFonts w:ascii="Maiandra GD" w:hAnsi="Maiandra GD"/>
                            <w:b/>
                            <w:sz w:val="28"/>
                            <w:szCs w:val="28"/>
                          </w:rPr>
                          <w:t xml:space="preserve"> Office</w:t>
                        </w:r>
                      </w:p>
                    </w:txbxContent>
                  </v:textbox>
                </v:shape>
                <v:shape id="Picture 129" o:spid="_x0000_s1153" type="#_x0000_t75" alt="MCj04114100000[1]" style="position:absolute;left:31686;top:61175;width:1969;height:2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">
                  <v:imagedata r:id="rId55" o:title="MCj04114100000[1]"/>
                </v:shape>
                <v:shape id="Picture 130" o:spid="_x0000_s1154" type="#_x0000_t75" alt="MCj04114100000[1]" style="position:absolute;left:21710;top:55073;width:1962;height:2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">
                  <v:imagedata r:id="rId55" o:title="MCj04114100000[1]"/>
                </v:shape>
                <w10:wrap type="square" anchorx="page"/>
              </v:group>
            </w:pict>
          </mc:Fallback>
        </mc:AlternateContent>
      </w:r>
    </w:p>
    <w:sectPr w:rsidR="00033AE0" w:rsidRPr="008673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F44D19"/>
    <w:multiLevelType w:val="hybridMultilevel"/>
    <w:tmpl w:val="0A1C2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3429D3"/>
    <w:multiLevelType w:val="hybridMultilevel"/>
    <w:tmpl w:val="85D47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5D41BE"/>
    <w:multiLevelType w:val="hybridMultilevel"/>
    <w:tmpl w:val="BC92E070"/>
    <w:lvl w:ilvl="0" w:tplc="0409000F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94341B7"/>
    <w:multiLevelType w:val="hybridMultilevel"/>
    <w:tmpl w:val="886874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F831A7D"/>
    <w:multiLevelType w:val="hybridMultilevel"/>
    <w:tmpl w:val="BC26B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gFiQwsDQxNLIyUdpeDU4uLM/DyQAqNaADRJgEIsAAAA"/>
  </w:docVars>
  <w:rsids>
    <w:rsidRoot w:val="003F59DC"/>
    <w:rsid w:val="00033AE0"/>
    <w:rsid w:val="000F360C"/>
    <w:rsid w:val="00172996"/>
    <w:rsid w:val="00256F8B"/>
    <w:rsid w:val="00306E2A"/>
    <w:rsid w:val="00371E3E"/>
    <w:rsid w:val="003B67CB"/>
    <w:rsid w:val="003F59DC"/>
    <w:rsid w:val="00494063"/>
    <w:rsid w:val="00522B73"/>
    <w:rsid w:val="005D187F"/>
    <w:rsid w:val="00784FDC"/>
    <w:rsid w:val="007A2B69"/>
    <w:rsid w:val="00853B80"/>
    <w:rsid w:val="0086735F"/>
    <w:rsid w:val="00887877"/>
    <w:rsid w:val="008E19AE"/>
    <w:rsid w:val="0091083E"/>
    <w:rsid w:val="00964F1C"/>
    <w:rsid w:val="00A14AE6"/>
    <w:rsid w:val="00AC02CD"/>
    <w:rsid w:val="00B75731"/>
    <w:rsid w:val="00BB2199"/>
    <w:rsid w:val="00CF0ED5"/>
    <w:rsid w:val="00D07A46"/>
    <w:rsid w:val="00EA4274"/>
    <w:rsid w:val="00F40E6B"/>
    <w:rsid w:val="00FC1C38"/>
    <w:rsid w:val="00FE4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2FA3E5A6"/>
  <w15:docId w15:val="{C96CE28F-4DAE-4C7C-96FD-FF992977E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1E3E"/>
    <w:pPr>
      <w:ind w:left="720"/>
      <w:contextualSpacing/>
    </w:pPr>
  </w:style>
  <w:style w:type="table" w:styleId="TableGrid">
    <w:name w:val="Table Grid"/>
    <w:basedOn w:val="TableNormal"/>
    <w:uiPriority w:val="39"/>
    <w:rsid w:val="00EA42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53B8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wmf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9" Type="http://schemas.openxmlformats.org/officeDocument/2006/relationships/image" Target="media/image33.wmf"/><Relationship Id="rId21" Type="http://schemas.openxmlformats.org/officeDocument/2006/relationships/image" Target="media/image15.jpeg"/><Relationship Id="rId34" Type="http://schemas.openxmlformats.org/officeDocument/2006/relationships/image" Target="media/image28.wmf"/><Relationship Id="rId42" Type="http://schemas.openxmlformats.org/officeDocument/2006/relationships/image" Target="media/image36.jpeg"/><Relationship Id="rId47" Type="http://schemas.openxmlformats.org/officeDocument/2006/relationships/image" Target="media/image41.jpeg"/><Relationship Id="rId50" Type="http://schemas.openxmlformats.org/officeDocument/2006/relationships/image" Target="media/image44.wmf"/><Relationship Id="rId55" Type="http://schemas.openxmlformats.org/officeDocument/2006/relationships/image" Target="media/image49.wmf"/><Relationship Id="rId63" Type="http://schemas.openxmlformats.org/officeDocument/2006/relationships/image" Target="media/image57.jpeg"/><Relationship Id="rId68" Type="http://schemas.openxmlformats.org/officeDocument/2006/relationships/image" Target="media/image62.jpeg"/><Relationship Id="rId7" Type="http://schemas.openxmlformats.org/officeDocument/2006/relationships/hyperlink" Target="mailto:eczaplicki25@gmail.com" TargetMode="External"/><Relationship Id="rId71" Type="http://schemas.openxmlformats.org/officeDocument/2006/relationships/image" Target="media/image65.jpe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9" Type="http://schemas.openxmlformats.org/officeDocument/2006/relationships/image" Target="media/image23.jpeg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wmf"/><Relationship Id="rId37" Type="http://schemas.openxmlformats.org/officeDocument/2006/relationships/image" Target="media/image31.wmf"/><Relationship Id="rId40" Type="http://schemas.openxmlformats.org/officeDocument/2006/relationships/image" Target="media/image34.jpeg"/><Relationship Id="rId45" Type="http://schemas.openxmlformats.org/officeDocument/2006/relationships/image" Target="media/image39.wmf"/><Relationship Id="rId53" Type="http://schemas.openxmlformats.org/officeDocument/2006/relationships/image" Target="media/image47.jpeg"/><Relationship Id="rId58" Type="http://schemas.openxmlformats.org/officeDocument/2006/relationships/image" Target="media/image52.jpeg"/><Relationship Id="rId66" Type="http://schemas.openxmlformats.org/officeDocument/2006/relationships/image" Target="media/image60.wmf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2.wmf"/><Relationship Id="rId36" Type="http://schemas.openxmlformats.org/officeDocument/2006/relationships/image" Target="media/image30.wmf"/><Relationship Id="rId49" Type="http://schemas.openxmlformats.org/officeDocument/2006/relationships/image" Target="media/image43.png"/><Relationship Id="rId57" Type="http://schemas.openxmlformats.org/officeDocument/2006/relationships/image" Target="media/image51.jpeg"/><Relationship Id="rId61" Type="http://schemas.openxmlformats.org/officeDocument/2006/relationships/image" Target="media/image55.wmf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wmf"/><Relationship Id="rId44" Type="http://schemas.openxmlformats.org/officeDocument/2006/relationships/image" Target="media/image38.jpeg"/><Relationship Id="rId52" Type="http://schemas.openxmlformats.org/officeDocument/2006/relationships/image" Target="media/image46.jpeg"/><Relationship Id="rId60" Type="http://schemas.openxmlformats.org/officeDocument/2006/relationships/image" Target="media/image54.jpeg"/><Relationship Id="rId65" Type="http://schemas.openxmlformats.org/officeDocument/2006/relationships/image" Target="media/image59.wmf"/><Relationship Id="rId73" Type="http://schemas.openxmlformats.org/officeDocument/2006/relationships/image" Target="media/image67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wmf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43" Type="http://schemas.openxmlformats.org/officeDocument/2006/relationships/image" Target="media/image37.jpeg"/><Relationship Id="rId48" Type="http://schemas.openxmlformats.org/officeDocument/2006/relationships/image" Target="media/image42.png"/><Relationship Id="rId56" Type="http://schemas.openxmlformats.org/officeDocument/2006/relationships/image" Target="media/image50.jpeg"/><Relationship Id="rId64" Type="http://schemas.openxmlformats.org/officeDocument/2006/relationships/image" Target="media/image58.wmf"/><Relationship Id="rId69" Type="http://schemas.openxmlformats.org/officeDocument/2006/relationships/image" Target="media/image63.wmf"/><Relationship Id="rId8" Type="http://schemas.openxmlformats.org/officeDocument/2006/relationships/image" Target="media/image2.png"/><Relationship Id="rId51" Type="http://schemas.openxmlformats.org/officeDocument/2006/relationships/image" Target="media/image45.jpeg"/><Relationship Id="rId72" Type="http://schemas.openxmlformats.org/officeDocument/2006/relationships/image" Target="media/image66.wmf"/><Relationship Id="rId3" Type="http://schemas.openxmlformats.org/officeDocument/2006/relationships/styles" Target="styles.xml"/><Relationship Id="rId12" Type="http://schemas.openxmlformats.org/officeDocument/2006/relationships/image" Target="media/image6.wmf"/><Relationship Id="rId17" Type="http://schemas.openxmlformats.org/officeDocument/2006/relationships/image" Target="media/image11.wmf"/><Relationship Id="rId25" Type="http://schemas.openxmlformats.org/officeDocument/2006/relationships/image" Target="media/image19.jpeg"/><Relationship Id="rId33" Type="http://schemas.openxmlformats.org/officeDocument/2006/relationships/image" Target="media/image27.wmf"/><Relationship Id="rId38" Type="http://schemas.openxmlformats.org/officeDocument/2006/relationships/image" Target="media/image32.jpeg"/><Relationship Id="rId46" Type="http://schemas.openxmlformats.org/officeDocument/2006/relationships/image" Target="media/image40.wmf"/><Relationship Id="rId59" Type="http://schemas.openxmlformats.org/officeDocument/2006/relationships/image" Target="media/image53.jpeg"/><Relationship Id="rId67" Type="http://schemas.openxmlformats.org/officeDocument/2006/relationships/image" Target="media/image61.wmf"/><Relationship Id="rId20" Type="http://schemas.openxmlformats.org/officeDocument/2006/relationships/image" Target="media/image14.jpeg"/><Relationship Id="rId41" Type="http://schemas.openxmlformats.org/officeDocument/2006/relationships/image" Target="media/image35.png"/><Relationship Id="rId54" Type="http://schemas.openxmlformats.org/officeDocument/2006/relationships/image" Target="media/image48.jpeg"/><Relationship Id="rId62" Type="http://schemas.openxmlformats.org/officeDocument/2006/relationships/image" Target="media/image56.jpeg"/><Relationship Id="rId70" Type="http://schemas.openxmlformats.org/officeDocument/2006/relationships/image" Target="media/image64.wmf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76A7B1-B0BA-46B3-B2F0-D9ACCEC89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Czaplicki</dc:creator>
  <cp:lastModifiedBy>Elizabeth Czaplicki</cp:lastModifiedBy>
  <cp:revision>7</cp:revision>
  <cp:lastPrinted>2017-02-24T20:44:00Z</cp:lastPrinted>
  <dcterms:created xsi:type="dcterms:W3CDTF">2017-02-24T21:08:00Z</dcterms:created>
  <dcterms:modified xsi:type="dcterms:W3CDTF">2017-08-07T20:35:00Z</dcterms:modified>
</cp:coreProperties>
</file>